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C2AF6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1B38824E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4E37D1" w:rsidRPr="00401BFB" w14:paraId="21DEE242" w14:textId="77777777" w:rsidTr="006C2AF6">
        <w:trPr>
          <w:cantSplit/>
          <w:trHeight w:val="296"/>
        </w:trPr>
        <w:tc>
          <w:tcPr>
            <w:tcW w:w="895" w:type="dxa"/>
          </w:tcPr>
          <w:p w14:paraId="4B50B75F" w14:textId="465EFC82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9</w:t>
            </w:r>
          </w:p>
        </w:tc>
        <w:tc>
          <w:tcPr>
            <w:tcW w:w="3600" w:type="dxa"/>
          </w:tcPr>
          <w:p w14:paraId="7297A547" w14:textId="5152A4E3" w:rsidR="00670F06" w:rsidRPr="00670F06" w:rsidRDefault="008E5CAA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 w:rsidRPr="008E5CAA">
              <w:rPr>
                <w:b w:val="0"/>
                <w:bCs w:val="0"/>
                <w:sz w:val="20"/>
                <w:szCs w:val="20"/>
                <w:lang w:val="en-GB" w:eastAsia="zh-CN"/>
              </w:rPr>
              <w:t>A Study on Tariffs – Analysis of the Regional Comprehensive Economic Partnership (RCEP) Tariff Liberalisation Schedules</w:t>
            </w:r>
          </w:p>
        </w:tc>
        <w:tc>
          <w:tcPr>
            <w:tcW w:w="1350" w:type="dxa"/>
          </w:tcPr>
          <w:p w14:paraId="3EAC98F8" w14:textId="2BAE0D6D" w:rsidR="004E37D1" w:rsidRDefault="004E37D1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73BB6C85" w14:textId="2BCB9DFB" w:rsidR="004E37D1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</w:t>
            </w:r>
            <w:r w:rsidR="0093639C">
              <w:rPr>
                <w:sz w:val="20"/>
                <w:szCs w:val="20"/>
              </w:rPr>
              <w:t xml:space="preserve"> (presentation)</w:t>
            </w:r>
            <w:r w:rsidR="009315C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7EAE6ED" w14:textId="3485E061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</w:t>
            </w:r>
            <w:r w:rsidR="00EC269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E752573" w14:textId="2F94CC42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970" w:type="dxa"/>
            <w:shd w:val="clear" w:color="auto" w:fill="auto"/>
          </w:tcPr>
          <w:p w14:paraId="62AF4F9F" w14:textId="3E1C5C77" w:rsidR="004E37D1" w:rsidRDefault="005C7C1C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7 </w:t>
            </w:r>
            <w:r w:rsidR="00ED0E1B" w:rsidRPr="00E16478">
              <w:rPr>
                <w:sz w:val="20"/>
                <w:szCs w:val="20"/>
              </w:rPr>
              <w:t>August 2021</w:t>
            </w:r>
          </w:p>
          <w:p w14:paraId="694E80C1" w14:textId="51C43FA0" w:rsidR="00ED0E1B" w:rsidRPr="00575493" w:rsidRDefault="00FC0904" w:rsidP="00BC05AC">
            <w:pPr>
              <w:rPr>
                <w:sz w:val="20"/>
                <w:szCs w:val="20"/>
              </w:rPr>
            </w:pPr>
            <w:r w:rsidRPr="00CF4B4D">
              <w:rPr>
                <w:sz w:val="20"/>
                <w:szCs w:val="20"/>
              </w:rPr>
              <w:t xml:space="preserve">Early November </w:t>
            </w:r>
            <w:r w:rsidR="00ED0E1B" w:rsidRPr="00CF4B4D">
              <w:rPr>
                <w:sz w:val="20"/>
                <w:szCs w:val="20"/>
              </w:rPr>
              <w:t>2021</w:t>
            </w:r>
          </w:p>
          <w:p w14:paraId="6F2AB84B" w14:textId="504AEED6" w:rsidR="00ED0E1B" w:rsidRPr="003A2DBE" w:rsidRDefault="00ED0E1B" w:rsidP="00BC05AC">
            <w:pPr>
              <w:rPr>
                <w:sz w:val="20"/>
                <w:szCs w:val="20"/>
              </w:rPr>
            </w:pPr>
            <w:r w:rsidRPr="00CF4B4D">
              <w:rPr>
                <w:sz w:val="20"/>
                <w:szCs w:val="20"/>
              </w:rPr>
              <w:t>December 2021</w:t>
            </w:r>
          </w:p>
        </w:tc>
        <w:tc>
          <w:tcPr>
            <w:tcW w:w="1181" w:type="dxa"/>
          </w:tcPr>
          <w:p w14:paraId="54ECF77A" w14:textId="7676B322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D31BDA" w:rsidRPr="00401BFB" w14:paraId="56CAD98E" w14:textId="77777777" w:rsidTr="006C2AF6">
        <w:trPr>
          <w:cantSplit/>
          <w:trHeight w:val="296"/>
        </w:trPr>
        <w:tc>
          <w:tcPr>
            <w:tcW w:w="895" w:type="dxa"/>
          </w:tcPr>
          <w:p w14:paraId="1EEF9CD6" w14:textId="612DB579" w:rsidR="00D31BDA" w:rsidRDefault="00D31BDA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G1</w:t>
            </w:r>
          </w:p>
        </w:tc>
        <w:tc>
          <w:tcPr>
            <w:tcW w:w="3600" w:type="dxa"/>
          </w:tcPr>
          <w:p w14:paraId="69607C74" w14:textId="64D57B76" w:rsidR="00D31BDA" w:rsidRDefault="00345A3E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345A3E">
              <w:rPr>
                <w:b w:val="0"/>
                <w:bCs w:val="0"/>
                <w:sz w:val="20"/>
                <w:szCs w:val="20"/>
                <w:lang w:val="en-GB" w:eastAsia="zh-CN"/>
              </w:rPr>
              <w:t>Review of APEC Cross Border Privacy Rules (CBPR) System</w:t>
            </w:r>
          </w:p>
        </w:tc>
        <w:tc>
          <w:tcPr>
            <w:tcW w:w="1350" w:type="dxa"/>
          </w:tcPr>
          <w:p w14:paraId="35936F9E" w14:textId="5744644C" w:rsidR="00D31BDA" w:rsidRDefault="00D31BDA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DESG</w:t>
            </w:r>
          </w:p>
        </w:tc>
        <w:tc>
          <w:tcPr>
            <w:tcW w:w="4410" w:type="dxa"/>
            <w:shd w:val="clear" w:color="auto" w:fill="auto"/>
          </w:tcPr>
          <w:p w14:paraId="5EA4AA4C" w14:textId="7B22AE08" w:rsidR="00D31BDA" w:rsidRDefault="00345A3E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onduct survey</w:t>
            </w:r>
          </w:p>
          <w:p w14:paraId="79B1F811" w14:textId="07FBC3C6" w:rsidR="00345A3E" w:rsidRDefault="00345A3E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Interim Report</w:t>
            </w:r>
            <w:r w:rsidR="00EC269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77ACB80" w14:textId="77777777" w:rsidR="00345A3E" w:rsidRDefault="00345A3E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Draft Final Report</w:t>
            </w:r>
          </w:p>
          <w:p w14:paraId="1952D9A0" w14:textId="77777777" w:rsidR="00345A3E" w:rsidRDefault="00345A3E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Final Report</w:t>
            </w:r>
          </w:p>
          <w:p w14:paraId="742DD570" w14:textId="4033ABCE" w:rsidR="00345A3E" w:rsidRPr="00685C3D" w:rsidRDefault="00345A3E" w:rsidP="00CD0D9A">
            <w:pPr>
              <w:rPr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68AAC445" w14:textId="057D9674" w:rsidR="00D31BDA" w:rsidRPr="00CF4B4D" w:rsidRDefault="00345A3E" w:rsidP="00BC05AC">
            <w:pPr>
              <w:rPr>
                <w:sz w:val="20"/>
                <w:szCs w:val="20"/>
              </w:rPr>
            </w:pPr>
            <w:r w:rsidRPr="00CF4B4D">
              <w:rPr>
                <w:sz w:val="20"/>
                <w:szCs w:val="20"/>
              </w:rPr>
              <w:t>September-</w:t>
            </w:r>
            <w:r w:rsidR="009817F7" w:rsidRPr="00CF4B4D">
              <w:rPr>
                <w:sz w:val="20"/>
                <w:szCs w:val="20"/>
              </w:rPr>
              <w:t>December</w:t>
            </w:r>
            <w:r w:rsidRPr="00CF4B4D">
              <w:rPr>
                <w:sz w:val="20"/>
                <w:szCs w:val="20"/>
              </w:rPr>
              <w:t xml:space="preserve"> 2021</w:t>
            </w:r>
          </w:p>
          <w:p w14:paraId="438D4469" w14:textId="089477A8" w:rsidR="00345A3E" w:rsidRPr="00575493" w:rsidRDefault="00EC269B" w:rsidP="00BC05AC">
            <w:pPr>
              <w:rPr>
                <w:sz w:val="20"/>
                <w:szCs w:val="20"/>
              </w:rPr>
            </w:pPr>
            <w:r w:rsidRPr="00CF4B4D">
              <w:rPr>
                <w:sz w:val="20"/>
                <w:szCs w:val="20"/>
              </w:rPr>
              <w:t xml:space="preserve">26 </w:t>
            </w:r>
            <w:r w:rsidR="00345A3E" w:rsidRPr="00CF4B4D">
              <w:rPr>
                <w:sz w:val="20"/>
                <w:szCs w:val="20"/>
              </w:rPr>
              <w:t>November 2021</w:t>
            </w:r>
          </w:p>
          <w:p w14:paraId="27B30E7E" w14:textId="77777777" w:rsidR="00345A3E" w:rsidRPr="00CF4B4D" w:rsidRDefault="00345A3E" w:rsidP="00BC05AC">
            <w:pPr>
              <w:rPr>
                <w:sz w:val="20"/>
                <w:szCs w:val="20"/>
              </w:rPr>
            </w:pPr>
            <w:r w:rsidRPr="00575493">
              <w:rPr>
                <w:sz w:val="20"/>
                <w:szCs w:val="20"/>
              </w:rPr>
              <w:t>March 2022</w:t>
            </w:r>
          </w:p>
          <w:p w14:paraId="1D62301C" w14:textId="23C7493F" w:rsidR="00345A3E" w:rsidRPr="00CF4B4D" w:rsidRDefault="00345A3E" w:rsidP="00BC05AC">
            <w:pPr>
              <w:rPr>
                <w:sz w:val="20"/>
                <w:szCs w:val="20"/>
              </w:rPr>
            </w:pPr>
            <w:r w:rsidRPr="00CF4B4D">
              <w:rPr>
                <w:sz w:val="20"/>
                <w:szCs w:val="20"/>
              </w:rPr>
              <w:t>June/July 2022</w:t>
            </w:r>
          </w:p>
        </w:tc>
        <w:tc>
          <w:tcPr>
            <w:tcW w:w="1181" w:type="dxa"/>
          </w:tcPr>
          <w:p w14:paraId="5ADC76EA" w14:textId="34161775" w:rsidR="00D31BDA" w:rsidRDefault="00345A3E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2</w:t>
            </w:r>
          </w:p>
        </w:tc>
      </w:tr>
      <w:tr w:rsidR="009C7AA6" w:rsidRPr="00401BFB" w14:paraId="6BB98157" w14:textId="77777777" w:rsidTr="006C2AF6">
        <w:trPr>
          <w:cantSplit/>
          <w:trHeight w:val="296"/>
        </w:trPr>
        <w:tc>
          <w:tcPr>
            <w:tcW w:w="895" w:type="dxa"/>
          </w:tcPr>
          <w:p w14:paraId="2DFB1425" w14:textId="2B547455" w:rsidR="009C7AA6" w:rsidRDefault="009C7AA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30</w:t>
            </w:r>
          </w:p>
        </w:tc>
        <w:tc>
          <w:tcPr>
            <w:tcW w:w="3600" w:type="dxa"/>
          </w:tcPr>
          <w:p w14:paraId="1440A264" w14:textId="1D19C9B6" w:rsidR="005C441A" w:rsidRPr="005C441A" w:rsidRDefault="00946A8B" w:rsidP="00946A8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Proposed Indicators for Monitoring APEC Collective Progress on </w:t>
            </w:r>
            <w:r w:rsidR="00450D1F" w:rsidRPr="00450D1F">
              <w:rPr>
                <w:b w:val="0"/>
                <w:bCs w:val="0"/>
                <w:sz w:val="20"/>
                <w:szCs w:val="20"/>
                <w:lang w:val="en-GB" w:eastAsia="zh-CN"/>
              </w:rPr>
              <w:t>Enhanced APEC Agenda for Structural Reform (EAASR)</w:t>
            </w:r>
          </w:p>
        </w:tc>
        <w:tc>
          <w:tcPr>
            <w:tcW w:w="1350" w:type="dxa"/>
          </w:tcPr>
          <w:p w14:paraId="0EA28CBB" w14:textId="3C659423" w:rsidR="009C7AA6" w:rsidRDefault="009C7AA6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797412E" w14:textId="762C6AE5" w:rsidR="009C7AA6" w:rsidRDefault="00450D1F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</w:t>
            </w:r>
            <w:r w:rsidR="006D70E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C5C230F" w14:textId="26618DCF" w:rsidR="00450D1F" w:rsidRDefault="00450D1F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Interim Report</w:t>
            </w:r>
            <w:r w:rsidR="00C944F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213BA2C" w14:textId="77777777" w:rsidR="00450D1F" w:rsidRDefault="00450D1F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</w:t>
            </w:r>
          </w:p>
          <w:p w14:paraId="0CFD9078" w14:textId="2CC34BC2" w:rsidR="00450D1F" w:rsidRDefault="00450D1F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970" w:type="dxa"/>
            <w:shd w:val="clear" w:color="auto" w:fill="auto"/>
          </w:tcPr>
          <w:p w14:paraId="78F9FEDA" w14:textId="3BD8C647" w:rsidR="009C7AA6" w:rsidRPr="00575493" w:rsidRDefault="006E15C6" w:rsidP="00BC05AC">
            <w:pPr>
              <w:rPr>
                <w:sz w:val="20"/>
                <w:szCs w:val="20"/>
              </w:rPr>
            </w:pPr>
            <w:r w:rsidRPr="00575493">
              <w:rPr>
                <w:sz w:val="20"/>
                <w:szCs w:val="20"/>
              </w:rPr>
              <w:t xml:space="preserve">24-25 </w:t>
            </w:r>
            <w:r w:rsidR="00450D1F" w:rsidRPr="00575493">
              <w:rPr>
                <w:sz w:val="20"/>
                <w:szCs w:val="20"/>
              </w:rPr>
              <w:t>August 2021</w:t>
            </w:r>
          </w:p>
          <w:p w14:paraId="31DED3ED" w14:textId="1FDFB22E" w:rsidR="00450D1F" w:rsidRPr="00CF4B4D" w:rsidRDefault="00C944F6" w:rsidP="00BC05AC">
            <w:pPr>
              <w:rPr>
                <w:sz w:val="20"/>
                <w:szCs w:val="20"/>
              </w:rPr>
            </w:pPr>
            <w:r w:rsidRPr="00575493">
              <w:rPr>
                <w:sz w:val="20"/>
                <w:szCs w:val="20"/>
              </w:rPr>
              <w:t xml:space="preserve">1 </w:t>
            </w:r>
            <w:r w:rsidR="00450D1F" w:rsidRPr="00CF4B4D">
              <w:rPr>
                <w:sz w:val="20"/>
                <w:szCs w:val="20"/>
              </w:rPr>
              <w:t>November 2021</w:t>
            </w:r>
          </w:p>
          <w:p w14:paraId="3D264130" w14:textId="77777777" w:rsidR="00450D1F" w:rsidRPr="00575493" w:rsidRDefault="00450D1F" w:rsidP="00BC05AC">
            <w:pPr>
              <w:rPr>
                <w:sz w:val="20"/>
                <w:szCs w:val="20"/>
              </w:rPr>
            </w:pPr>
            <w:r w:rsidRPr="00CF4B4D">
              <w:rPr>
                <w:sz w:val="20"/>
                <w:szCs w:val="20"/>
              </w:rPr>
              <w:t>December 2021</w:t>
            </w:r>
          </w:p>
          <w:p w14:paraId="769BF759" w14:textId="52A305DA" w:rsidR="00450D1F" w:rsidRPr="00CF4B4D" w:rsidRDefault="00450D1F" w:rsidP="00145DB5">
            <w:pPr>
              <w:rPr>
                <w:sz w:val="20"/>
                <w:szCs w:val="20"/>
              </w:rPr>
            </w:pPr>
            <w:r w:rsidRPr="00575493">
              <w:rPr>
                <w:sz w:val="20"/>
                <w:szCs w:val="20"/>
              </w:rPr>
              <w:t>January/February 202</w:t>
            </w:r>
            <w:r w:rsidR="00145DB5" w:rsidRPr="00CF4B4D">
              <w:rPr>
                <w:sz w:val="20"/>
                <w:szCs w:val="20"/>
              </w:rPr>
              <w:t>2</w:t>
            </w:r>
          </w:p>
        </w:tc>
        <w:tc>
          <w:tcPr>
            <w:tcW w:w="1181" w:type="dxa"/>
          </w:tcPr>
          <w:p w14:paraId="586D1488" w14:textId="7EC2EE2B" w:rsidR="009C7AA6" w:rsidRDefault="00450D1F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22</w:t>
            </w:r>
          </w:p>
        </w:tc>
      </w:tr>
      <w:tr w:rsidR="00164AC5" w:rsidRPr="00401BFB" w14:paraId="3A6868BA" w14:textId="77777777" w:rsidTr="006C2AF6">
        <w:trPr>
          <w:cantSplit/>
          <w:trHeight w:val="296"/>
        </w:trPr>
        <w:tc>
          <w:tcPr>
            <w:tcW w:w="895" w:type="dxa"/>
          </w:tcPr>
          <w:p w14:paraId="173FE061" w14:textId="44EBECBF" w:rsidR="00164AC5" w:rsidRDefault="00164AC5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31</w:t>
            </w:r>
          </w:p>
        </w:tc>
        <w:tc>
          <w:tcPr>
            <w:tcW w:w="3600" w:type="dxa"/>
          </w:tcPr>
          <w:p w14:paraId="088F9945" w14:textId="02BAA40B" w:rsidR="00164AC5" w:rsidRPr="002821A8" w:rsidRDefault="00164AC5" w:rsidP="00164AC5">
            <w:pPr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7C2195">
              <w:rPr>
                <w:sz w:val="20"/>
                <w:szCs w:val="20"/>
                <w:lang w:val="en-GB" w:eastAsia="zh-CN"/>
              </w:rPr>
              <w:t>202</w:t>
            </w:r>
            <w:r>
              <w:rPr>
                <w:sz w:val="20"/>
                <w:szCs w:val="20"/>
                <w:lang w:val="en-GB" w:eastAsia="zh-CN"/>
              </w:rPr>
              <w:t>2</w:t>
            </w:r>
            <w:r w:rsidRPr="007C2195">
              <w:rPr>
                <w:sz w:val="20"/>
                <w:szCs w:val="20"/>
                <w:lang w:val="en-GB" w:eastAsia="zh-CN"/>
              </w:rPr>
              <w:t xml:space="preserve"> APEC Economic Policy</w:t>
            </w:r>
            <w:r>
              <w:rPr>
                <w:sz w:val="20"/>
                <w:szCs w:val="20"/>
                <w:lang w:val="en-GB" w:eastAsia="zh-CN"/>
              </w:rPr>
              <w:t xml:space="preserve"> Report: Structural Reform and a Green Recovery from Economic Shocks</w:t>
            </w:r>
          </w:p>
        </w:tc>
        <w:tc>
          <w:tcPr>
            <w:tcW w:w="1350" w:type="dxa"/>
          </w:tcPr>
          <w:p w14:paraId="07F7B01B" w14:textId="4D4DC8DF" w:rsidR="00164AC5" w:rsidRDefault="00164AC5" w:rsidP="00164AC5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2F9757D8" w14:textId="5C7268CA" w:rsidR="00164AC5" w:rsidRDefault="00164AC5" w:rsidP="00164AC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val="en-GB" w:eastAsia="zh-CN"/>
              </w:rPr>
              <w:t>Consultant appointment</w:t>
            </w:r>
          </w:p>
          <w:p w14:paraId="5C11B6E9" w14:textId="69477416" w:rsidR="00164AC5" w:rsidRPr="00023F43" w:rsidRDefault="00164AC5" w:rsidP="00164AC5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</w:p>
          <w:p w14:paraId="2EA2E063" w14:textId="77777777" w:rsidR="00164AC5" w:rsidRPr="00023F43" w:rsidRDefault="00164AC5" w:rsidP="00164AC5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</w:t>
            </w:r>
            <w:r w:rsidRPr="00023F43">
              <w:rPr>
                <w:sz w:val="20"/>
                <w:szCs w:val="20"/>
                <w:lang w:val="en-GB" w:eastAsia="zh-CN"/>
              </w:rPr>
              <w:t>conomies to submit IERs &amp; case studies</w:t>
            </w:r>
          </w:p>
          <w:p w14:paraId="39870457" w14:textId="506A2ED3" w:rsidR="00164AC5" w:rsidRDefault="00164AC5" w:rsidP="00164AC5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sz w:val="20"/>
                <w:szCs w:val="20"/>
                <w:lang w:val="en-GB" w:eastAsia="zh-CN"/>
              </w:rPr>
              <w:t>first draft of main report</w:t>
            </w:r>
          </w:p>
          <w:p w14:paraId="0BBE574C" w14:textId="09BBB47D" w:rsidR="00164AC5" w:rsidRPr="00023F43" w:rsidRDefault="00164AC5" w:rsidP="00164AC5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second draft of main report</w:t>
            </w:r>
          </w:p>
          <w:p w14:paraId="2027C259" w14:textId="77777777" w:rsidR="00164AC5" w:rsidRPr="00023F43" w:rsidRDefault="00164AC5" w:rsidP="00164AC5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 xml:space="preserve">Submission of </w:t>
            </w:r>
            <w:r w:rsidRPr="00FB0603">
              <w:rPr>
                <w:sz w:val="20"/>
                <w:szCs w:val="20"/>
                <w:lang w:val="en-GB" w:eastAsia="zh-CN"/>
              </w:rPr>
              <w:t>final m</w:t>
            </w:r>
            <w:r w:rsidRPr="00023F43">
              <w:rPr>
                <w:sz w:val="20"/>
                <w:szCs w:val="20"/>
                <w:lang w:val="en-GB" w:eastAsia="zh-CN"/>
              </w:rPr>
              <w:t>ain report</w:t>
            </w:r>
          </w:p>
          <w:p w14:paraId="30578B9A" w14:textId="77777777" w:rsidR="00164AC5" w:rsidRPr="00023F43" w:rsidRDefault="00164AC5" w:rsidP="00164AC5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>Endorsement by EC</w:t>
            </w:r>
          </w:p>
          <w:p w14:paraId="442BAC96" w14:textId="2993606C" w:rsidR="00164AC5" w:rsidRDefault="00164AC5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 w:eastAsia="zh-CN"/>
              </w:rPr>
              <w:t>Submission to CSOM</w:t>
            </w:r>
          </w:p>
        </w:tc>
        <w:tc>
          <w:tcPr>
            <w:tcW w:w="2970" w:type="dxa"/>
            <w:shd w:val="clear" w:color="auto" w:fill="auto"/>
          </w:tcPr>
          <w:p w14:paraId="46A64EE8" w14:textId="2337D122" w:rsidR="00164AC5" w:rsidRDefault="004420E5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cember </w:t>
            </w:r>
            <w:r w:rsidR="00D81528">
              <w:rPr>
                <w:sz w:val="20"/>
                <w:szCs w:val="20"/>
              </w:rPr>
              <w:t>2021</w:t>
            </w:r>
          </w:p>
          <w:p w14:paraId="0EA3D650" w14:textId="27A0146E" w:rsidR="00D81528" w:rsidRDefault="004420E5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arly January </w:t>
            </w:r>
            <w:r w:rsidR="00D8152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2</w:t>
            </w:r>
          </w:p>
          <w:p w14:paraId="099C5DAA" w14:textId="77777777" w:rsidR="00D81528" w:rsidRDefault="00D81528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 February 2022</w:t>
            </w:r>
          </w:p>
          <w:p w14:paraId="1FBB3029" w14:textId="451E75DD" w:rsidR="00D81528" w:rsidRDefault="00D81528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May 2022</w:t>
            </w:r>
          </w:p>
          <w:p w14:paraId="79A11593" w14:textId="48D9E5F0" w:rsidR="00D81528" w:rsidRDefault="00D81528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ly 2022</w:t>
            </w:r>
          </w:p>
          <w:p w14:paraId="039678A3" w14:textId="6BEBC9C8" w:rsidR="00D81528" w:rsidRDefault="00D81528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August 2022</w:t>
            </w:r>
          </w:p>
          <w:p w14:paraId="263A1AF0" w14:textId="77777777" w:rsidR="00D81528" w:rsidRDefault="00D81528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22</w:t>
            </w:r>
          </w:p>
          <w:p w14:paraId="5A88D9D9" w14:textId="53DDFD08" w:rsidR="00D81528" w:rsidRDefault="00D81528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22</w:t>
            </w:r>
          </w:p>
        </w:tc>
        <w:tc>
          <w:tcPr>
            <w:tcW w:w="1181" w:type="dxa"/>
          </w:tcPr>
          <w:p w14:paraId="4F1A2E20" w14:textId="7FE737B8" w:rsidR="00164AC5" w:rsidRDefault="00164AC5" w:rsidP="00164A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2</w:t>
            </w:r>
          </w:p>
        </w:tc>
      </w:tr>
      <w:tr w:rsidR="00687C96" w:rsidRPr="00401BFB" w14:paraId="259AEFCE" w14:textId="77777777" w:rsidTr="006C2AF6">
        <w:trPr>
          <w:cantSplit/>
          <w:trHeight w:val="296"/>
        </w:trPr>
        <w:tc>
          <w:tcPr>
            <w:tcW w:w="895" w:type="dxa"/>
          </w:tcPr>
          <w:p w14:paraId="3CC96D56" w14:textId="06514118" w:rsidR="00687C96" w:rsidRDefault="00687C96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 w:rsidR="00612481">
              <w:rPr>
                <w:sz w:val="20"/>
                <w:szCs w:val="20"/>
              </w:rPr>
              <w:t>24</w:t>
            </w:r>
          </w:p>
        </w:tc>
        <w:tc>
          <w:tcPr>
            <w:tcW w:w="3600" w:type="dxa"/>
          </w:tcPr>
          <w:p w14:paraId="16744E97" w14:textId="501D68FB" w:rsidR="00687C96" w:rsidRPr="00AB3FD4" w:rsidRDefault="00211587" w:rsidP="00AB56B7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</w:pPr>
            <w:r w:rsidRPr="00211587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 xml:space="preserve">Enhancing Implementation of APEC Connectivity Blueprint in </w:t>
            </w:r>
            <w:r w:rsidR="004769E0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 xml:space="preserve">the </w:t>
            </w:r>
            <w:r w:rsidRPr="00211587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Digital Era</w:t>
            </w:r>
            <w:r w:rsidR="006733DC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: Digital Connectivity for Stronger Recovery</w:t>
            </w:r>
          </w:p>
        </w:tc>
        <w:tc>
          <w:tcPr>
            <w:tcW w:w="1350" w:type="dxa"/>
          </w:tcPr>
          <w:p w14:paraId="06F7C23D" w14:textId="385970F0" w:rsidR="00687C96" w:rsidRDefault="00612481" w:rsidP="00AB56B7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2DA91F9A" w14:textId="7F5BE87A" w:rsidR="00687C96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omies to submit case studies</w:t>
            </w:r>
            <w:r w:rsidR="00082DD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370EA39" w14:textId="2EFE4D98" w:rsidR="00211587" w:rsidRDefault="00010416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gress </w:t>
            </w:r>
            <w:r w:rsidR="00647F18">
              <w:rPr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pdate</w:t>
            </w:r>
            <w:r w:rsidR="00051228">
              <w:rPr>
                <w:sz w:val="20"/>
                <w:szCs w:val="20"/>
              </w:rPr>
              <w:t xml:space="preserve"> </w:t>
            </w:r>
            <w:r w:rsidR="00721797">
              <w:rPr>
                <w:sz w:val="20"/>
                <w:szCs w:val="20"/>
              </w:rPr>
              <w:t>to</w:t>
            </w:r>
            <w:r w:rsidR="00051228">
              <w:rPr>
                <w:sz w:val="20"/>
                <w:szCs w:val="20"/>
              </w:rPr>
              <w:t xml:space="preserve"> SOM3</w:t>
            </w:r>
            <w:r w:rsidR="002662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CBD6B07" w14:textId="78FCD8F8" w:rsidR="00211587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</w:t>
            </w:r>
            <w:r w:rsidR="00647F18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eport</w:t>
            </w:r>
            <w:r w:rsidR="00C370B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9661573" w14:textId="638B49B5" w:rsidR="00211587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69E3474B" w14:textId="70E7EEB4" w:rsidR="00211587" w:rsidRPr="00211587" w:rsidRDefault="00211587" w:rsidP="00211587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6FCA1DFF" w14:textId="5D047D13" w:rsidR="00687C96" w:rsidRPr="00575493" w:rsidRDefault="00685C3D" w:rsidP="00AB56B7">
            <w:pPr>
              <w:rPr>
                <w:sz w:val="20"/>
                <w:szCs w:val="20"/>
              </w:rPr>
            </w:pPr>
            <w:r w:rsidRPr="00082DD2">
              <w:rPr>
                <w:rFonts w:eastAsia="Times New Roman"/>
                <w:sz w:val="20"/>
                <w:szCs w:val="20"/>
              </w:rPr>
              <w:t xml:space="preserve">31 </w:t>
            </w:r>
            <w:r w:rsidR="00720CE9" w:rsidRPr="00575493">
              <w:rPr>
                <w:rFonts w:eastAsia="Times New Roman"/>
                <w:sz w:val="20"/>
                <w:szCs w:val="20"/>
              </w:rPr>
              <w:t>July 2021</w:t>
            </w:r>
          </w:p>
          <w:p w14:paraId="645874FE" w14:textId="4CD8D3BA" w:rsidR="00211587" w:rsidRPr="00CF4B4D" w:rsidRDefault="00BA10BF" w:rsidP="00AB56B7">
            <w:pPr>
              <w:rPr>
                <w:sz w:val="20"/>
                <w:szCs w:val="20"/>
              </w:rPr>
            </w:pPr>
            <w:r w:rsidRPr="00575493">
              <w:rPr>
                <w:sz w:val="20"/>
                <w:szCs w:val="20"/>
              </w:rPr>
              <w:t xml:space="preserve">2-3 </w:t>
            </w:r>
            <w:r w:rsidR="002662BA" w:rsidRPr="00CF4B4D">
              <w:rPr>
                <w:sz w:val="20"/>
                <w:szCs w:val="20"/>
              </w:rPr>
              <w:t xml:space="preserve">September </w:t>
            </w:r>
            <w:r w:rsidR="00211587" w:rsidRPr="00CF4B4D">
              <w:rPr>
                <w:sz w:val="20"/>
                <w:szCs w:val="20"/>
              </w:rPr>
              <w:t>2021</w:t>
            </w:r>
          </w:p>
          <w:p w14:paraId="70359562" w14:textId="06C724FC" w:rsidR="00211587" w:rsidRPr="00700574" w:rsidRDefault="00C370BE" w:rsidP="00AB56B7">
            <w:pPr>
              <w:rPr>
                <w:sz w:val="20"/>
                <w:szCs w:val="20"/>
              </w:rPr>
            </w:pPr>
            <w:r w:rsidRPr="00CF4B4D">
              <w:rPr>
                <w:sz w:val="20"/>
                <w:szCs w:val="20"/>
              </w:rPr>
              <w:t xml:space="preserve">14 </w:t>
            </w:r>
            <w:r w:rsidR="00211587" w:rsidRPr="00700574">
              <w:rPr>
                <w:sz w:val="20"/>
                <w:szCs w:val="20"/>
              </w:rPr>
              <w:t>October 2021</w:t>
            </w:r>
          </w:p>
          <w:p w14:paraId="4F32FDBC" w14:textId="64993522" w:rsidR="00211587" w:rsidRDefault="00EC269B" w:rsidP="00EC269B">
            <w:pPr>
              <w:rPr>
                <w:sz w:val="20"/>
                <w:szCs w:val="20"/>
              </w:rPr>
            </w:pPr>
            <w:r w:rsidRPr="00CF4B4D">
              <w:rPr>
                <w:sz w:val="20"/>
                <w:szCs w:val="20"/>
              </w:rPr>
              <w:t xml:space="preserve">December </w:t>
            </w:r>
            <w:r w:rsidR="00211587" w:rsidRPr="00CF4B4D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723CE7F1" w14:textId="4B0E190B" w:rsidR="00687C96" w:rsidRDefault="00612481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167015" w:rsidRPr="00BB0F01" w14:paraId="106A07A0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C2AF6">
        <w:trPr>
          <w:cantSplit/>
        </w:trPr>
        <w:tc>
          <w:tcPr>
            <w:tcW w:w="895" w:type="dxa"/>
            <w:shd w:val="clear" w:color="auto" w:fill="auto"/>
          </w:tcPr>
          <w:p w14:paraId="4EB32C76" w14:textId="746C56CD" w:rsidR="00167015" w:rsidRPr="008F5C6C" w:rsidRDefault="00167015" w:rsidP="008B353B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  <w:r w:rsidR="00FC13BB">
              <w:rPr>
                <w:sz w:val="20"/>
                <w:szCs w:val="20"/>
                <w:lang w:val="en-AU"/>
              </w:rPr>
              <w:t xml:space="preserve"> / EC29</w:t>
            </w:r>
          </w:p>
        </w:tc>
        <w:tc>
          <w:tcPr>
            <w:tcW w:w="3600" w:type="dxa"/>
            <w:shd w:val="clear" w:color="auto" w:fill="auto"/>
          </w:tcPr>
          <w:p w14:paraId="4ABD9291" w14:textId="12E06FDB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RAASR </w:t>
            </w:r>
            <w:r w:rsidR="000C589F">
              <w:rPr>
                <w:sz w:val="20"/>
                <w:szCs w:val="20"/>
                <w:lang w:val="en-AU"/>
              </w:rPr>
              <w:t xml:space="preserve">/ EAASR </w:t>
            </w:r>
            <w:r>
              <w:rPr>
                <w:sz w:val="20"/>
                <w:szCs w:val="20"/>
                <w:lang w:val="en-AU"/>
              </w:rPr>
              <w:t>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4C82F3E3" w14:textId="77777777" w:rsidR="00483D02" w:rsidRDefault="00167015" w:rsidP="00E07826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01F91ABA" w:rsidR="00FB75E2" w:rsidRPr="007F5740" w:rsidRDefault="00FB75E2" w:rsidP="00E07826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C2AF6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742D0AD0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3B0B9A8A" w14:textId="77777777" w:rsidR="00E844EE" w:rsidRDefault="005F66F9" w:rsidP="00E844EE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hyperlink r:id="rId9" w:history="1">
              <w:r w:rsidR="00167015" w:rsidRPr="00E844EE">
                <w:rPr>
                  <w:rStyle w:val="Hyperlink"/>
                  <w:sz w:val="20"/>
                  <w:szCs w:val="20"/>
                </w:rPr>
                <w:t>First upd</w:t>
              </w:r>
              <w:r w:rsidR="00167015" w:rsidRPr="00E844EE">
                <w:rPr>
                  <w:rStyle w:val="Hyperlink"/>
                  <w:sz w:val="20"/>
                  <w:szCs w:val="20"/>
                </w:rPr>
                <w:t>a</w:t>
              </w:r>
              <w:r w:rsidR="00167015" w:rsidRPr="00E844EE">
                <w:rPr>
                  <w:rStyle w:val="Hyperlink"/>
                  <w:sz w:val="20"/>
                  <w:szCs w:val="20"/>
                </w:rPr>
                <w:t>te</w:t>
              </w:r>
            </w:hyperlink>
            <w:r w:rsidR="00D55333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C57DAAB" w14:textId="11C12DED" w:rsidR="00312FA7" w:rsidRPr="00E844EE" w:rsidRDefault="00724E8B" w:rsidP="00E844EE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 w:rsidRPr="00E844EE">
              <w:rPr>
                <w:sz w:val="20"/>
                <w:szCs w:val="20"/>
              </w:rPr>
              <w:t>Second update</w:t>
            </w:r>
          </w:p>
        </w:tc>
        <w:tc>
          <w:tcPr>
            <w:tcW w:w="2970" w:type="dxa"/>
          </w:tcPr>
          <w:p w14:paraId="316CB3D4" w14:textId="77777777" w:rsidR="00167015" w:rsidRPr="00575493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Pr="00CF4B4D" w:rsidRDefault="00167015" w:rsidP="00E73744">
            <w:pPr>
              <w:rPr>
                <w:sz w:val="20"/>
                <w:szCs w:val="20"/>
              </w:rPr>
            </w:pPr>
          </w:p>
          <w:p w14:paraId="51B3ACB2" w14:textId="63EEE1C5" w:rsidR="00167015" w:rsidRPr="00700574" w:rsidRDefault="00BB660D" w:rsidP="00E73744">
            <w:pPr>
              <w:rPr>
                <w:sz w:val="20"/>
                <w:szCs w:val="20"/>
              </w:rPr>
            </w:pPr>
            <w:r w:rsidRPr="00700574">
              <w:rPr>
                <w:sz w:val="20"/>
                <w:szCs w:val="20"/>
              </w:rPr>
              <w:t>Ju</w:t>
            </w:r>
            <w:r w:rsidR="00790EF8" w:rsidRPr="00700574">
              <w:rPr>
                <w:sz w:val="20"/>
                <w:szCs w:val="20"/>
              </w:rPr>
              <w:t>ly</w:t>
            </w:r>
            <w:r w:rsidRPr="00700574">
              <w:rPr>
                <w:sz w:val="20"/>
                <w:szCs w:val="20"/>
              </w:rPr>
              <w:t xml:space="preserve"> </w:t>
            </w:r>
            <w:r w:rsidR="00E40C56" w:rsidRPr="00700574">
              <w:rPr>
                <w:sz w:val="20"/>
                <w:szCs w:val="20"/>
              </w:rPr>
              <w:t>20</w:t>
            </w:r>
            <w:r w:rsidR="00052F81" w:rsidRPr="00700574">
              <w:rPr>
                <w:sz w:val="20"/>
                <w:szCs w:val="20"/>
              </w:rPr>
              <w:t>2</w:t>
            </w:r>
            <w:r w:rsidR="002E260C" w:rsidRPr="00700574">
              <w:rPr>
                <w:sz w:val="20"/>
                <w:szCs w:val="20"/>
              </w:rPr>
              <w:t>1</w:t>
            </w:r>
          </w:p>
          <w:p w14:paraId="74F50247" w14:textId="004289A6" w:rsidR="00167015" w:rsidRPr="00575493" w:rsidRDefault="00167015" w:rsidP="002E260C">
            <w:pPr>
              <w:rPr>
                <w:sz w:val="20"/>
                <w:szCs w:val="20"/>
              </w:rPr>
            </w:pPr>
            <w:r w:rsidRPr="00700574">
              <w:rPr>
                <w:sz w:val="20"/>
                <w:szCs w:val="20"/>
              </w:rPr>
              <w:t>December 20</w:t>
            </w:r>
            <w:r w:rsidR="00052F81" w:rsidRPr="00700574">
              <w:rPr>
                <w:sz w:val="20"/>
                <w:szCs w:val="20"/>
              </w:rPr>
              <w:t>2</w:t>
            </w:r>
            <w:r w:rsidR="002E260C" w:rsidRPr="00700574">
              <w:rPr>
                <w:sz w:val="20"/>
                <w:szCs w:val="20"/>
              </w:rPr>
              <w:t>1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C2AF6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575493" w:rsidRDefault="00167015" w:rsidP="00E73744">
            <w:pPr>
              <w:rPr>
                <w:sz w:val="20"/>
                <w:szCs w:val="20"/>
                <w:lang w:val="en-AU"/>
              </w:rPr>
            </w:pPr>
            <w:r w:rsidRPr="00575493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C2AF6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2A166719" w:rsidR="00142163" w:rsidRPr="00BE3121" w:rsidRDefault="00167015" w:rsidP="00E07826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679C4923" w:rsidR="00167015" w:rsidRPr="00203A1A" w:rsidRDefault="00167015" w:rsidP="0028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  <w:r w:rsidR="009C2BF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</w:tc>
        <w:tc>
          <w:tcPr>
            <w:tcW w:w="2970" w:type="dxa"/>
          </w:tcPr>
          <w:p w14:paraId="7DB460A6" w14:textId="735BEF4A" w:rsidR="00167015" w:rsidRPr="00203A1A" w:rsidRDefault="00167015" w:rsidP="00282AA6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</w:t>
            </w:r>
            <w:r w:rsidR="00282AA6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C2AF6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4FC234C5" w:rsidR="00167015" w:rsidRDefault="005F66F9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10" w:history="1">
              <w:r w:rsidR="00052F81" w:rsidRPr="00DA0499">
                <w:rPr>
                  <w:rStyle w:val="Hyperlink"/>
                  <w:sz w:val="20"/>
                  <w:szCs w:val="20"/>
                </w:rPr>
                <w:t>Firs</w:t>
              </w:r>
              <w:r w:rsidR="00052F81" w:rsidRPr="00DA0499">
                <w:rPr>
                  <w:rStyle w:val="Hyperlink"/>
                  <w:sz w:val="20"/>
                  <w:szCs w:val="20"/>
                </w:rPr>
                <w:t>t</w:t>
              </w:r>
              <w:r w:rsidR="00052F81" w:rsidRPr="00DA0499">
                <w:rPr>
                  <w:rStyle w:val="Hyperlink"/>
                  <w:sz w:val="20"/>
                  <w:szCs w:val="20"/>
                </w:rPr>
                <w:t xml:space="preserve"> report</w:t>
              </w:r>
            </w:hyperlink>
            <w:r w:rsidR="00825CF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C0D9657" w14:textId="59C72860" w:rsidR="00E844EE" w:rsidRDefault="00765D9F" w:rsidP="00E844EE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11" w:history="1">
              <w:r w:rsidR="00052F81" w:rsidRPr="00765D9F">
                <w:rPr>
                  <w:rStyle w:val="Hyperlink"/>
                  <w:sz w:val="20"/>
                  <w:szCs w:val="20"/>
                </w:rPr>
                <w:t>Seco</w:t>
              </w:r>
              <w:r w:rsidR="00052F81" w:rsidRPr="00765D9F">
                <w:rPr>
                  <w:rStyle w:val="Hyperlink"/>
                  <w:sz w:val="20"/>
                  <w:szCs w:val="20"/>
                </w:rPr>
                <w:t>n</w:t>
              </w:r>
              <w:r w:rsidR="00052F81" w:rsidRPr="00765D9F">
                <w:rPr>
                  <w:rStyle w:val="Hyperlink"/>
                  <w:sz w:val="20"/>
                  <w:szCs w:val="20"/>
                </w:rPr>
                <w:t>d report</w:t>
              </w:r>
            </w:hyperlink>
            <w:r w:rsidR="009C2BF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93E842B" w14:textId="052C75B5" w:rsidR="00312FA7" w:rsidRPr="00E844EE" w:rsidRDefault="00315046" w:rsidP="006C30B6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E844EE">
              <w:rPr>
                <w:sz w:val="20"/>
                <w:szCs w:val="20"/>
              </w:rPr>
              <w:t>Updates</w:t>
            </w:r>
            <w:r w:rsidR="006C30B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69BC5E5E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  <w:p w14:paraId="079E2334" w14:textId="77777777" w:rsidR="00167015" w:rsidRDefault="00167015" w:rsidP="002E260C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  <w:p w14:paraId="085CA2A0" w14:textId="105AF60A" w:rsidR="008F17FE" w:rsidRPr="00BF43EA" w:rsidRDefault="008F17FE" w:rsidP="002E260C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February, August 2021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C2AF6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7649954E" w14:textId="4499E34B" w:rsidR="00AF0D4D" w:rsidRDefault="00167015" w:rsidP="00E078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7DDF3036" w:rsidR="00FB75E2" w:rsidRPr="007807DD" w:rsidRDefault="00FB75E2" w:rsidP="00E07826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060A33" w:rsidRPr="00BB0F01" w14:paraId="0E1BABD9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372F3B" w14:textId="77777777" w:rsidR="00060A33" w:rsidRPr="00BB0F01" w:rsidRDefault="00060A33" w:rsidP="003300BA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0077EA" w:rsidRPr="00401BFB" w14:paraId="4FDDCB7C" w14:textId="77777777" w:rsidTr="00B8227E">
        <w:trPr>
          <w:cantSplit/>
          <w:trHeight w:val="98"/>
        </w:trPr>
        <w:tc>
          <w:tcPr>
            <w:tcW w:w="895" w:type="dxa"/>
          </w:tcPr>
          <w:p w14:paraId="26F0D73D" w14:textId="4EC3EF00" w:rsidR="000077EA" w:rsidRDefault="000077EA" w:rsidP="000077EA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007DF650" w14:textId="44374A5F" w:rsidR="00926691" w:rsidRPr="00FC4EC9" w:rsidRDefault="000077EA" w:rsidP="00D7752B">
            <w:pPr>
              <w:rPr>
                <w:sz w:val="10"/>
                <w:szCs w:val="10"/>
                <w:lang w:val="en-GB" w:eastAsia="zh-CN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</w:tc>
        <w:tc>
          <w:tcPr>
            <w:tcW w:w="1350" w:type="dxa"/>
          </w:tcPr>
          <w:p w14:paraId="7B5F028C" w14:textId="2862D9C0" w:rsidR="000077EA" w:rsidRDefault="000077EA" w:rsidP="000077EA">
            <w:pPr>
              <w:rPr>
                <w:sz w:val="20"/>
                <w:szCs w:val="20"/>
                <w:lang w:val="en-GB" w:eastAsia="zh-CN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689C30ED" w14:textId="67A766E1" w:rsidR="000077EA" w:rsidRDefault="005F66F9" w:rsidP="000077EA">
            <w:pPr>
              <w:rPr>
                <w:sz w:val="20"/>
                <w:szCs w:val="20"/>
              </w:rPr>
            </w:pPr>
            <w:hyperlink r:id="rId12" w:history="1">
              <w:r w:rsidR="000077EA" w:rsidRPr="00362BB8">
                <w:rPr>
                  <w:rStyle w:val="Hyperlink"/>
                  <w:sz w:val="20"/>
                  <w:szCs w:val="20"/>
                </w:rPr>
                <w:t xml:space="preserve">Report distributed – </w:t>
              </w:r>
              <w:r w:rsidR="00755B09" w:rsidRPr="00362BB8">
                <w:rPr>
                  <w:rStyle w:val="Hyperlink"/>
                  <w:sz w:val="20"/>
                  <w:szCs w:val="20"/>
                </w:rPr>
                <w:t>Septe</w:t>
              </w:r>
              <w:r w:rsidR="00755B09" w:rsidRPr="00362BB8">
                <w:rPr>
                  <w:rStyle w:val="Hyperlink"/>
                  <w:sz w:val="20"/>
                  <w:szCs w:val="20"/>
                </w:rPr>
                <w:t>m</w:t>
              </w:r>
              <w:r w:rsidR="00755B09" w:rsidRPr="00362BB8">
                <w:rPr>
                  <w:rStyle w:val="Hyperlink"/>
                  <w:sz w:val="20"/>
                  <w:szCs w:val="20"/>
                </w:rPr>
                <w:t>ber</w:t>
              </w:r>
              <w:r w:rsidR="000077EA" w:rsidRPr="00362BB8">
                <w:rPr>
                  <w:rStyle w:val="Hyperlink"/>
                  <w:sz w:val="20"/>
                  <w:szCs w:val="20"/>
                </w:rPr>
                <w:t xml:space="preserve"> 2021</w:t>
              </w:r>
            </w:hyperlink>
          </w:p>
          <w:p w14:paraId="2853353F" w14:textId="2EAEACC6" w:rsidR="0045534E" w:rsidRDefault="0045534E" w:rsidP="000077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0F52E4">
              <w:rPr>
                <w:sz w:val="20"/>
                <w:szCs w:val="20"/>
              </w:rPr>
              <w:t>2</w:t>
            </w:r>
            <w:r w:rsidR="00CF51D1">
              <w:rPr>
                <w:sz w:val="20"/>
                <w:szCs w:val="20"/>
              </w:rPr>
              <w:t>,</w:t>
            </w:r>
            <w:r w:rsidR="00A53784">
              <w:rPr>
                <w:sz w:val="20"/>
                <w:szCs w:val="20"/>
              </w:rPr>
              <w:t>231</w:t>
            </w:r>
            <w:r w:rsidR="003D0B3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06F1AA80" w14:textId="4E8D3864" w:rsidR="000077EA" w:rsidRDefault="000077EA" w:rsidP="000077EA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0026B643" w14:textId="7749A192" w:rsidR="000077EA" w:rsidRDefault="000077EA" w:rsidP="000077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682ADFEF" w14:textId="0EE71697" w:rsidR="000077EA" w:rsidRDefault="000077EA" w:rsidP="000077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41E06" w:rsidRPr="00401BFB" w14:paraId="2EFCAB16" w14:textId="77777777" w:rsidTr="00B8227E">
        <w:trPr>
          <w:cantSplit/>
          <w:trHeight w:val="98"/>
        </w:trPr>
        <w:tc>
          <w:tcPr>
            <w:tcW w:w="895" w:type="dxa"/>
          </w:tcPr>
          <w:p w14:paraId="3098939F" w14:textId="6A424D43" w:rsidR="00241E06" w:rsidRDefault="00241E06" w:rsidP="00241E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7</w:t>
            </w:r>
          </w:p>
        </w:tc>
        <w:tc>
          <w:tcPr>
            <w:tcW w:w="3600" w:type="dxa"/>
          </w:tcPr>
          <w:p w14:paraId="68641832" w14:textId="1A4EA91F" w:rsidR="00241E06" w:rsidRPr="00241E06" w:rsidRDefault="00241E06" w:rsidP="00D7752B">
            <w:pPr>
              <w:rPr>
                <w:sz w:val="10"/>
                <w:szCs w:val="10"/>
                <w:lang w:val="en-GB" w:eastAsia="zh-CN"/>
              </w:rPr>
            </w:pPr>
            <w:r>
              <w:rPr>
                <w:sz w:val="20"/>
                <w:szCs w:val="20"/>
              </w:rPr>
              <w:t xml:space="preserve">Final Review of the </w:t>
            </w:r>
            <w:r w:rsidRPr="00FD5EF7">
              <w:rPr>
                <w:sz w:val="20"/>
                <w:szCs w:val="20"/>
              </w:rPr>
              <w:t>APEC Supply-Chain Connectivity Framework Action Plan 2017-2020 (SCFAP-II)</w:t>
            </w:r>
          </w:p>
        </w:tc>
        <w:tc>
          <w:tcPr>
            <w:tcW w:w="1350" w:type="dxa"/>
          </w:tcPr>
          <w:p w14:paraId="63012368" w14:textId="30C16A3B" w:rsidR="00241E06" w:rsidRDefault="00241E06" w:rsidP="00241E06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5693A25C" w14:textId="2876A91D" w:rsidR="00241E06" w:rsidRDefault="005F66F9" w:rsidP="00241E06">
            <w:pPr>
              <w:rPr>
                <w:sz w:val="20"/>
                <w:szCs w:val="20"/>
              </w:rPr>
            </w:pPr>
            <w:hyperlink r:id="rId13" w:history="1">
              <w:r w:rsidR="00EA3E29" w:rsidRPr="00A759DA">
                <w:rPr>
                  <w:rStyle w:val="Hyperlink"/>
                  <w:sz w:val="20"/>
                  <w:szCs w:val="20"/>
                </w:rPr>
                <w:t>Report distributed – Novembe</w:t>
              </w:r>
              <w:r w:rsidR="00EA3E29" w:rsidRPr="00A759DA">
                <w:rPr>
                  <w:rStyle w:val="Hyperlink"/>
                  <w:sz w:val="20"/>
                  <w:szCs w:val="20"/>
                </w:rPr>
                <w:t>r</w:t>
              </w:r>
              <w:r w:rsidR="00EA3E29" w:rsidRPr="00A759DA">
                <w:rPr>
                  <w:rStyle w:val="Hyperlink"/>
                  <w:sz w:val="20"/>
                  <w:szCs w:val="20"/>
                </w:rPr>
                <w:t xml:space="preserve"> </w:t>
              </w:r>
              <w:r w:rsidR="00241E06" w:rsidRPr="00A759DA">
                <w:rPr>
                  <w:rStyle w:val="Hyperlink"/>
                  <w:sz w:val="20"/>
                  <w:szCs w:val="20"/>
                </w:rPr>
                <w:t>2021</w:t>
              </w:r>
            </w:hyperlink>
          </w:p>
          <w:p w14:paraId="367C6EE2" w14:textId="4F455B97" w:rsidR="001C74D3" w:rsidRPr="00241E06" w:rsidRDefault="001C74D3" w:rsidP="00241E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A53784">
              <w:rPr>
                <w:sz w:val="20"/>
                <w:szCs w:val="20"/>
              </w:rPr>
              <w:t xml:space="preserve">286 </w:t>
            </w:r>
            <w:r>
              <w:rPr>
                <w:sz w:val="20"/>
                <w:szCs w:val="20"/>
              </w:rPr>
              <w:t>times</w:t>
            </w:r>
          </w:p>
          <w:p w14:paraId="3DB8468A" w14:textId="3C79F56D" w:rsidR="00241E06" w:rsidRDefault="00241E06" w:rsidP="00241E06"/>
        </w:tc>
        <w:tc>
          <w:tcPr>
            <w:tcW w:w="2970" w:type="dxa"/>
            <w:shd w:val="clear" w:color="auto" w:fill="auto"/>
          </w:tcPr>
          <w:p w14:paraId="6176FC57" w14:textId="5DD6962A" w:rsidR="00241E06" w:rsidRDefault="00241E06" w:rsidP="00241E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2CBB7823" w14:textId="2A967A36" w:rsidR="00241E06" w:rsidRDefault="00241E06" w:rsidP="00241E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832AC" w:rsidRPr="00401BFB" w14:paraId="133943B9" w14:textId="77777777" w:rsidTr="00B8227E">
        <w:trPr>
          <w:cantSplit/>
          <w:trHeight w:val="98"/>
        </w:trPr>
        <w:tc>
          <w:tcPr>
            <w:tcW w:w="895" w:type="dxa"/>
          </w:tcPr>
          <w:p w14:paraId="70840EA0" w14:textId="06BA2FF0" w:rsidR="00F832AC" w:rsidRPr="00F82FD4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8</w:t>
            </w:r>
          </w:p>
        </w:tc>
        <w:tc>
          <w:tcPr>
            <w:tcW w:w="3600" w:type="dxa"/>
          </w:tcPr>
          <w:p w14:paraId="1531F1D6" w14:textId="63551347" w:rsidR="00DC755E" w:rsidRPr="00B8227E" w:rsidRDefault="00B8227E" w:rsidP="00935E8D">
            <w:pPr>
              <w:rPr>
                <w:sz w:val="10"/>
                <w:szCs w:val="10"/>
              </w:rPr>
            </w:pPr>
            <w:r w:rsidRPr="00B8227E">
              <w:rPr>
                <w:sz w:val="20"/>
                <w:szCs w:val="20"/>
                <w:lang w:val="en-GB" w:eastAsia="zh-CN"/>
              </w:rPr>
              <w:t>Passports, Tickets and Face Masks: COVID-19 and Cross-Border Mobility in the APEC Region</w:t>
            </w:r>
          </w:p>
        </w:tc>
        <w:tc>
          <w:tcPr>
            <w:tcW w:w="1350" w:type="dxa"/>
          </w:tcPr>
          <w:p w14:paraId="38174CD3" w14:textId="0478E2D8" w:rsidR="00F832AC" w:rsidRPr="00F82FD4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FDA092D" w14:textId="35EEDBEA" w:rsidR="00F832AC" w:rsidRDefault="005F66F9" w:rsidP="00F832AC">
            <w:pPr>
              <w:rPr>
                <w:sz w:val="20"/>
                <w:szCs w:val="20"/>
              </w:rPr>
            </w:pPr>
            <w:hyperlink r:id="rId14" w:history="1">
              <w:r w:rsidR="00F832AC" w:rsidRPr="003544DC">
                <w:rPr>
                  <w:rStyle w:val="Hyperlink"/>
                  <w:sz w:val="20"/>
                  <w:szCs w:val="20"/>
                </w:rPr>
                <w:t>Report</w:t>
              </w:r>
              <w:r w:rsidR="00681F3F" w:rsidRPr="003544DC">
                <w:rPr>
                  <w:rStyle w:val="Hyperlink"/>
                  <w:sz w:val="20"/>
                  <w:szCs w:val="20"/>
                </w:rPr>
                <w:t xml:space="preserve"> distributed – </w:t>
              </w:r>
              <w:r w:rsidR="00681F3F" w:rsidRPr="003544DC">
                <w:rPr>
                  <w:rStyle w:val="Hyperlink"/>
                  <w:sz w:val="20"/>
                  <w:szCs w:val="20"/>
                </w:rPr>
                <w:t>A</w:t>
              </w:r>
              <w:r w:rsidR="00681F3F" w:rsidRPr="003544DC">
                <w:rPr>
                  <w:rStyle w:val="Hyperlink"/>
                  <w:sz w:val="20"/>
                  <w:szCs w:val="20"/>
                </w:rPr>
                <w:t>ugust 2021</w:t>
              </w:r>
            </w:hyperlink>
          </w:p>
          <w:p w14:paraId="383EF05B" w14:textId="11D9F9FF" w:rsidR="00F832AC" w:rsidRPr="007F7695" w:rsidRDefault="00F832AC" w:rsidP="00F832AC">
            <w:pPr>
              <w:rPr>
                <w:sz w:val="20"/>
                <w:szCs w:val="20"/>
              </w:rPr>
            </w:pPr>
            <w:r w:rsidRPr="007F7695">
              <w:rPr>
                <w:sz w:val="20"/>
                <w:szCs w:val="20"/>
              </w:rPr>
              <w:t xml:space="preserve">Accessed: </w:t>
            </w:r>
            <w:r w:rsidR="003D0B37" w:rsidRPr="007F7695">
              <w:rPr>
                <w:sz w:val="20"/>
                <w:szCs w:val="20"/>
              </w:rPr>
              <w:t>2,</w:t>
            </w:r>
            <w:r w:rsidR="00A53784" w:rsidRPr="007F7695">
              <w:rPr>
                <w:sz w:val="20"/>
                <w:szCs w:val="20"/>
              </w:rPr>
              <w:t>995</w:t>
            </w:r>
            <w:r w:rsidR="00915448" w:rsidRPr="007F7695">
              <w:rPr>
                <w:sz w:val="20"/>
                <w:szCs w:val="20"/>
              </w:rPr>
              <w:t xml:space="preserve"> </w:t>
            </w:r>
            <w:r w:rsidRPr="007F7695">
              <w:rPr>
                <w:sz w:val="20"/>
                <w:szCs w:val="20"/>
              </w:rPr>
              <w:t>times</w:t>
            </w:r>
          </w:p>
          <w:p w14:paraId="746B7EF6" w14:textId="77777777" w:rsidR="00EA2E9C" w:rsidRPr="007F7695" w:rsidRDefault="00EA2E9C" w:rsidP="00F832AC">
            <w:pPr>
              <w:rPr>
                <w:sz w:val="19"/>
                <w:szCs w:val="19"/>
              </w:rPr>
            </w:pPr>
            <w:r w:rsidRPr="007F7695">
              <w:rPr>
                <w:sz w:val="19"/>
                <w:szCs w:val="19"/>
              </w:rPr>
              <w:t xml:space="preserve">Blog: </w:t>
            </w:r>
            <w:hyperlink r:id="rId15" w:history="1">
              <w:r w:rsidRPr="007F7695">
                <w:rPr>
                  <w:rStyle w:val="Hyperlink"/>
                  <w:sz w:val="19"/>
                  <w:szCs w:val="19"/>
                </w:rPr>
                <w:t>It’s Time to R</w:t>
              </w:r>
              <w:r w:rsidRPr="007F7695">
                <w:rPr>
                  <w:rStyle w:val="Hyperlink"/>
                  <w:sz w:val="19"/>
                  <w:szCs w:val="19"/>
                </w:rPr>
                <w:t>e</w:t>
              </w:r>
              <w:r w:rsidRPr="007F7695">
                <w:rPr>
                  <w:rStyle w:val="Hyperlink"/>
                  <w:sz w:val="19"/>
                  <w:szCs w:val="19"/>
                </w:rPr>
                <w:t>think Global Travel Restrictions</w:t>
              </w:r>
            </w:hyperlink>
          </w:p>
          <w:p w14:paraId="70EB0953" w14:textId="75A92132" w:rsidR="00EA2E9C" w:rsidRPr="00EA2E9C" w:rsidRDefault="00EA2E9C" w:rsidP="00F832AC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03D1AAB8" w14:textId="25A73D91" w:rsidR="00F832AC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1D8F082C" w14:textId="4736B2B1" w:rsidR="00F832AC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7C2195" w:rsidRPr="007C2195" w14:paraId="563CBDAC" w14:textId="77777777" w:rsidTr="00FC4EC9">
        <w:trPr>
          <w:cantSplit/>
          <w:trHeight w:val="296"/>
        </w:trPr>
        <w:tc>
          <w:tcPr>
            <w:tcW w:w="895" w:type="dxa"/>
          </w:tcPr>
          <w:p w14:paraId="14EE34DF" w14:textId="31C39595" w:rsidR="007C2195" w:rsidRPr="007C2195" w:rsidRDefault="007C2195" w:rsidP="007C2195">
            <w:pPr>
              <w:rPr>
                <w:sz w:val="20"/>
                <w:szCs w:val="20"/>
              </w:rPr>
            </w:pPr>
            <w:r w:rsidRPr="007C2195">
              <w:rPr>
                <w:sz w:val="20"/>
                <w:szCs w:val="20"/>
              </w:rPr>
              <w:t>EC28</w:t>
            </w:r>
          </w:p>
        </w:tc>
        <w:tc>
          <w:tcPr>
            <w:tcW w:w="3600" w:type="dxa"/>
          </w:tcPr>
          <w:p w14:paraId="311FB358" w14:textId="77777777" w:rsidR="007C2195" w:rsidRDefault="007C2195" w:rsidP="007C2195">
            <w:pPr>
              <w:rPr>
                <w:sz w:val="20"/>
                <w:szCs w:val="20"/>
                <w:lang w:val="en-GB" w:eastAsia="zh-CN"/>
              </w:rPr>
            </w:pPr>
            <w:r w:rsidRPr="007C2195">
              <w:rPr>
                <w:sz w:val="20"/>
                <w:szCs w:val="20"/>
                <w:lang w:val="en-GB" w:eastAsia="zh-CN"/>
              </w:rPr>
              <w:t>2021 APEC Economic Policy Report: Structural Reform and the Future of Work</w:t>
            </w:r>
          </w:p>
          <w:p w14:paraId="116F1812" w14:textId="2AC70BE2" w:rsidR="007C2195" w:rsidRPr="007C2195" w:rsidRDefault="007C2195" w:rsidP="007C2195">
            <w:pPr>
              <w:rPr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6DFB21D5" w14:textId="5227128A" w:rsidR="007C2195" w:rsidRPr="0034230F" w:rsidRDefault="007C2195" w:rsidP="007C2195">
            <w:pPr>
              <w:rPr>
                <w:sz w:val="20"/>
                <w:szCs w:val="20"/>
                <w:lang w:val="en-GB" w:eastAsia="zh-CN"/>
              </w:rPr>
            </w:pPr>
            <w:r w:rsidRPr="007C2195">
              <w:rPr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415C2C2A" w14:textId="05AA5731" w:rsidR="007C2195" w:rsidRDefault="005F66F9" w:rsidP="007C2195">
            <w:pPr>
              <w:rPr>
                <w:sz w:val="20"/>
                <w:szCs w:val="20"/>
              </w:rPr>
            </w:pPr>
            <w:hyperlink r:id="rId16" w:history="1">
              <w:r w:rsidR="007C2195" w:rsidRPr="00513289">
                <w:rPr>
                  <w:rStyle w:val="Hyperlink"/>
                  <w:sz w:val="20"/>
                  <w:szCs w:val="20"/>
                </w:rPr>
                <w:t>Repo</w:t>
              </w:r>
              <w:r w:rsidR="007C2195" w:rsidRPr="00513289">
                <w:rPr>
                  <w:rStyle w:val="Hyperlink"/>
                  <w:sz w:val="20"/>
                  <w:szCs w:val="20"/>
                </w:rPr>
                <w:t>r</w:t>
              </w:r>
              <w:r w:rsidR="007C2195" w:rsidRPr="00513289">
                <w:rPr>
                  <w:rStyle w:val="Hyperlink"/>
                  <w:sz w:val="20"/>
                  <w:szCs w:val="20"/>
                </w:rPr>
                <w:t>t distributed – November 2021</w:t>
              </w:r>
            </w:hyperlink>
          </w:p>
          <w:p w14:paraId="19DDB184" w14:textId="743D82B8" w:rsidR="00BA02BF" w:rsidRPr="007F7695" w:rsidRDefault="00BA02BF" w:rsidP="007C2195">
            <w:pPr>
              <w:rPr>
                <w:sz w:val="20"/>
                <w:szCs w:val="20"/>
              </w:rPr>
            </w:pPr>
            <w:r w:rsidRPr="007F7695">
              <w:rPr>
                <w:sz w:val="20"/>
                <w:szCs w:val="20"/>
              </w:rPr>
              <w:t xml:space="preserve">Accessed: </w:t>
            </w:r>
            <w:r w:rsidR="00A53784" w:rsidRPr="007F7695">
              <w:rPr>
                <w:sz w:val="20"/>
                <w:szCs w:val="20"/>
              </w:rPr>
              <w:t xml:space="preserve">340 </w:t>
            </w:r>
            <w:r w:rsidRPr="007F7695">
              <w:rPr>
                <w:sz w:val="20"/>
                <w:szCs w:val="20"/>
              </w:rPr>
              <w:t>times</w:t>
            </w:r>
          </w:p>
          <w:p w14:paraId="2D8A5EFE" w14:textId="3E41BB20" w:rsidR="00513289" w:rsidRPr="007F7695" w:rsidRDefault="00513289" w:rsidP="007C2195">
            <w:pPr>
              <w:rPr>
                <w:sz w:val="19"/>
                <w:szCs w:val="19"/>
              </w:rPr>
            </w:pPr>
            <w:r w:rsidRPr="007F7695">
              <w:rPr>
                <w:sz w:val="19"/>
                <w:szCs w:val="19"/>
              </w:rPr>
              <w:t xml:space="preserve">Fact sheet: </w:t>
            </w:r>
            <w:hyperlink r:id="rId17" w:history="1">
              <w:r w:rsidRPr="007F7695">
                <w:rPr>
                  <w:rStyle w:val="Hyperlink"/>
                  <w:sz w:val="19"/>
                  <w:szCs w:val="19"/>
                </w:rPr>
                <w:t>2021 APEC Econom</w:t>
              </w:r>
              <w:r w:rsidRPr="007F7695">
                <w:rPr>
                  <w:rStyle w:val="Hyperlink"/>
                  <w:sz w:val="19"/>
                  <w:szCs w:val="19"/>
                </w:rPr>
                <w:t>i</w:t>
              </w:r>
              <w:r w:rsidRPr="007F7695">
                <w:rPr>
                  <w:rStyle w:val="Hyperlink"/>
                  <w:sz w:val="19"/>
                  <w:szCs w:val="19"/>
                </w:rPr>
                <w:t>c Policy Report</w:t>
              </w:r>
            </w:hyperlink>
          </w:p>
          <w:p w14:paraId="564DEA87" w14:textId="0D6D19FB" w:rsidR="00513289" w:rsidRPr="00D7752B" w:rsidRDefault="00513289" w:rsidP="007C2195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062B2A84" w14:textId="77777777" w:rsidR="007C2195" w:rsidRPr="007C2195" w:rsidRDefault="007C2195" w:rsidP="007C2195">
            <w:pPr>
              <w:rPr>
                <w:sz w:val="20"/>
                <w:szCs w:val="20"/>
              </w:rPr>
            </w:pPr>
          </w:p>
        </w:tc>
        <w:tc>
          <w:tcPr>
            <w:tcW w:w="1181" w:type="dxa"/>
          </w:tcPr>
          <w:p w14:paraId="410ACBE4" w14:textId="6FE1211C" w:rsidR="007C2195" w:rsidRPr="007C2195" w:rsidRDefault="007C2195" w:rsidP="007C2195">
            <w:pPr>
              <w:rPr>
                <w:sz w:val="20"/>
                <w:szCs w:val="20"/>
              </w:rPr>
            </w:pPr>
            <w:r w:rsidRPr="007C2195">
              <w:rPr>
                <w:sz w:val="20"/>
                <w:szCs w:val="20"/>
              </w:rPr>
              <w:t>Done</w:t>
            </w:r>
          </w:p>
        </w:tc>
      </w:tr>
      <w:tr w:rsidR="002A7B5F" w:rsidRPr="00401BFB" w14:paraId="31D467D4" w14:textId="77777777" w:rsidTr="00FC4EC9">
        <w:trPr>
          <w:cantSplit/>
          <w:trHeight w:val="296"/>
        </w:trPr>
        <w:tc>
          <w:tcPr>
            <w:tcW w:w="895" w:type="dxa"/>
          </w:tcPr>
          <w:p w14:paraId="358286C7" w14:textId="7925EA0D" w:rsidR="002A7B5F" w:rsidRPr="00F82FD4" w:rsidRDefault="002A7B5F" w:rsidP="002A7B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ILAT1</w:t>
            </w:r>
          </w:p>
        </w:tc>
        <w:tc>
          <w:tcPr>
            <w:tcW w:w="3600" w:type="dxa"/>
          </w:tcPr>
          <w:p w14:paraId="6B79563C" w14:textId="119D3B24" w:rsidR="00926691" w:rsidRPr="00DC755E" w:rsidRDefault="002A7B5F" w:rsidP="00D7752B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The </w:t>
            </w:r>
            <w:r w:rsidRPr="006B5A66">
              <w:rPr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sz w:val="20"/>
                <w:szCs w:val="20"/>
                <w:lang w:val="en-GB" w:eastAsia="zh-CN"/>
              </w:rPr>
              <w:t>n</w:t>
            </w:r>
          </w:p>
        </w:tc>
        <w:tc>
          <w:tcPr>
            <w:tcW w:w="1350" w:type="dxa"/>
          </w:tcPr>
          <w:p w14:paraId="28EE22C0" w14:textId="5BC5E62F" w:rsidR="002A7B5F" w:rsidRPr="00F82FD4" w:rsidRDefault="002A7B5F" w:rsidP="002A7B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4B4ECEB3" w14:textId="19A01849" w:rsidR="002A7B5F" w:rsidRDefault="005F66F9" w:rsidP="002A7B5F">
            <w:pPr>
              <w:rPr>
                <w:sz w:val="20"/>
                <w:szCs w:val="20"/>
              </w:rPr>
            </w:pPr>
            <w:hyperlink r:id="rId18" w:history="1">
              <w:r w:rsidR="002A7B5F" w:rsidRPr="001D4EA7">
                <w:rPr>
                  <w:rStyle w:val="Hyperlink"/>
                  <w:sz w:val="20"/>
                  <w:szCs w:val="20"/>
                </w:rPr>
                <w:t xml:space="preserve">Report distributed – </w:t>
              </w:r>
              <w:r w:rsidR="002A7B5F" w:rsidRPr="001D4EA7">
                <w:rPr>
                  <w:rStyle w:val="Hyperlink"/>
                  <w:sz w:val="20"/>
                  <w:szCs w:val="20"/>
                </w:rPr>
                <w:t>A</w:t>
              </w:r>
              <w:r w:rsidR="002A7B5F" w:rsidRPr="001D4EA7">
                <w:rPr>
                  <w:rStyle w:val="Hyperlink"/>
                  <w:sz w:val="20"/>
                  <w:szCs w:val="20"/>
                </w:rPr>
                <w:t>ugust 2021</w:t>
              </w:r>
            </w:hyperlink>
          </w:p>
          <w:p w14:paraId="52B7E967" w14:textId="213C1914" w:rsidR="002A7B5F" w:rsidRDefault="002A7B5F" w:rsidP="00A537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A53784">
              <w:rPr>
                <w:sz w:val="20"/>
                <w:szCs w:val="20"/>
              </w:rPr>
              <w:t xml:space="preserve">2,712 </w:t>
            </w:r>
            <w:r>
              <w:rPr>
                <w:sz w:val="20"/>
                <w:szCs w:val="20"/>
              </w:rPr>
              <w:t>times</w:t>
            </w:r>
          </w:p>
        </w:tc>
        <w:tc>
          <w:tcPr>
            <w:tcW w:w="2970" w:type="dxa"/>
            <w:shd w:val="clear" w:color="auto" w:fill="auto"/>
          </w:tcPr>
          <w:p w14:paraId="74820375" w14:textId="0ABA6A8D" w:rsidR="002A7B5F" w:rsidRPr="002A7B5F" w:rsidRDefault="002A7B5F" w:rsidP="002A7B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ACBA70D" w14:textId="3B69D0DA" w:rsidR="002A7B5F" w:rsidRDefault="002A7B5F" w:rsidP="002A7B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C1679" w:rsidRPr="00401BFB" w14:paraId="5C3A7CE2" w14:textId="77777777" w:rsidTr="00FC4EC9">
        <w:trPr>
          <w:cantSplit/>
          <w:trHeight w:val="206"/>
        </w:trPr>
        <w:tc>
          <w:tcPr>
            <w:tcW w:w="895" w:type="dxa"/>
          </w:tcPr>
          <w:p w14:paraId="2582FE69" w14:textId="345206CF" w:rsidR="002C1679" w:rsidRDefault="002C1679" w:rsidP="002C16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2</w:t>
            </w:r>
          </w:p>
        </w:tc>
        <w:tc>
          <w:tcPr>
            <w:tcW w:w="3600" w:type="dxa"/>
          </w:tcPr>
          <w:p w14:paraId="302C723F" w14:textId="44337412" w:rsidR="002C1679" w:rsidRDefault="002C1679" w:rsidP="00935E8D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APEC Services Competitiveness Roadmap Mid-term Review</w:t>
            </w:r>
          </w:p>
          <w:p w14:paraId="2D66BEB0" w14:textId="1E189583" w:rsidR="00D51DEA" w:rsidRPr="002C1679" w:rsidRDefault="00D51DEA" w:rsidP="00935E8D">
            <w:pPr>
              <w:rPr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16F90C52" w14:textId="77777777" w:rsidR="002C1679" w:rsidRDefault="002C1679" w:rsidP="002C1679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GOS</w:t>
            </w:r>
          </w:p>
          <w:p w14:paraId="59AE36C9" w14:textId="6B5A627B" w:rsidR="002C1679" w:rsidRDefault="002C1679" w:rsidP="002C1679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500B574E" w14:textId="5FFB5E1B" w:rsidR="002C1679" w:rsidRPr="004A5771" w:rsidRDefault="004A5771" w:rsidP="002C1679">
            <w:pPr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s://www.apec.org/Publications/2021/10/APEC-Services-Competitiveness-Roadmap-Mid-term-Review" </w:instrText>
            </w:r>
            <w:r>
              <w:rPr>
                <w:sz w:val="20"/>
                <w:szCs w:val="20"/>
              </w:rPr>
              <w:fldChar w:fldCharType="separate"/>
            </w:r>
            <w:r w:rsidR="002C1679" w:rsidRPr="004A5771">
              <w:rPr>
                <w:rStyle w:val="Hyperlink"/>
                <w:sz w:val="20"/>
                <w:szCs w:val="20"/>
              </w:rPr>
              <w:t xml:space="preserve">Report distributed – </w:t>
            </w:r>
            <w:r w:rsidR="000D0FDB" w:rsidRPr="004A5771">
              <w:rPr>
                <w:rStyle w:val="Hyperlink"/>
                <w:sz w:val="20"/>
                <w:szCs w:val="20"/>
              </w:rPr>
              <w:t>October</w:t>
            </w:r>
            <w:r w:rsidR="002C1679" w:rsidRPr="004A5771">
              <w:rPr>
                <w:rStyle w:val="Hyperlink"/>
                <w:sz w:val="20"/>
                <w:szCs w:val="20"/>
              </w:rPr>
              <w:t xml:space="preserve"> </w:t>
            </w:r>
            <w:r w:rsidR="002C1679" w:rsidRPr="004A5771">
              <w:rPr>
                <w:rStyle w:val="Hyperlink"/>
                <w:sz w:val="20"/>
                <w:szCs w:val="20"/>
              </w:rPr>
              <w:t>2</w:t>
            </w:r>
            <w:r w:rsidR="002C1679" w:rsidRPr="004A5771">
              <w:rPr>
                <w:rStyle w:val="Hyperlink"/>
                <w:sz w:val="20"/>
                <w:szCs w:val="20"/>
              </w:rPr>
              <w:t>021</w:t>
            </w:r>
          </w:p>
          <w:p w14:paraId="1661321F" w14:textId="6356CF73" w:rsidR="00C34BF3" w:rsidRDefault="004A5771" w:rsidP="002C16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end"/>
            </w:r>
            <w:r w:rsidR="00C34BF3">
              <w:rPr>
                <w:sz w:val="20"/>
                <w:szCs w:val="20"/>
              </w:rPr>
              <w:t xml:space="preserve">Accessed: </w:t>
            </w:r>
            <w:r w:rsidR="007855FC">
              <w:rPr>
                <w:sz w:val="20"/>
                <w:szCs w:val="20"/>
              </w:rPr>
              <w:t>1,</w:t>
            </w:r>
            <w:r w:rsidR="00A53784">
              <w:rPr>
                <w:sz w:val="20"/>
                <w:szCs w:val="20"/>
              </w:rPr>
              <w:t>715</w:t>
            </w:r>
            <w:r w:rsidR="007855FC">
              <w:rPr>
                <w:sz w:val="20"/>
                <w:szCs w:val="20"/>
              </w:rPr>
              <w:t xml:space="preserve"> times</w:t>
            </w:r>
          </w:p>
          <w:p w14:paraId="69F7941B" w14:textId="6EB95C06" w:rsidR="00494AA9" w:rsidRPr="007F7695" w:rsidRDefault="00494AA9" w:rsidP="002C1679">
            <w:pPr>
              <w:rPr>
                <w:sz w:val="19"/>
                <w:szCs w:val="19"/>
              </w:rPr>
            </w:pPr>
            <w:r w:rsidRPr="007F7695">
              <w:rPr>
                <w:sz w:val="19"/>
                <w:szCs w:val="19"/>
              </w:rPr>
              <w:t xml:space="preserve">News release: </w:t>
            </w:r>
            <w:hyperlink r:id="rId19" w:history="1">
              <w:r w:rsidRPr="007F7695">
                <w:rPr>
                  <w:rStyle w:val="Hyperlink"/>
                  <w:sz w:val="19"/>
                  <w:szCs w:val="19"/>
                </w:rPr>
                <w:t>Report finds M</w:t>
              </w:r>
              <w:r w:rsidRPr="007F7695">
                <w:rPr>
                  <w:rStyle w:val="Hyperlink"/>
                  <w:sz w:val="19"/>
                  <w:szCs w:val="19"/>
                </w:rPr>
                <w:t>i</w:t>
              </w:r>
              <w:r w:rsidRPr="007F7695">
                <w:rPr>
                  <w:rStyle w:val="Hyperlink"/>
                  <w:sz w:val="19"/>
                  <w:szCs w:val="19"/>
                </w:rPr>
                <w:t>xed Progress in Ensuring Access to Services</w:t>
              </w:r>
            </w:hyperlink>
          </w:p>
          <w:p w14:paraId="0B78967D" w14:textId="7CFCF2C2" w:rsidR="0023291C" w:rsidRPr="00935E8D" w:rsidRDefault="0023291C" w:rsidP="000D0FDB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C31E83E" w14:textId="0C4C3D19" w:rsidR="002C1679" w:rsidRDefault="002C1679" w:rsidP="002C16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11A75A28" w14:textId="5BF9B325" w:rsidR="002C1679" w:rsidRDefault="002C1679" w:rsidP="002C16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AB558B" w:rsidRPr="00401BFB" w14:paraId="77047BB2" w14:textId="77777777" w:rsidTr="00FC4EC9">
        <w:trPr>
          <w:cantSplit/>
          <w:trHeight w:val="206"/>
        </w:trPr>
        <w:tc>
          <w:tcPr>
            <w:tcW w:w="895" w:type="dxa"/>
          </w:tcPr>
          <w:p w14:paraId="4F6029FD" w14:textId="124A7C30" w:rsidR="00AB558B" w:rsidRPr="00F82FD4" w:rsidRDefault="00AB558B" w:rsidP="00AB55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4</w:t>
            </w:r>
          </w:p>
        </w:tc>
        <w:tc>
          <w:tcPr>
            <w:tcW w:w="3600" w:type="dxa"/>
          </w:tcPr>
          <w:p w14:paraId="064D1547" w14:textId="77777777" w:rsidR="00AB558B" w:rsidRDefault="00AB558B" w:rsidP="00AB558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The </w:t>
            </w:r>
            <w:r w:rsidRPr="00BB6C9A">
              <w:rPr>
                <w:sz w:val="20"/>
                <w:szCs w:val="20"/>
                <w:lang w:val="en-GB" w:eastAsia="zh-CN"/>
              </w:rPr>
              <w:t>APEC Wom</w:t>
            </w:r>
            <w:r>
              <w:rPr>
                <w:sz w:val="20"/>
                <w:szCs w:val="20"/>
                <w:lang w:val="en-GB" w:eastAsia="zh-CN"/>
              </w:rPr>
              <w:t>en and the Economy Dashboard 2021</w:t>
            </w:r>
          </w:p>
          <w:p w14:paraId="3737A4B4" w14:textId="2B1957E1" w:rsidR="00DC755E" w:rsidRPr="00DC755E" w:rsidRDefault="00DC755E" w:rsidP="00AB558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42B0B989" w14:textId="77777777" w:rsidR="00AB558B" w:rsidRDefault="00AB558B" w:rsidP="00AB558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PPWE</w:t>
            </w:r>
          </w:p>
          <w:p w14:paraId="6CB66667" w14:textId="10CA8A66" w:rsidR="00AB558B" w:rsidRPr="00F82FD4" w:rsidRDefault="00AB558B" w:rsidP="00AB55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6C69FC9C" w14:textId="706260DE" w:rsidR="00AB558B" w:rsidRDefault="005F66F9" w:rsidP="00AB558B">
            <w:pPr>
              <w:rPr>
                <w:sz w:val="20"/>
                <w:szCs w:val="20"/>
              </w:rPr>
            </w:pPr>
            <w:hyperlink r:id="rId20" w:history="1">
              <w:r w:rsidR="00AB558B" w:rsidRPr="00114246">
                <w:rPr>
                  <w:rStyle w:val="Hyperlink"/>
                  <w:sz w:val="20"/>
                  <w:szCs w:val="20"/>
                </w:rPr>
                <w:t xml:space="preserve">Report distributed – </w:t>
              </w:r>
              <w:r w:rsidR="001D4EA7" w:rsidRPr="00114246">
                <w:rPr>
                  <w:rStyle w:val="Hyperlink"/>
                  <w:sz w:val="20"/>
                  <w:szCs w:val="20"/>
                </w:rPr>
                <w:t>Se</w:t>
              </w:r>
              <w:r w:rsidR="001D4EA7" w:rsidRPr="00114246">
                <w:rPr>
                  <w:rStyle w:val="Hyperlink"/>
                  <w:sz w:val="20"/>
                  <w:szCs w:val="20"/>
                </w:rPr>
                <w:t>p</w:t>
              </w:r>
              <w:r w:rsidR="001D4EA7" w:rsidRPr="00114246">
                <w:rPr>
                  <w:rStyle w:val="Hyperlink"/>
                  <w:sz w:val="20"/>
                  <w:szCs w:val="20"/>
                </w:rPr>
                <w:t xml:space="preserve">tember </w:t>
              </w:r>
              <w:r w:rsidR="00AB558B" w:rsidRPr="00114246">
                <w:rPr>
                  <w:rStyle w:val="Hyperlink"/>
                  <w:sz w:val="20"/>
                  <w:szCs w:val="20"/>
                </w:rPr>
                <w:t>2021</w:t>
              </w:r>
            </w:hyperlink>
          </w:p>
          <w:p w14:paraId="3A5A602E" w14:textId="491F6C80" w:rsidR="00114246" w:rsidRPr="00F24987" w:rsidRDefault="00755B09" w:rsidP="00755B09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EA3E29">
              <w:rPr>
                <w:sz w:val="20"/>
                <w:szCs w:val="20"/>
              </w:rPr>
              <w:t>4,</w:t>
            </w:r>
            <w:r w:rsidR="00A53784">
              <w:rPr>
                <w:sz w:val="20"/>
                <w:szCs w:val="20"/>
              </w:rPr>
              <w:t>285</w:t>
            </w:r>
            <w:r w:rsidR="003D0B37">
              <w:rPr>
                <w:sz w:val="20"/>
                <w:szCs w:val="20"/>
              </w:rPr>
              <w:t xml:space="preserve"> </w:t>
            </w:r>
            <w:r w:rsidR="00B1107D">
              <w:rPr>
                <w:sz w:val="20"/>
                <w:szCs w:val="20"/>
              </w:rPr>
              <w:t>times</w:t>
            </w:r>
          </w:p>
          <w:p w14:paraId="2C837588" w14:textId="31B0C399" w:rsidR="00AB558B" w:rsidRPr="00755B09" w:rsidRDefault="00F24987" w:rsidP="00935E8D">
            <w:pPr>
              <w:rPr>
                <w:sz w:val="10"/>
                <w:szCs w:val="10"/>
              </w:rPr>
            </w:pPr>
            <w:r>
              <w:rPr>
                <w:sz w:val="19"/>
                <w:szCs w:val="19"/>
              </w:rPr>
              <w:t xml:space="preserve">News release: </w:t>
            </w:r>
            <w:hyperlink r:id="rId21" w:history="1">
              <w:r w:rsidRPr="0047253A">
                <w:rPr>
                  <w:rStyle w:val="Hyperlink"/>
                  <w:sz w:val="19"/>
                  <w:szCs w:val="19"/>
                </w:rPr>
                <w:t xml:space="preserve">Women’s Economic </w:t>
              </w:r>
              <w:r w:rsidRPr="0047253A">
                <w:rPr>
                  <w:rStyle w:val="Hyperlink"/>
                  <w:sz w:val="19"/>
                  <w:szCs w:val="19"/>
                </w:rPr>
                <w:t>O</w:t>
              </w:r>
              <w:r w:rsidRPr="0047253A">
                <w:rPr>
                  <w:rStyle w:val="Hyperlink"/>
                  <w:sz w:val="19"/>
                  <w:szCs w:val="19"/>
                </w:rPr>
                <w:t>pportunities in APEC Improve, but Persistent Gender Biases Stifle Progress</w:t>
              </w:r>
            </w:hyperlink>
            <w:r>
              <w:rPr>
                <w:sz w:val="19"/>
                <w:szCs w:val="19"/>
              </w:rPr>
              <w:br/>
              <w:t xml:space="preserve">Infographics: </w:t>
            </w:r>
            <w:hyperlink r:id="rId22" w:history="1">
              <w:r w:rsidRPr="0047253A">
                <w:rPr>
                  <w:rStyle w:val="Hyperlink"/>
                  <w:sz w:val="19"/>
                  <w:szCs w:val="19"/>
                </w:rPr>
                <w:t>Access a</w:t>
              </w:r>
              <w:r w:rsidRPr="0047253A">
                <w:rPr>
                  <w:rStyle w:val="Hyperlink"/>
                  <w:sz w:val="19"/>
                  <w:szCs w:val="19"/>
                </w:rPr>
                <w:t>n</w:t>
              </w:r>
              <w:r w:rsidRPr="0047253A">
                <w:rPr>
                  <w:rStyle w:val="Hyperlink"/>
                  <w:sz w:val="19"/>
                  <w:szCs w:val="19"/>
                </w:rPr>
                <w:t>d Opportunities for Women in 2021</w:t>
              </w:r>
            </w:hyperlink>
          </w:p>
        </w:tc>
        <w:tc>
          <w:tcPr>
            <w:tcW w:w="2970" w:type="dxa"/>
            <w:shd w:val="clear" w:color="auto" w:fill="auto"/>
          </w:tcPr>
          <w:p w14:paraId="4A409C7A" w14:textId="7C2760D8" w:rsidR="00AB558B" w:rsidRDefault="00AB558B" w:rsidP="00AB55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2BBFC565" w14:textId="776EBCEF" w:rsidR="00AB558B" w:rsidRDefault="00AB558B" w:rsidP="00AB55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3291C" w:rsidRPr="00401BFB" w14:paraId="2C833827" w14:textId="77777777" w:rsidTr="00935E8D">
        <w:trPr>
          <w:cantSplit/>
          <w:trHeight w:val="1916"/>
        </w:trPr>
        <w:tc>
          <w:tcPr>
            <w:tcW w:w="895" w:type="dxa"/>
          </w:tcPr>
          <w:p w14:paraId="72C216D4" w14:textId="3BFAD70F" w:rsidR="0023291C" w:rsidRDefault="0023291C" w:rsidP="00DC755E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lastRenderedPageBreak/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AF2BECD" w14:textId="21191DBD" w:rsidR="0023291C" w:rsidRDefault="0023291C" w:rsidP="00DC755E">
            <w:pPr>
              <w:rPr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6D8E74A5" w14:textId="5B96937B" w:rsidR="0023291C" w:rsidRDefault="0023291C" w:rsidP="00DC755E">
            <w:pPr>
              <w:rPr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128DE877" w14:textId="77777777" w:rsidR="0023291C" w:rsidRPr="005704C8" w:rsidRDefault="0023291C" w:rsidP="00DC755E">
            <w:pPr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s://www.apec.org/Publications/2021/04/The-Role-of-Women-Empowerment-in-Anti-Corruption" </w:instrText>
            </w:r>
            <w:r>
              <w:rPr>
                <w:sz w:val="20"/>
                <w:szCs w:val="20"/>
              </w:rPr>
              <w:fldChar w:fldCharType="separate"/>
            </w:r>
            <w:r w:rsidRPr="005704C8">
              <w:rPr>
                <w:rStyle w:val="Hyperlink"/>
                <w:sz w:val="20"/>
                <w:szCs w:val="20"/>
              </w:rPr>
              <w:t xml:space="preserve">The Role of </w:t>
            </w:r>
            <w:r w:rsidRPr="005704C8">
              <w:rPr>
                <w:rStyle w:val="Hyperlink"/>
                <w:sz w:val="20"/>
                <w:szCs w:val="20"/>
              </w:rPr>
              <w:t>W</w:t>
            </w:r>
            <w:r w:rsidRPr="005704C8">
              <w:rPr>
                <w:rStyle w:val="Hyperlink"/>
                <w:sz w:val="20"/>
                <w:szCs w:val="20"/>
              </w:rPr>
              <w:t>omen’s Empowerment in Anti-Corruption (No. 39, March)</w:t>
            </w:r>
          </w:p>
          <w:p w14:paraId="396396D5" w14:textId="279FD801" w:rsidR="0023291C" w:rsidRDefault="0023291C" w:rsidP="00DC755E">
            <w:pPr>
              <w:rPr>
                <w:sz w:val="19"/>
                <w:szCs w:val="19"/>
              </w:rPr>
            </w:pPr>
            <w:r>
              <w:rPr>
                <w:sz w:val="20"/>
                <w:szCs w:val="20"/>
              </w:rPr>
              <w:fldChar w:fldCharType="end"/>
            </w:r>
            <w:r w:rsidRPr="006B02CB">
              <w:rPr>
                <w:sz w:val="19"/>
                <w:szCs w:val="19"/>
              </w:rPr>
              <w:t xml:space="preserve">Accessed: </w:t>
            </w:r>
            <w:r>
              <w:rPr>
                <w:sz w:val="19"/>
                <w:szCs w:val="19"/>
              </w:rPr>
              <w:t>1,</w:t>
            </w:r>
            <w:r w:rsidR="00EA3E29">
              <w:rPr>
                <w:sz w:val="19"/>
                <w:szCs w:val="19"/>
              </w:rPr>
              <w:t>6</w:t>
            </w:r>
            <w:r w:rsidR="00A53784">
              <w:rPr>
                <w:sz w:val="19"/>
                <w:szCs w:val="19"/>
              </w:rPr>
              <w:t>76</w:t>
            </w:r>
            <w:r w:rsidRPr="006B02CB">
              <w:rPr>
                <w:sz w:val="19"/>
                <w:szCs w:val="19"/>
              </w:rPr>
              <w:t xml:space="preserve"> times</w:t>
            </w:r>
          </w:p>
          <w:p w14:paraId="7285B8F5" w14:textId="77777777" w:rsidR="0023291C" w:rsidRPr="00A350DD" w:rsidRDefault="0023291C" w:rsidP="00825CF0">
            <w:pPr>
              <w:rPr>
                <w:sz w:val="10"/>
                <w:szCs w:val="10"/>
              </w:rPr>
            </w:pPr>
          </w:p>
          <w:p w14:paraId="0358BE5C" w14:textId="5F664C30" w:rsidR="0023291C" w:rsidRDefault="005F66F9" w:rsidP="00825CF0">
            <w:pPr>
              <w:rPr>
                <w:sz w:val="20"/>
                <w:szCs w:val="20"/>
              </w:rPr>
            </w:pPr>
            <w:hyperlink r:id="rId23" w:history="1">
              <w:r w:rsidR="0023291C" w:rsidRPr="00F06621">
                <w:rPr>
                  <w:rStyle w:val="Hyperlink"/>
                  <w:sz w:val="20"/>
                  <w:szCs w:val="20"/>
                </w:rPr>
                <w:t>Promoting Trade in Vaccines and Related Supplies and Equipment</w:t>
              </w:r>
              <w:r w:rsidR="0023291C" w:rsidRPr="00F06621">
                <w:rPr>
                  <w:rStyle w:val="Hyperlink"/>
                  <w:sz w:val="20"/>
                  <w:szCs w:val="20"/>
                </w:rPr>
                <w:t xml:space="preserve"> </w:t>
              </w:r>
              <w:r w:rsidR="0023291C" w:rsidRPr="00F06621">
                <w:rPr>
                  <w:rStyle w:val="Hyperlink"/>
                  <w:sz w:val="20"/>
                  <w:szCs w:val="20"/>
                </w:rPr>
                <w:t>(No. 40, May)</w:t>
              </w:r>
            </w:hyperlink>
          </w:p>
          <w:p w14:paraId="7E8B8EE2" w14:textId="1395A216" w:rsidR="0023291C" w:rsidRPr="006B02CB" w:rsidRDefault="0023291C" w:rsidP="00825CF0">
            <w:pPr>
              <w:rPr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Accessed: </w:t>
            </w:r>
            <w:r w:rsidR="00A53784">
              <w:rPr>
                <w:sz w:val="19"/>
                <w:szCs w:val="19"/>
              </w:rPr>
              <w:t>5,213</w:t>
            </w:r>
            <w:r w:rsidRPr="006B02CB">
              <w:rPr>
                <w:sz w:val="19"/>
                <w:szCs w:val="19"/>
              </w:rPr>
              <w:t xml:space="preserve"> times</w:t>
            </w:r>
          </w:p>
          <w:p w14:paraId="4AF56E89" w14:textId="77777777" w:rsidR="0023291C" w:rsidRDefault="0023291C" w:rsidP="00825CF0">
            <w:pPr>
              <w:rPr>
                <w:rStyle w:val="Hyperlink"/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News release: </w:t>
            </w:r>
            <w:hyperlink r:id="rId24" w:history="1">
              <w:r w:rsidRPr="006B02CB">
                <w:rPr>
                  <w:rStyle w:val="Hyperlink"/>
                  <w:sz w:val="19"/>
                  <w:szCs w:val="19"/>
                </w:rPr>
                <w:t>APEC Should</w:t>
              </w:r>
              <w:r w:rsidRPr="006B02CB">
                <w:rPr>
                  <w:rStyle w:val="Hyperlink"/>
                  <w:sz w:val="19"/>
                  <w:szCs w:val="19"/>
                </w:rPr>
                <w:t xml:space="preserve"> </w:t>
              </w:r>
              <w:r w:rsidRPr="006B02CB">
                <w:rPr>
                  <w:rStyle w:val="Hyperlink"/>
                  <w:sz w:val="19"/>
                  <w:szCs w:val="19"/>
                </w:rPr>
                <w:t>Step Up Cooperation to Secure Vaccine Supply Lines: Report</w:t>
              </w:r>
            </w:hyperlink>
          </w:p>
          <w:p w14:paraId="3A07A068" w14:textId="77777777" w:rsidR="0023291C" w:rsidRDefault="0023291C" w:rsidP="00926691">
            <w:pPr>
              <w:rPr>
                <w:rStyle w:val="Hyperlink"/>
                <w:sz w:val="19"/>
                <w:szCs w:val="19"/>
              </w:rPr>
            </w:pPr>
            <w:r w:rsidRPr="00CC13AC">
              <w:rPr>
                <w:sz w:val="19"/>
                <w:szCs w:val="19"/>
              </w:rPr>
              <w:t xml:space="preserve">Blog: </w:t>
            </w:r>
            <w:hyperlink r:id="rId25" w:history="1">
              <w:r w:rsidRPr="00CC13AC">
                <w:rPr>
                  <w:rStyle w:val="Hyperlink"/>
                  <w:sz w:val="19"/>
                  <w:szCs w:val="19"/>
                </w:rPr>
                <w:t>Trade is a Weapon</w:t>
              </w:r>
              <w:r w:rsidRPr="00CC13AC">
                <w:rPr>
                  <w:rStyle w:val="Hyperlink"/>
                  <w:sz w:val="19"/>
                  <w:szCs w:val="19"/>
                </w:rPr>
                <w:t xml:space="preserve"> </w:t>
              </w:r>
              <w:r w:rsidRPr="00CC13AC">
                <w:rPr>
                  <w:rStyle w:val="Hyperlink"/>
                  <w:sz w:val="19"/>
                  <w:szCs w:val="19"/>
                </w:rPr>
                <w:t>Against the Pandemic</w:t>
              </w:r>
            </w:hyperlink>
          </w:p>
          <w:p w14:paraId="44D5656A" w14:textId="77777777" w:rsidR="00926691" w:rsidRPr="00A350DD" w:rsidRDefault="00926691" w:rsidP="00926691">
            <w:pPr>
              <w:rPr>
                <w:sz w:val="10"/>
                <w:szCs w:val="10"/>
              </w:rPr>
            </w:pPr>
          </w:p>
          <w:p w14:paraId="09E7263B" w14:textId="188015C9" w:rsidR="00E90345" w:rsidRDefault="005F66F9" w:rsidP="00926691">
            <w:pPr>
              <w:rPr>
                <w:sz w:val="20"/>
                <w:szCs w:val="20"/>
              </w:rPr>
            </w:pPr>
            <w:hyperlink r:id="rId26" w:history="1">
              <w:r w:rsidR="00E90345" w:rsidRPr="00E90345">
                <w:rPr>
                  <w:rStyle w:val="Hyperlink"/>
                  <w:sz w:val="20"/>
                  <w:szCs w:val="20"/>
                </w:rPr>
                <w:t>A Review of the APEC List of Environmental Goods (No.</w:t>
              </w:r>
              <w:r w:rsidR="00E90345" w:rsidRPr="00E90345">
                <w:rPr>
                  <w:rStyle w:val="Hyperlink"/>
                  <w:sz w:val="20"/>
                  <w:szCs w:val="20"/>
                </w:rPr>
                <w:t xml:space="preserve"> </w:t>
              </w:r>
              <w:r w:rsidR="00E90345" w:rsidRPr="00E90345">
                <w:rPr>
                  <w:rStyle w:val="Hyperlink"/>
                  <w:sz w:val="20"/>
                  <w:szCs w:val="20"/>
                </w:rPr>
                <w:t>41, October)</w:t>
              </w:r>
            </w:hyperlink>
            <w:r w:rsidR="00E90345">
              <w:rPr>
                <w:sz w:val="20"/>
                <w:szCs w:val="20"/>
              </w:rPr>
              <w:br/>
              <w:t xml:space="preserve">Accessed: </w:t>
            </w:r>
            <w:r w:rsidR="00A53784">
              <w:rPr>
                <w:sz w:val="20"/>
                <w:szCs w:val="20"/>
              </w:rPr>
              <w:t>1,070</w:t>
            </w:r>
            <w:r w:rsidR="007855FC">
              <w:rPr>
                <w:sz w:val="20"/>
                <w:szCs w:val="20"/>
              </w:rPr>
              <w:t xml:space="preserve"> </w:t>
            </w:r>
            <w:r w:rsidR="00E90345">
              <w:rPr>
                <w:sz w:val="20"/>
                <w:szCs w:val="20"/>
              </w:rPr>
              <w:t xml:space="preserve">times </w:t>
            </w:r>
          </w:p>
          <w:p w14:paraId="4F420644" w14:textId="1E83AB19" w:rsidR="001C5E6E" w:rsidRDefault="001C5E6E" w:rsidP="00926691">
            <w:pPr>
              <w:rPr>
                <w:sz w:val="20"/>
                <w:szCs w:val="20"/>
              </w:rPr>
            </w:pPr>
            <w:r w:rsidRPr="006B02CB">
              <w:rPr>
                <w:sz w:val="19"/>
                <w:szCs w:val="19"/>
              </w:rPr>
              <w:t>News release:</w:t>
            </w:r>
            <w:r>
              <w:rPr>
                <w:sz w:val="19"/>
                <w:szCs w:val="19"/>
              </w:rPr>
              <w:t xml:space="preserve"> </w:t>
            </w:r>
            <w:hyperlink r:id="rId27" w:history="1">
              <w:r w:rsidRPr="001C5E6E">
                <w:rPr>
                  <w:rStyle w:val="Hyperlink"/>
                  <w:sz w:val="19"/>
                  <w:szCs w:val="19"/>
                </w:rPr>
                <w:t>Expand</w:t>
              </w:r>
              <w:r w:rsidRPr="001C5E6E">
                <w:rPr>
                  <w:rStyle w:val="Hyperlink"/>
                  <w:sz w:val="19"/>
                  <w:szCs w:val="19"/>
                </w:rPr>
                <w:t>i</w:t>
              </w:r>
              <w:r w:rsidRPr="001C5E6E">
                <w:rPr>
                  <w:rStyle w:val="Hyperlink"/>
                  <w:sz w:val="19"/>
                  <w:szCs w:val="19"/>
                </w:rPr>
                <w:t>ng the APEC List of Environmental Goods List to Fig</w:t>
              </w:r>
              <w:r w:rsidRPr="001C5E6E">
                <w:rPr>
                  <w:rStyle w:val="Hyperlink"/>
                  <w:sz w:val="19"/>
                  <w:szCs w:val="19"/>
                </w:rPr>
                <w:t>h</w:t>
              </w:r>
              <w:r w:rsidRPr="001C5E6E">
                <w:rPr>
                  <w:rStyle w:val="Hyperlink"/>
                  <w:sz w:val="19"/>
                  <w:szCs w:val="19"/>
                </w:rPr>
                <w:t>t Cli</w:t>
              </w:r>
              <w:r w:rsidRPr="001C5E6E">
                <w:rPr>
                  <w:rStyle w:val="Hyperlink"/>
                  <w:sz w:val="19"/>
                  <w:szCs w:val="19"/>
                </w:rPr>
                <w:t>m</w:t>
              </w:r>
              <w:r w:rsidRPr="001C5E6E">
                <w:rPr>
                  <w:rStyle w:val="Hyperlink"/>
                  <w:sz w:val="19"/>
                  <w:szCs w:val="19"/>
                </w:rPr>
                <w:t>ate Change: Analysis</w:t>
              </w:r>
            </w:hyperlink>
          </w:p>
          <w:p w14:paraId="0D1DC44C" w14:textId="32E4ADAA" w:rsidR="00E90345" w:rsidRPr="006465C0" w:rsidRDefault="00E90345" w:rsidP="0092669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A004FE1" w14:textId="30DCB5B7" w:rsidR="0023291C" w:rsidRDefault="0023291C" w:rsidP="00DC75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09055464" w14:textId="1E33ED19" w:rsidR="0023291C" w:rsidRDefault="0023291C" w:rsidP="00DC75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4B7A39" w:rsidRPr="00401BFB" w14:paraId="00F444A9" w14:textId="77777777" w:rsidTr="007F7695">
        <w:trPr>
          <w:cantSplit/>
          <w:trHeight w:val="278"/>
        </w:trPr>
        <w:tc>
          <w:tcPr>
            <w:tcW w:w="895" w:type="dxa"/>
          </w:tcPr>
          <w:p w14:paraId="4D70668B" w14:textId="4849E2C9" w:rsidR="004B7A39" w:rsidRDefault="004B7A39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6C1AB118" w14:textId="45A66435" w:rsidR="004B7A39" w:rsidRDefault="004B7A39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21</w:t>
            </w:r>
          </w:p>
        </w:tc>
        <w:tc>
          <w:tcPr>
            <w:tcW w:w="1350" w:type="dxa"/>
          </w:tcPr>
          <w:p w14:paraId="3B65D737" w14:textId="77777777" w:rsidR="00144F0E" w:rsidRPr="00144F0E" w:rsidRDefault="00144F0E" w:rsidP="00144F0E">
            <w:pPr>
              <w:rPr>
                <w:sz w:val="20"/>
                <w:szCs w:val="20"/>
              </w:rPr>
            </w:pPr>
            <w:r w:rsidRPr="00144F0E">
              <w:rPr>
                <w:sz w:val="20"/>
                <w:szCs w:val="20"/>
              </w:rPr>
              <w:t>SOM</w:t>
            </w:r>
          </w:p>
          <w:p w14:paraId="5708D450" w14:textId="4CFE3B5C" w:rsidR="004B7A39" w:rsidRPr="00144F0E" w:rsidRDefault="00144F0E" w:rsidP="00144F0E">
            <w:pPr>
              <w:rPr>
                <w:sz w:val="20"/>
                <w:szCs w:val="20"/>
              </w:rPr>
            </w:pPr>
            <w:r w:rsidRPr="00144F0E"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709FD01D" w14:textId="493AF045" w:rsidR="004B7A39" w:rsidRPr="00144F0E" w:rsidRDefault="00144F0E" w:rsidP="003300BA">
            <w:pPr>
              <w:rPr>
                <w:sz w:val="20"/>
                <w:szCs w:val="20"/>
              </w:rPr>
            </w:pPr>
            <w:hyperlink r:id="rId28" w:history="1">
              <w:r w:rsidRPr="00144F0E">
                <w:rPr>
                  <w:rStyle w:val="Hyperlink"/>
                  <w:sz w:val="20"/>
                  <w:szCs w:val="20"/>
                </w:rPr>
                <w:t>Publication distributed – November 2021</w:t>
              </w:r>
            </w:hyperlink>
          </w:p>
          <w:p w14:paraId="5EF3F17F" w14:textId="77777777" w:rsidR="00144F0E" w:rsidRDefault="00144F0E" w:rsidP="003300BA">
            <w:pPr>
              <w:rPr>
                <w:sz w:val="20"/>
                <w:szCs w:val="20"/>
              </w:rPr>
            </w:pPr>
            <w:r w:rsidRPr="00144F0E">
              <w:rPr>
                <w:sz w:val="20"/>
                <w:szCs w:val="20"/>
              </w:rPr>
              <w:t xml:space="preserve">Accessed: </w:t>
            </w:r>
            <w:r w:rsidR="002563D5">
              <w:rPr>
                <w:sz w:val="20"/>
                <w:szCs w:val="20"/>
              </w:rPr>
              <w:t xml:space="preserve">321 </w:t>
            </w:r>
            <w:r w:rsidRPr="00144F0E">
              <w:rPr>
                <w:sz w:val="20"/>
                <w:szCs w:val="20"/>
              </w:rPr>
              <w:t>times</w:t>
            </w:r>
          </w:p>
          <w:p w14:paraId="08C5DECD" w14:textId="39892F9A" w:rsidR="007F7695" w:rsidRPr="007F7695" w:rsidRDefault="007F7695" w:rsidP="003300BA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A011ADE" w14:textId="5FFD40FD" w:rsidR="004B7A39" w:rsidRDefault="00D727C0" w:rsidP="00D727C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07707990" w14:textId="1965CCE6" w:rsidR="004B7A39" w:rsidRDefault="00144F0E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E9008A" w:rsidRPr="00401BFB" w14:paraId="31B5A095" w14:textId="77777777" w:rsidTr="006C2AF6">
        <w:trPr>
          <w:cantSplit/>
          <w:trHeight w:val="669"/>
        </w:trPr>
        <w:tc>
          <w:tcPr>
            <w:tcW w:w="895" w:type="dxa"/>
          </w:tcPr>
          <w:p w14:paraId="26176855" w14:textId="43B64CC7" w:rsidR="00E9008A" w:rsidRDefault="00E9008A" w:rsidP="00E900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6B0A4C6F" w14:textId="43AC3DF1" w:rsidR="00E9008A" w:rsidRDefault="00E9008A" w:rsidP="00E900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41D1239D" w14:textId="77777777" w:rsidR="00E9008A" w:rsidRDefault="00E9008A" w:rsidP="00E900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F500871" w14:textId="77777777" w:rsidR="00E9008A" w:rsidRDefault="00E9008A" w:rsidP="00E900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05232A13" w14:textId="0C6098B1" w:rsidR="00E9008A" w:rsidRPr="00144F0E" w:rsidRDefault="00E9008A" w:rsidP="00E900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786A4FAB" w14:textId="77777777" w:rsidR="00E9008A" w:rsidRPr="00DB7432" w:rsidRDefault="00E9008A" w:rsidP="00E9008A">
            <w:pPr>
              <w:rPr>
                <w:sz w:val="20"/>
                <w:szCs w:val="20"/>
              </w:rPr>
            </w:pPr>
            <w:hyperlink r:id="rId29" w:history="1">
              <w:r w:rsidRPr="00DB7432">
                <w:rPr>
                  <w:rStyle w:val="Hyperlink"/>
                  <w:sz w:val="20"/>
                  <w:szCs w:val="20"/>
                </w:rPr>
                <w:t>Febr</w:t>
              </w:r>
              <w:r w:rsidRPr="00DB7432">
                <w:rPr>
                  <w:rStyle w:val="Hyperlink"/>
                  <w:sz w:val="20"/>
                  <w:szCs w:val="20"/>
                </w:rPr>
                <w:t>u</w:t>
              </w:r>
              <w:r w:rsidRPr="00DB7432">
                <w:rPr>
                  <w:rStyle w:val="Hyperlink"/>
                  <w:sz w:val="20"/>
                  <w:szCs w:val="20"/>
                </w:rPr>
                <w:t>ary 2021 Upd</w:t>
              </w:r>
              <w:r w:rsidRPr="00DB7432">
                <w:rPr>
                  <w:rStyle w:val="Hyperlink"/>
                  <w:sz w:val="20"/>
                  <w:szCs w:val="20"/>
                </w:rPr>
                <w:t>a</w:t>
              </w:r>
              <w:r w:rsidRPr="00DB7432">
                <w:rPr>
                  <w:rStyle w:val="Hyperlink"/>
                  <w:sz w:val="20"/>
                  <w:szCs w:val="20"/>
                </w:rPr>
                <w:t>te: U</w:t>
              </w:r>
              <w:r w:rsidRPr="00DB7432">
                <w:rPr>
                  <w:rStyle w:val="Hyperlink"/>
                  <w:sz w:val="20"/>
                  <w:szCs w:val="20"/>
                </w:rPr>
                <w:t>n</w:t>
              </w:r>
              <w:r w:rsidRPr="00DB7432">
                <w:rPr>
                  <w:rStyle w:val="Hyperlink"/>
                  <w:sz w:val="20"/>
                  <w:szCs w:val="20"/>
                </w:rPr>
                <w:t>even Recovery, Uneven Impact</w:t>
              </w:r>
            </w:hyperlink>
          </w:p>
          <w:p w14:paraId="217F4BAF" w14:textId="77777777" w:rsidR="00E9008A" w:rsidRPr="006B02CB" w:rsidRDefault="00E9008A" w:rsidP="00E9008A">
            <w:pPr>
              <w:rPr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Accessed: </w:t>
            </w:r>
            <w:r>
              <w:rPr>
                <w:sz w:val="19"/>
                <w:szCs w:val="19"/>
              </w:rPr>
              <w:t>4,800</w:t>
            </w:r>
            <w:r w:rsidRPr="006B02CB">
              <w:rPr>
                <w:sz w:val="19"/>
                <w:szCs w:val="19"/>
              </w:rPr>
              <w:t xml:space="preserve"> times</w:t>
            </w:r>
          </w:p>
          <w:p w14:paraId="2B873618" w14:textId="77777777" w:rsidR="00E9008A" w:rsidRDefault="00E9008A" w:rsidP="00E9008A">
            <w:pPr>
              <w:rPr>
                <w:sz w:val="20"/>
                <w:szCs w:val="20"/>
              </w:rPr>
            </w:pPr>
            <w:r w:rsidRPr="006B02CB">
              <w:rPr>
                <w:sz w:val="19"/>
                <w:szCs w:val="19"/>
              </w:rPr>
              <w:t xml:space="preserve">News release: </w:t>
            </w:r>
            <w:hyperlink r:id="rId30" w:history="1">
              <w:r w:rsidRPr="006B02CB">
                <w:rPr>
                  <w:rStyle w:val="Hyperlink"/>
                  <w:sz w:val="19"/>
                  <w:szCs w:val="19"/>
                </w:rPr>
                <w:t>APEC Sees Softer Con</w:t>
              </w:r>
              <w:r w:rsidRPr="006B02CB">
                <w:rPr>
                  <w:rStyle w:val="Hyperlink"/>
                  <w:sz w:val="19"/>
                  <w:szCs w:val="19"/>
                </w:rPr>
                <w:t>t</w:t>
              </w:r>
              <w:r w:rsidRPr="006B02CB">
                <w:rPr>
                  <w:rStyle w:val="Hyperlink"/>
                  <w:sz w:val="19"/>
                  <w:szCs w:val="19"/>
                </w:rPr>
                <w:t>raction in 2020, Uneven Recovery in 2021-2022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7D32EF10" w14:textId="77777777" w:rsidR="00E9008A" w:rsidRPr="00A350DD" w:rsidRDefault="00E9008A" w:rsidP="00E9008A">
            <w:pPr>
              <w:rPr>
                <w:sz w:val="10"/>
                <w:szCs w:val="10"/>
              </w:rPr>
            </w:pPr>
          </w:p>
          <w:p w14:paraId="260A296E" w14:textId="77777777" w:rsidR="00E9008A" w:rsidRDefault="00E9008A" w:rsidP="00E9008A">
            <w:pPr>
              <w:rPr>
                <w:sz w:val="20"/>
                <w:szCs w:val="20"/>
              </w:rPr>
            </w:pPr>
            <w:hyperlink r:id="rId31" w:history="1">
              <w:r w:rsidRPr="00952D87">
                <w:rPr>
                  <w:rStyle w:val="Hyperlink"/>
                  <w:sz w:val="20"/>
                  <w:szCs w:val="20"/>
                </w:rPr>
                <w:t>May 2021: Bolstering Supply Chains, Rebuilding Global Trade; M</w:t>
              </w:r>
              <w:r w:rsidRPr="00952D87">
                <w:rPr>
                  <w:rStyle w:val="Hyperlink"/>
                  <w:sz w:val="20"/>
                  <w:szCs w:val="20"/>
                </w:rPr>
                <w:t>a</w:t>
              </w:r>
              <w:r w:rsidRPr="00952D87">
                <w:rPr>
                  <w:rStyle w:val="Hyperlink"/>
                  <w:sz w:val="20"/>
                  <w:szCs w:val="20"/>
                </w:rPr>
                <w:t>king Recovery Inclusive</w:t>
              </w:r>
            </w:hyperlink>
          </w:p>
          <w:p w14:paraId="6EE43B19" w14:textId="77777777" w:rsidR="00E9008A" w:rsidRPr="00ED031C" w:rsidRDefault="00E9008A" w:rsidP="00E9008A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 xml:space="preserve">Accessed: </w:t>
            </w:r>
            <w:r>
              <w:rPr>
                <w:sz w:val="19"/>
                <w:szCs w:val="19"/>
              </w:rPr>
              <w:t xml:space="preserve">8,880 </w:t>
            </w:r>
            <w:r w:rsidRPr="00ED031C">
              <w:rPr>
                <w:sz w:val="19"/>
                <w:szCs w:val="19"/>
              </w:rPr>
              <w:t>times</w:t>
            </w:r>
          </w:p>
          <w:p w14:paraId="44BC1BA1" w14:textId="77777777" w:rsidR="00E9008A" w:rsidRPr="00ED031C" w:rsidRDefault="00E9008A" w:rsidP="00E9008A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News release</w:t>
            </w:r>
            <w:r>
              <w:rPr>
                <w:sz w:val="19"/>
                <w:szCs w:val="19"/>
              </w:rPr>
              <w:t>s</w:t>
            </w:r>
            <w:r w:rsidRPr="00ED031C">
              <w:rPr>
                <w:sz w:val="19"/>
                <w:szCs w:val="19"/>
              </w:rPr>
              <w:t>:</w:t>
            </w:r>
            <w:r>
              <w:rPr>
                <w:sz w:val="19"/>
                <w:szCs w:val="19"/>
              </w:rPr>
              <w:t xml:space="preserve"> </w:t>
            </w:r>
            <w:hyperlink r:id="rId32" w:history="1">
              <w:r w:rsidRPr="00F2024F">
                <w:rPr>
                  <w:rStyle w:val="Hyperlink"/>
                  <w:sz w:val="19"/>
                  <w:szCs w:val="19"/>
                </w:rPr>
                <w:t>Econom</w:t>
              </w:r>
              <w:r w:rsidRPr="00F2024F">
                <w:rPr>
                  <w:rStyle w:val="Hyperlink"/>
                  <w:sz w:val="19"/>
                  <w:szCs w:val="19"/>
                </w:rPr>
                <w:t>i</w:t>
              </w:r>
              <w:r w:rsidRPr="00F2024F">
                <w:rPr>
                  <w:rStyle w:val="Hyperlink"/>
                  <w:sz w:val="19"/>
                  <w:szCs w:val="19"/>
                </w:rPr>
                <w:t>c Growth in the APEC Region Better than Expected; Uncertainty Remains</w:t>
              </w:r>
            </w:hyperlink>
            <w:r w:rsidRPr="00C91323">
              <w:rPr>
                <w:rStyle w:val="Hyperlink"/>
                <w:color w:val="auto"/>
                <w:sz w:val="19"/>
                <w:szCs w:val="19"/>
                <w:u w:val="none"/>
              </w:rPr>
              <w:t>;</w:t>
            </w:r>
            <w:r>
              <w:rPr>
                <w:rStyle w:val="Hyperlink"/>
                <w:sz w:val="19"/>
                <w:szCs w:val="19"/>
              </w:rPr>
              <w:t xml:space="preserve"> </w:t>
            </w:r>
            <w:hyperlink r:id="rId33" w:history="1">
              <w:r w:rsidRPr="00C91323">
                <w:rPr>
                  <w:rStyle w:val="Hyperlink"/>
                  <w:sz w:val="19"/>
                  <w:szCs w:val="19"/>
                </w:rPr>
                <w:t xml:space="preserve">APEC Could Play a Role in Bolstering Supply </w:t>
              </w:r>
              <w:r w:rsidRPr="00C91323">
                <w:rPr>
                  <w:rStyle w:val="Hyperlink"/>
                  <w:sz w:val="19"/>
                  <w:szCs w:val="19"/>
                </w:rPr>
                <w:t>C</w:t>
              </w:r>
              <w:r w:rsidRPr="00C91323">
                <w:rPr>
                  <w:rStyle w:val="Hyperlink"/>
                  <w:sz w:val="19"/>
                  <w:szCs w:val="19"/>
                </w:rPr>
                <w:t>hain Resiliency</w:t>
              </w:r>
            </w:hyperlink>
          </w:p>
          <w:p w14:paraId="7F7CB88A" w14:textId="77777777" w:rsidR="00E9008A" w:rsidRPr="00ED031C" w:rsidRDefault="00E9008A" w:rsidP="00E9008A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Infographic</w:t>
            </w:r>
            <w:r>
              <w:rPr>
                <w:sz w:val="19"/>
                <w:szCs w:val="19"/>
              </w:rPr>
              <w:t>s</w:t>
            </w:r>
            <w:r w:rsidRPr="00ED031C">
              <w:rPr>
                <w:sz w:val="19"/>
                <w:szCs w:val="19"/>
              </w:rPr>
              <w:t>:</w:t>
            </w:r>
            <w:r>
              <w:rPr>
                <w:sz w:val="19"/>
                <w:szCs w:val="19"/>
              </w:rPr>
              <w:t xml:space="preserve"> </w:t>
            </w:r>
            <w:hyperlink r:id="rId34" w:history="1">
              <w:r w:rsidRPr="00952D87">
                <w:rPr>
                  <w:rStyle w:val="Hyperlink"/>
                  <w:sz w:val="19"/>
                  <w:szCs w:val="19"/>
                </w:rPr>
                <w:t xml:space="preserve">2020 </w:t>
              </w:r>
              <w:r>
                <w:rPr>
                  <w:rStyle w:val="Hyperlink"/>
                  <w:sz w:val="19"/>
                  <w:szCs w:val="19"/>
                </w:rPr>
                <w:t>Economic T</w:t>
              </w:r>
              <w:r>
                <w:rPr>
                  <w:rStyle w:val="Hyperlink"/>
                  <w:sz w:val="19"/>
                  <w:szCs w:val="19"/>
                </w:rPr>
                <w:t>r</w:t>
              </w:r>
              <w:r>
                <w:rPr>
                  <w:rStyle w:val="Hyperlink"/>
                  <w:sz w:val="19"/>
                  <w:szCs w:val="19"/>
                </w:rPr>
                <w:t xml:space="preserve">ends </w:t>
              </w:r>
              <w:r w:rsidRPr="00952D87">
                <w:rPr>
                  <w:rStyle w:val="Hyperlink"/>
                  <w:sz w:val="19"/>
                  <w:szCs w:val="19"/>
                </w:rPr>
                <w:t>and the Recovery Ahead</w:t>
              </w:r>
            </w:hyperlink>
            <w:r w:rsidRPr="00C91323">
              <w:rPr>
                <w:rStyle w:val="Hyperlink"/>
                <w:color w:val="auto"/>
                <w:sz w:val="19"/>
                <w:szCs w:val="19"/>
                <w:u w:val="none"/>
              </w:rPr>
              <w:t>;</w:t>
            </w:r>
            <w:r>
              <w:rPr>
                <w:rStyle w:val="Hyperlink"/>
                <w:color w:val="auto"/>
                <w:sz w:val="19"/>
                <w:szCs w:val="19"/>
                <w:u w:val="none"/>
              </w:rPr>
              <w:t xml:space="preserve"> </w:t>
            </w:r>
            <w:hyperlink r:id="rId35" w:history="1">
              <w:r w:rsidRPr="008C2759">
                <w:rPr>
                  <w:rStyle w:val="Hyperlink"/>
                  <w:sz w:val="19"/>
                  <w:szCs w:val="19"/>
                </w:rPr>
                <w:t>COVID-19</w:t>
              </w:r>
              <w:r w:rsidRPr="008C2759">
                <w:rPr>
                  <w:rStyle w:val="Hyperlink"/>
                  <w:sz w:val="19"/>
                  <w:szCs w:val="19"/>
                </w:rPr>
                <w:t xml:space="preserve"> </w:t>
              </w:r>
              <w:r w:rsidRPr="008C2759">
                <w:rPr>
                  <w:rStyle w:val="Hyperlink"/>
                  <w:sz w:val="19"/>
                  <w:szCs w:val="19"/>
                </w:rPr>
                <w:t>calls for Resilient Supply Chains</w:t>
              </w:r>
            </w:hyperlink>
          </w:p>
          <w:p w14:paraId="6EC08A27" w14:textId="77777777" w:rsidR="00E9008A" w:rsidRPr="00ED031C" w:rsidRDefault="00E9008A" w:rsidP="00E9008A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Video:</w:t>
            </w:r>
            <w:r>
              <w:rPr>
                <w:sz w:val="19"/>
                <w:szCs w:val="19"/>
              </w:rPr>
              <w:t xml:space="preserve"> </w:t>
            </w:r>
            <w:hyperlink r:id="rId36" w:history="1">
              <w:r w:rsidRPr="006369DA">
                <w:rPr>
                  <w:rStyle w:val="Hyperlink"/>
                  <w:sz w:val="19"/>
                  <w:szCs w:val="19"/>
                </w:rPr>
                <w:t>Dr Hew Pre</w:t>
              </w:r>
              <w:r w:rsidRPr="006369DA">
                <w:rPr>
                  <w:rStyle w:val="Hyperlink"/>
                  <w:sz w:val="19"/>
                  <w:szCs w:val="19"/>
                </w:rPr>
                <w:t>v</w:t>
              </w:r>
              <w:r w:rsidRPr="006369DA">
                <w:rPr>
                  <w:rStyle w:val="Hyperlink"/>
                  <w:sz w:val="19"/>
                  <w:szCs w:val="19"/>
                </w:rPr>
                <w:t>iews the Region’s Economic Outlook</w:t>
              </w:r>
            </w:hyperlink>
          </w:p>
          <w:p w14:paraId="3111D62C" w14:textId="6B80FC77" w:rsidR="00E9008A" w:rsidRDefault="00E9008A" w:rsidP="00E9008A">
            <w:pPr>
              <w:rPr>
                <w:sz w:val="20"/>
                <w:szCs w:val="20"/>
              </w:rPr>
            </w:pPr>
            <w:r>
              <w:rPr>
                <w:sz w:val="19"/>
                <w:szCs w:val="19"/>
              </w:rPr>
              <w:t>B</w:t>
            </w:r>
            <w:r w:rsidRPr="00ED031C">
              <w:rPr>
                <w:sz w:val="19"/>
                <w:szCs w:val="19"/>
              </w:rPr>
              <w:t xml:space="preserve">riefing: </w:t>
            </w:r>
            <w:hyperlink r:id="rId37" w:history="1">
              <w:r w:rsidRPr="00CB5148">
                <w:rPr>
                  <w:rStyle w:val="Hyperlink"/>
                  <w:sz w:val="19"/>
                  <w:szCs w:val="19"/>
                </w:rPr>
                <w:t xml:space="preserve">APEC Regional </w:t>
              </w:r>
              <w:r w:rsidRPr="00CB5148">
                <w:rPr>
                  <w:rStyle w:val="Hyperlink"/>
                  <w:sz w:val="19"/>
                  <w:szCs w:val="19"/>
                </w:rPr>
                <w:t>T</w:t>
              </w:r>
              <w:r w:rsidRPr="00CB5148">
                <w:rPr>
                  <w:rStyle w:val="Hyperlink"/>
                  <w:sz w:val="19"/>
                  <w:szCs w:val="19"/>
                </w:rPr>
                <w:t>rends Analysis, May 2021</w:t>
              </w:r>
            </w:hyperlink>
          </w:p>
        </w:tc>
        <w:tc>
          <w:tcPr>
            <w:tcW w:w="2970" w:type="dxa"/>
            <w:shd w:val="clear" w:color="auto" w:fill="auto"/>
          </w:tcPr>
          <w:p w14:paraId="14522377" w14:textId="3B8F84E1" w:rsidR="00E9008A" w:rsidRDefault="00E9008A" w:rsidP="00E900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2E2738AA" w14:textId="0BE97792" w:rsidR="00E9008A" w:rsidRDefault="00E9008A" w:rsidP="00E900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060A33" w:rsidRPr="00401BFB" w14:paraId="774FF609" w14:textId="77777777" w:rsidTr="006C2AF6">
        <w:trPr>
          <w:cantSplit/>
          <w:trHeight w:val="669"/>
        </w:trPr>
        <w:tc>
          <w:tcPr>
            <w:tcW w:w="895" w:type="dxa"/>
          </w:tcPr>
          <w:p w14:paraId="569C6D43" w14:textId="57E42141" w:rsidR="00060A33" w:rsidRPr="00F82FD4" w:rsidRDefault="00060A33" w:rsidP="003300B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A187D7A" w14:textId="3A2927AE" w:rsidR="00060A33" w:rsidRPr="0045126A" w:rsidRDefault="00060A33" w:rsidP="003300BA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4C8EDE4F" w14:textId="06F683C1" w:rsidR="00060A33" w:rsidRPr="00F82FD4" w:rsidRDefault="00060A33" w:rsidP="003300BA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6B75606A" w14:textId="3E51BB43" w:rsidR="002B5D5A" w:rsidRDefault="005F66F9" w:rsidP="00647EAF">
            <w:pPr>
              <w:rPr>
                <w:sz w:val="20"/>
                <w:szCs w:val="20"/>
              </w:rPr>
            </w:pPr>
            <w:hyperlink r:id="rId38" w:history="1">
              <w:r w:rsidR="00A76279" w:rsidRPr="00764043">
                <w:rPr>
                  <w:rStyle w:val="Hyperlink"/>
                  <w:sz w:val="20"/>
                  <w:szCs w:val="20"/>
                </w:rPr>
                <w:t>August 2021 Update: Vac</w:t>
              </w:r>
              <w:r w:rsidR="00A76279" w:rsidRPr="00764043">
                <w:rPr>
                  <w:rStyle w:val="Hyperlink"/>
                  <w:sz w:val="20"/>
                  <w:szCs w:val="20"/>
                </w:rPr>
                <w:t>c</w:t>
              </w:r>
              <w:r w:rsidR="00A76279" w:rsidRPr="00764043">
                <w:rPr>
                  <w:rStyle w:val="Hyperlink"/>
                  <w:sz w:val="20"/>
                  <w:szCs w:val="20"/>
                </w:rPr>
                <w:t>ine Access Drives Recovery</w:t>
              </w:r>
            </w:hyperlink>
          </w:p>
          <w:p w14:paraId="60C0C62F" w14:textId="7C4D8095" w:rsidR="004313C6" w:rsidRPr="00ED031C" w:rsidRDefault="004313C6" w:rsidP="004313C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 xml:space="preserve">Accessed: </w:t>
            </w:r>
            <w:r w:rsidR="006465C0">
              <w:rPr>
                <w:sz w:val="19"/>
                <w:szCs w:val="19"/>
              </w:rPr>
              <w:t>4,2</w:t>
            </w:r>
            <w:r w:rsidR="00EA3E29">
              <w:rPr>
                <w:sz w:val="19"/>
                <w:szCs w:val="19"/>
              </w:rPr>
              <w:t>6</w:t>
            </w:r>
            <w:r w:rsidR="006465C0">
              <w:rPr>
                <w:sz w:val="19"/>
                <w:szCs w:val="19"/>
              </w:rPr>
              <w:t>0</w:t>
            </w:r>
            <w:r w:rsidR="003D0B37">
              <w:rPr>
                <w:sz w:val="19"/>
                <w:szCs w:val="19"/>
              </w:rPr>
              <w:t xml:space="preserve"> </w:t>
            </w:r>
            <w:r w:rsidRPr="00ED031C">
              <w:rPr>
                <w:sz w:val="19"/>
                <w:szCs w:val="19"/>
              </w:rPr>
              <w:t>times</w:t>
            </w:r>
          </w:p>
          <w:p w14:paraId="77740512" w14:textId="77777777" w:rsidR="004313C6" w:rsidRDefault="004313C6" w:rsidP="00926691">
            <w:pPr>
              <w:rPr>
                <w:rStyle w:val="Hyperlink"/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News release:</w:t>
            </w:r>
            <w:r w:rsidR="00764043">
              <w:rPr>
                <w:sz w:val="19"/>
                <w:szCs w:val="19"/>
              </w:rPr>
              <w:t xml:space="preserve"> </w:t>
            </w:r>
            <w:hyperlink r:id="rId39" w:history="1">
              <w:r w:rsidR="008D3365" w:rsidRPr="00EB641E">
                <w:rPr>
                  <w:rStyle w:val="Hyperlink"/>
                  <w:sz w:val="19"/>
                  <w:szCs w:val="19"/>
                </w:rPr>
                <w:t>https://www.a</w:t>
              </w:r>
              <w:r w:rsidR="008D3365" w:rsidRPr="00EB641E">
                <w:rPr>
                  <w:rStyle w:val="Hyperlink"/>
                  <w:sz w:val="19"/>
                  <w:szCs w:val="19"/>
                </w:rPr>
                <w:t>p</w:t>
              </w:r>
              <w:r w:rsidR="008D3365" w:rsidRPr="00EB641E">
                <w:rPr>
                  <w:rStyle w:val="Hyperlink"/>
                  <w:sz w:val="19"/>
                  <w:szCs w:val="19"/>
                </w:rPr>
                <w:t>ec.org/Press/News-Releases/2021/0816_ARTA</w:t>
              </w:r>
            </w:hyperlink>
          </w:p>
          <w:p w14:paraId="447F7515" w14:textId="77777777" w:rsidR="00926691" w:rsidRPr="00A350DD" w:rsidRDefault="00926691" w:rsidP="00926691">
            <w:pPr>
              <w:rPr>
                <w:sz w:val="10"/>
                <w:szCs w:val="10"/>
              </w:rPr>
            </w:pPr>
          </w:p>
          <w:p w14:paraId="54730664" w14:textId="6E0D1105" w:rsidR="00A57CA7" w:rsidRPr="00B25658" w:rsidRDefault="00E31E3C" w:rsidP="00926691">
            <w:pPr>
              <w:rPr>
                <w:sz w:val="19"/>
                <w:szCs w:val="19"/>
              </w:rPr>
            </w:pPr>
            <w:hyperlink r:id="rId40" w:history="1">
              <w:r w:rsidR="00A57CA7" w:rsidRPr="00E31E3C">
                <w:rPr>
                  <w:rStyle w:val="Hyperlink"/>
                  <w:sz w:val="20"/>
                  <w:szCs w:val="20"/>
                </w:rPr>
                <w:t>November 2</w:t>
              </w:r>
              <w:r w:rsidR="00A57CA7" w:rsidRPr="00E31E3C">
                <w:rPr>
                  <w:rStyle w:val="Hyperlink"/>
                  <w:sz w:val="20"/>
                  <w:szCs w:val="20"/>
                </w:rPr>
                <w:t>0</w:t>
              </w:r>
              <w:r w:rsidR="00A57CA7" w:rsidRPr="00E31E3C">
                <w:rPr>
                  <w:rStyle w:val="Hyperlink"/>
                  <w:sz w:val="20"/>
                  <w:szCs w:val="20"/>
                </w:rPr>
                <w:t>21: APEC’s Climate Change Challenge; Toward a Resilient Recovery: Policies Matter</w:t>
              </w:r>
            </w:hyperlink>
            <w:r w:rsidR="00EF1281">
              <w:rPr>
                <w:sz w:val="20"/>
                <w:szCs w:val="20"/>
              </w:rPr>
              <w:br/>
            </w:r>
            <w:r w:rsidR="00EF1281" w:rsidRPr="00B25658">
              <w:rPr>
                <w:sz w:val="19"/>
                <w:szCs w:val="19"/>
              </w:rPr>
              <w:t xml:space="preserve">Accessed: </w:t>
            </w:r>
            <w:r w:rsidR="00A53784" w:rsidRPr="00B25658">
              <w:rPr>
                <w:sz w:val="19"/>
                <w:szCs w:val="19"/>
              </w:rPr>
              <w:t xml:space="preserve">448 </w:t>
            </w:r>
            <w:r w:rsidR="00EF1281" w:rsidRPr="00B25658">
              <w:rPr>
                <w:sz w:val="19"/>
                <w:szCs w:val="19"/>
              </w:rPr>
              <w:t>times</w:t>
            </w:r>
          </w:p>
          <w:p w14:paraId="52F23BFA" w14:textId="7BCFD7A2" w:rsidR="00EF1281" w:rsidRDefault="00EF1281" w:rsidP="00926691">
            <w:pPr>
              <w:rPr>
                <w:sz w:val="19"/>
                <w:szCs w:val="19"/>
              </w:rPr>
            </w:pPr>
            <w:r w:rsidRPr="00B25658">
              <w:rPr>
                <w:sz w:val="19"/>
                <w:szCs w:val="19"/>
              </w:rPr>
              <w:t xml:space="preserve">News release: </w:t>
            </w:r>
            <w:hyperlink r:id="rId41" w:history="1">
              <w:r w:rsidR="00774DB0" w:rsidRPr="00B25658">
                <w:rPr>
                  <w:rStyle w:val="Hyperlink"/>
                  <w:sz w:val="19"/>
                  <w:szCs w:val="19"/>
                </w:rPr>
                <w:t xml:space="preserve">APEC </w:t>
              </w:r>
              <w:r w:rsidR="00774DB0" w:rsidRPr="00B25658">
                <w:rPr>
                  <w:rStyle w:val="Hyperlink"/>
                  <w:sz w:val="19"/>
                  <w:szCs w:val="19"/>
                </w:rPr>
                <w:t>R</w:t>
              </w:r>
              <w:r w:rsidR="00774DB0" w:rsidRPr="00B25658">
                <w:rPr>
                  <w:rStyle w:val="Hyperlink"/>
                  <w:sz w:val="19"/>
                  <w:szCs w:val="19"/>
                </w:rPr>
                <w:t>egion’s Economy to Grow by 6% in 2021: Report</w:t>
              </w:r>
            </w:hyperlink>
          </w:p>
          <w:p w14:paraId="50BA27EE" w14:textId="3AB336BF" w:rsidR="00DA2C26" w:rsidRPr="00B25658" w:rsidRDefault="00CC4AD2" w:rsidP="00DA2C26">
            <w:pPr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Blog</w:t>
            </w:r>
            <w:r w:rsidR="00DA2C26" w:rsidRPr="00B25658">
              <w:rPr>
                <w:sz w:val="19"/>
                <w:szCs w:val="19"/>
              </w:rPr>
              <w:t xml:space="preserve">: </w:t>
            </w:r>
            <w:hyperlink r:id="rId42" w:history="1">
              <w:r w:rsidR="00DA2C26" w:rsidRPr="00B25658">
                <w:rPr>
                  <w:rStyle w:val="Hyperlink"/>
                  <w:sz w:val="19"/>
                  <w:szCs w:val="19"/>
                </w:rPr>
                <w:t>The Asia-Pac</w:t>
              </w:r>
              <w:r w:rsidR="00DA2C26" w:rsidRPr="00B25658">
                <w:rPr>
                  <w:rStyle w:val="Hyperlink"/>
                  <w:sz w:val="19"/>
                  <w:szCs w:val="19"/>
                </w:rPr>
                <w:t>i</w:t>
              </w:r>
              <w:r w:rsidR="00DA2C26" w:rsidRPr="00B25658">
                <w:rPr>
                  <w:rStyle w:val="Hyperlink"/>
                  <w:sz w:val="19"/>
                  <w:szCs w:val="19"/>
                </w:rPr>
                <w:t>fic’s Recovery will be Divided and Fragile</w:t>
              </w:r>
            </w:hyperlink>
          </w:p>
          <w:p w14:paraId="7605708F" w14:textId="602CEDB9" w:rsidR="00E22241" w:rsidRPr="00B25658" w:rsidRDefault="00EF1281" w:rsidP="00E22241">
            <w:pPr>
              <w:jc w:val="both"/>
              <w:rPr>
                <w:sz w:val="19"/>
                <w:szCs w:val="19"/>
              </w:rPr>
            </w:pPr>
            <w:r w:rsidRPr="00B25658">
              <w:rPr>
                <w:sz w:val="19"/>
                <w:szCs w:val="19"/>
              </w:rPr>
              <w:t>Infographics:</w:t>
            </w:r>
            <w:r w:rsidR="00E22241" w:rsidRPr="00B25658">
              <w:rPr>
                <w:sz w:val="19"/>
                <w:szCs w:val="19"/>
              </w:rPr>
              <w:t xml:space="preserve"> </w:t>
            </w:r>
            <w:hyperlink r:id="rId43" w:history="1">
              <w:r w:rsidR="00E22241" w:rsidRPr="00B25658">
                <w:rPr>
                  <w:rStyle w:val="Hyperlink"/>
                  <w:sz w:val="19"/>
                  <w:szCs w:val="19"/>
                </w:rPr>
                <w:t>APEC</w:t>
              </w:r>
              <w:r w:rsidR="00E22241" w:rsidRPr="00B25658">
                <w:rPr>
                  <w:rStyle w:val="Hyperlink"/>
                  <w:sz w:val="19"/>
                  <w:szCs w:val="19"/>
                </w:rPr>
                <w:t xml:space="preserve"> </w:t>
              </w:r>
              <w:r w:rsidR="00E22241" w:rsidRPr="00B25658">
                <w:rPr>
                  <w:rStyle w:val="Hyperlink"/>
                  <w:sz w:val="19"/>
                  <w:szCs w:val="19"/>
                </w:rPr>
                <w:t>and Climate Change</w:t>
              </w:r>
            </w:hyperlink>
            <w:r w:rsidR="00E22241" w:rsidRPr="00B25658">
              <w:rPr>
                <w:sz w:val="19"/>
                <w:szCs w:val="19"/>
              </w:rPr>
              <w:t xml:space="preserve">; </w:t>
            </w:r>
            <w:hyperlink r:id="rId44" w:history="1">
              <w:r w:rsidR="00E22241" w:rsidRPr="00B25658">
                <w:rPr>
                  <w:rStyle w:val="Hyperlink"/>
                  <w:sz w:val="19"/>
                  <w:szCs w:val="19"/>
                </w:rPr>
                <w:t>Policies Matter As the Economy Recovers Amid C</w:t>
              </w:r>
              <w:r w:rsidR="00E22241" w:rsidRPr="00B25658">
                <w:rPr>
                  <w:rStyle w:val="Hyperlink"/>
                  <w:sz w:val="19"/>
                  <w:szCs w:val="19"/>
                </w:rPr>
                <w:t>O</w:t>
              </w:r>
              <w:r w:rsidR="00E22241" w:rsidRPr="00B25658">
                <w:rPr>
                  <w:rStyle w:val="Hyperlink"/>
                  <w:sz w:val="19"/>
                  <w:szCs w:val="19"/>
                </w:rPr>
                <w:t>VID-19</w:t>
              </w:r>
            </w:hyperlink>
          </w:p>
          <w:p w14:paraId="6B25A25A" w14:textId="3D03C395" w:rsidR="005B61AA" w:rsidRPr="005B61AA" w:rsidRDefault="005B61AA" w:rsidP="00DA2C26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DD257E0" w14:textId="2DDBDED7" w:rsidR="00060A33" w:rsidRDefault="00060A33" w:rsidP="003300BA">
            <w:pPr>
              <w:rPr>
                <w:sz w:val="20"/>
                <w:szCs w:val="20"/>
              </w:rPr>
            </w:pPr>
          </w:p>
        </w:tc>
        <w:tc>
          <w:tcPr>
            <w:tcW w:w="1181" w:type="dxa"/>
          </w:tcPr>
          <w:p w14:paraId="2981E58C" w14:textId="20B07DEE" w:rsidR="00060A33" w:rsidRDefault="00060A33" w:rsidP="003300BA">
            <w:pPr>
              <w:rPr>
                <w:sz w:val="20"/>
                <w:szCs w:val="20"/>
              </w:rPr>
            </w:pPr>
          </w:p>
        </w:tc>
      </w:tr>
      <w:tr w:rsidR="00946A8B" w:rsidRPr="00401BFB" w14:paraId="48631B72" w14:textId="77777777" w:rsidTr="006C2AF6">
        <w:trPr>
          <w:cantSplit/>
          <w:trHeight w:val="669"/>
        </w:trPr>
        <w:tc>
          <w:tcPr>
            <w:tcW w:w="895" w:type="dxa"/>
          </w:tcPr>
          <w:p w14:paraId="2CE8F0ED" w14:textId="25A3E40A" w:rsidR="00946A8B" w:rsidRDefault="00946A8B" w:rsidP="00946A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5</w:t>
            </w:r>
          </w:p>
        </w:tc>
        <w:tc>
          <w:tcPr>
            <w:tcW w:w="3600" w:type="dxa"/>
          </w:tcPr>
          <w:p w14:paraId="6FF52D21" w14:textId="77777777" w:rsidR="00946A8B" w:rsidRDefault="00946A8B" w:rsidP="00D7752B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Big Data for the Labor Market: Sources, Uses and Opportunities (</w:t>
            </w:r>
            <w:r w:rsidR="00390002">
              <w:rPr>
                <w:rFonts w:eastAsia="Times New Roman"/>
                <w:sz w:val="20"/>
                <w:szCs w:val="20"/>
              </w:rPr>
              <w:t xml:space="preserve">PSU Issues Paper </w:t>
            </w:r>
            <w:r>
              <w:rPr>
                <w:rFonts w:eastAsia="Times New Roman"/>
                <w:sz w:val="20"/>
                <w:szCs w:val="20"/>
              </w:rPr>
              <w:t xml:space="preserve">No. 13, </w:t>
            </w:r>
            <w:r w:rsidR="00700574">
              <w:rPr>
                <w:rFonts w:eastAsia="Times New Roman"/>
                <w:sz w:val="20"/>
                <w:szCs w:val="20"/>
              </w:rPr>
              <w:t xml:space="preserve">December </w:t>
            </w:r>
            <w:r>
              <w:rPr>
                <w:rFonts w:eastAsia="Times New Roman"/>
                <w:sz w:val="20"/>
                <w:szCs w:val="20"/>
              </w:rPr>
              <w:t>2021)</w:t>
            </w:r>
          </w:p>
          <w:p w14:paraId="7F6F7D26" w14:textId="26FDC181" w:rsidR="00F67B99" w:rsidRPr="00946A8B" w:rsidRDefault="00F67B99" w:rsidP="00D7752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73211ED3" w14:textId="33D90E54" w:rsidR="00946A8B" w:rsidRDefault="00946A8B" w:rsidP="00946A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 w:eastAsia="zh-CN"/>
              </w:rPr>
              <w:t>EC, DESG, HRDWG</w:t>
            </w:r>
          </w:p>
        </w:tc>
        <w:tc>
          <w:tcPr>
            <w:tcW w:w="4410" w:type="dxa"/>
            <w:shd w:val="clear" w:color="auto" w:fill="auto"/>
          </w:tcPr>
          <w:p w14:paraId="4CBC5C73" w14:textId="16509156" w:rsidR="00946A8B" w:rsidRPr="00946A8B" w:rsidRDefault="00946A8B" w:rsidP="00946A8B">
            <w:pPr>
              <w:rPr>
                <w:sz w:val="20"/>
                <w:szCs w:val="20"/>
              </w:rPr>
            </w:pPr>
            <w:r w:rsidRPr="00946A8B">
              <w:rPr>
                <w:sz w:val="20"/>
                <w:szCs w:val="20"/>
              </w:rPr>
              <w:t>Publication distributed –</w:t>
            </w:r>
            <w:r>
              <w:rPr>
                <w:sz w:val="20"/>
                <w:szCs w:val="20"/>
              </w:rPr>
              <w:t xml:space="preserve"> </w:t>
            </w:r>
            <w:r w:rsidR="00EC269B">
              <w:rPr>
                <w:sz w:val="20"/>
                <w:szCs w:val="20"/>
              </w:rPr>
              <w:t xml:space="preserve">December </w:t>
            </w:r>
            <w:r w:rsidRPr="00946A8B">
              <w:rPr>
                <w:sz w:val="20"/>
                <w:szCs w:val="20"/>
              </w:rPr>
              <w:t>2021</w:t>
            </w:r>
          </w:p>
          <w:p w14:paraId="58A886F4" w14:textId="154C4B9C" w:rsidR="00946A8B" w:rsidRDefault="00946A8B" w:rsidP="00946A8B"/>
        </w:tc>
        <w:tc>
          <w:tcPr>
            <w:tcW w:w="2970" w:type="dxa"/>
            <w:shd w:val="clear" w:color="auto" w:fill="auto"/>
          </w:tcPr>
          <w:p w14:paraId="544E13AF" w14:textId="0BEE51BE" w:rsidR="00946A8B" w:rsidRDefault="00946A8B" w:rsidP="00946A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525600A2" w14:textId="62DA7DC8" w:rsidR="00946A8B" w:rsidRDefault="00946A8B" w:rsidP="00946A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935E8D">
        <w:trPr>
          <w:cantSplit/>
        </w:trPr>
        <w:tc>
          <w:tcPr>
            <w:tcW w:w="14406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993BF9" w14:textId="5E3398B0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C2AF6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5653EF62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="009343A1">
              <w:rPr>
                <w:sz w:val="20"/>
                <w:szCs w:val="20"/>
                <w:lang w:eastAsia="es-PE"/>
              </w:rPr>
              <w:t xml:space="preserve">AMRO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12DD04B3" w14:textId="3C1B07A5" w:rsidR="00935E8D" w:rsidRDefault="00E7530C" w:rsidP="00D51D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</w:t>
            </w:r>
            <w:r w:rsidR="006A25D0">
              <w:rPr>
                <w:sz w:val="20"/>
                <w:szCs w:val="20"/>
                <w:lang w:eastAsia="es-PE"/>
              </w:rPr>
              <w:t>TAF Grant 2020-2022</w:t>
            </w:r>
            <w:r w:rsidR="00792C8F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792C8F">
              <w:rPr>
                <w:sz w:val="20"/>
                <w:szCs w:val="20"/>
                <w:lang w:eastAsia="es-PE"/>
              </w:rPr>
              <w:t>Hinrich</w:t>
            </w:r>
            <w:proofErr w:type="spellEnd"/>
            <w:r w:rsidR="00792C8F">
              <w:rPr>
                <w:sz w:val="20"/>
                <w:szCs w:val="20"/>
                <w:lang w:eastAsia="es-PE"/>
              </w:rPr>
              <w:t xml:space="preserve"> Foundation Agreement 2021-2022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61D5C7E1" w14:textId="4B54E4DE" w:rsidR="00926691" w:rsidRPr="00970482" w:rsidRDefault="00926691" w:rsidP="00D51DEA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2730984E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C2AF6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7B59C6F6" w:rsidR="0017358D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hyperlink r:id="rId45" w:history="1">
              <w:r w:rsidR="002E260C" w:rsidRPr="00950697">
                <w:rPr>
                  <w:rStyle w:val="Hyperlink"/>
                  <w:sz w:val="20"/>
                  <w:szCs w:val="20"/>
                  <w:lang w:eastAsia="es-PE"/>
                </w:rPr>
                <w:t>Research Outcomes: Summary of Research Projects</w:t>
              </w:r>
            </w:hyperlink>
            <w:r w:rsidR="001C53EC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D3C8C37" w14:textId="77777777" w:rsidR="00DC755E" w:rsidRDefault="0017358D" w:rsidP="0092669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02FD1C69" w14:textId="13C87BA8" w:rsidR="00926691" w:rsidRPr="00EE7484" w:rsidRDefault="00926691" w:rsidP="00926691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C2AF6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5E61DEF" w14:textId="77777777" w:rsidR="00DC755E" w:rsidRDefault="0017358D" w:rsidP="00935E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F77518">
              <w:rPr>
                <w:sz w:val="20"/>
                <w:szCs w:val="20"/>
                <w:lang w:eastAsia="es-PE"/>
              </w:rPr>
              <w:t>email newsletter</w:t>
            </w:r>
          </w:p>
          <w:p w14:paraId="595ACEE1" w14:textId="49ADA6D5" w:rsidR="00926691" w:rsidRPr="00970482" w:rsidRDefault="00926691" w:rsidP="00935E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C2AF6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2D1049E2" w:rsidR="0017358D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46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</w:t>
              </w:r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e</w:t>
              </w:r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s</w:t>
              </w:r>
            </w:hyperlink>
          </w:p>
          <w:p w14:paraId="6587E5FB" w14:textId="77777777" w:rsidR="00DC755E" w:rsidRDefault="0017358D" w:rsidP="00926691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1D0B2C8D" w14:textId="6C21BE21" w:rsidR="00926691" w:rsidRPr="00970482" w:rsidRDefault="00926691" w:rsidP="00926691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C2AF6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3C5324F0" w:rsidR="0017358D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C13495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6E006AC4" w14:textId="77777777" w:rsidR="00DC755E" w:rsidRDefault="0017358D" w:rsidP="00926691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14:paraId="210BF93F" w14:textId="4648B2CE" w:rsidR="00926691" w:rsidRPr="00970482" w:rsidRDefault="00926691" w:rsidP="00926691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C2AF6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6C065A32" w:rsidR="00F64099" w:rsidRDefault="00C00FD9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mmunication material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095A3C9" w14:textId="77777777" w:rsidR="004504A6" w:rsidRDefault="00052F81" w:rsidP="00A404EA">
            <w:pPr>
              <w:rPr>
                <w:sz w:val="20"/>
                <w:szCs w:val="20"/>
                <w:lang w:eastAsia="es-PE"/>
              </w:rPr>
            </w:pPr>
            <w:r w:rsidRPr="003A0506">
              <w:rPr>
                <w:sz w:val="20"/>
                <w:szCs w:val="20"/>
                <w:lang w:eastAsia="es-PE"/>
              </w:rPr>
              <w:t xml:space="preserve">Prepare </w:t>
            </w:r>
            <w:r w:rsidR="007B1D52" w:rsidRPr="003A0506">
              <w:rPr>
                <w:sz w:val="20"/>
                <w:szCs w:val="20"/>
                <w:lang w:eastAsia="es-PE"/>
              </w:rPr>
              <w:t xml:space="preserve">&amp; contribute to </w:t>
            </w:r>
            <w:r w:rsidRPr="003A0506">
              <w:rPr>
                <w:sz w:val="20"/>
                <w:szCs w:val="20"/>
                <w:lang w:eastAsia="es-PE"/>
              </w:rPr>
              <w:t>infographics</w:t>
            </w:r>
            <w:r w:rsidR="00C9302D" w:rsidRPr="003A0506">
              <w:rPr>
                <w:sz w:val="20"/>
                <w:szCs w:val="20"/>
                <w:lang w:eastAsia="es-PE"/>
              </w:rPr>
              <w:t>, blogs</w:t>
            </w:r>
            <w:r w:rsidR="00B62194">
              <w:rPr>
                <w:sz w:val="20"/>
                <w:szCs w:val="20"/>
                <w:lang w:eastAsia="es-PE"/>
              </w:rPr>
              <w:t xml:space="preserve">, </w:t>
            </w:r>
            <w:r w:rsidRPr="003A0506">
              <w:rPr>
                <w:sz w:val="20"/>
                <w:szCs w:val="20"/>
                <w:lang w:eastAsia="es-PE"/>
              </w:rPr>
              <w:t xml:space="preserve">articles </w:t>
            </w:r>
            <w:r w:rsidR="00B62194">
              <w:rPr>
                <w:sz w:val="20"/>
                <w:szCs w:val="20"/>
                <w:lang w:eastAsia="es-PE"/>
              </w:rPr>
              <w:t>and videos</w:t>
            </w:r>
          </w:p>
          <w:p w14:paraId="245195A6" w14:textId="77777777" w:rsidR="00DC755E" w:rsidRDefault="00AC2823" w:rsidP="00926691">
            <w:pPr>
              <w:rPr>
                <w:sz w:val="19"/>
                <w:szCs w:val="19"/>
              </w:rPr>
            </w:pPr>
            <w:r w:rsidRPr="00D263A2">
              <w:rPr>
                <w:sz w:val="19"/>
                <w:szCs w:val="19"/>
                <w:lang w:eastAsia="es-PE"/>
              </w:rPr>
              <w:t xml:space="preserve">Blogs: </w:t>
            </w:r>
            <w:hyperlink r:id="rId47" w:history="1">
              <w:r w:rsidRPr="00D263A2">
                <w:rPr>
                  <w:rStyle w:val="Hyperlink"/>
                  <w:sz w:val="19"/>
                  <w:szCs w:val="19"/>
                </w:rPr>
                <w:t xml:space="preserve">Roadmap to Women’s </w:t>
              </w:r>
              <w:r w:rsidRPr="00D263A2">
                <w:rPr>
                  <w:rStyle w:val="Hyperlink"/>
                  <w:sz w:val="19"/>
                  <w:szCs w:val="19"/>
                </w:rPr>
                <w:t>E</w:t>
              </w:r>
              <w:r w:rsidRPr="00D263A2">
                <w:rPr>
                  <w:rStyle w:val="Hyperlink"/>
                  <w:sz w:val="19"/>
                  <w:szCs w:val="19"/>
                </w:rPr>
                <w:t>conomic Empowerment</w:t>
              </w:r>
            </w:hyperlink>
            <w:r w:rsidRPr="00D263A2">
              <w:rPr>
                <w:sz w:val="19"/>
                <w:szCs w:val="19"/>
              </w:rPr>
              <w:t xml:space="preserve">; </w:t>
            </w:r>
            <w:hyperlink r:id="rId48" w:history="1">
              <w:r w:rsidRPr="00D263A2">
                <w:rPr>
                  <w:rStyle w:val="Hyperlink"/>
                  <w:sz w:val="19"/>
                  <w:szCs w:val="19"/>
                </w:rPr>
                <w:t>Wh</w:t>
              </w:r>
              <w:r w:rsidRPr="00D263A2">
                <w:rPr>
                  <w:rStyle w:val="Hyperlink"/>
                  <w:sz w:val="19"/>
                  <w:szCs w:val="19"/>
                </w:rPr>
                <w:t>a</w:t>
              </w:r>
              <w:r w:rsidRPr="00D263A2">
                <w:rPr>
                  <w:rStyle w:val="Hyperlink"/>
                  <w:sz w:val="19"/>
                  <w:szCs w:val="19"/>
                </w:rPr>
                <w:t>t is Inclusion?</w:t>
              </w:r>
            </w:hyperlink>
            <w:r w:rsidR="00207CA8" w:rsidRPr="00D263A2">
              <w:rPr>
                <w:sz w:val="19"/>
                <w:szCs w:val="19"/>
              </w:rPr>
              <w:t xml:space="preserve">; </w:t>
            </w:r>
            <w:hyperlink r:id="rId49" w:history="1">
              <w:r w:rsidR="00087263" w:rsidRPr="00D263A2">
                <w:rPr>
                  <w:rStyle w:val="Hyperlink"/>
                  <w:sz w:val="19"/>
                  <w:szCs w:val="19"/>
                </w:rPr>
                <w:t>The Pande</w:t>
              </w:r>
              <w:r w:rsidR="00087263" w:rsidRPr="00D263A2">
                <w:rPr>
                  <w:rStyle w:val="Hyperlink"/>
                  <w:sz w:val="19"/>
                  <w:szCs w:val="19"/>
                </w:rPr>
                <w:t>m</w:t>
              </w:r>
              <w:r w:rsidR="00087263" w:rsidRPr="00D263A2">
                <w:rPr>
                  <w:rStyle w:val="Hyperlink"/>
                  <w:sz w:val="19"/>
                  <w:szCs w:val="19"/>
                </w:rPr>
                <w:t>ic is Far from Over</w:t>
              </w:r>
            </w:hyperlink>
            <w:r w:rsidRPr="00D263A2">
              <w:rPr>
                <w:sz w:val="19"/>
                <w:szCs w:val="19"/>
              </w:rPr>
              <w:t xml:space="preserve"> </w:t>
            </w:r>
          </w:p>
          <w:p w14:paraId="25F2A2A0" w14:textId="53A96341" w:rsidR="00926691" w:rsidRPr="004E1529" w:rsidRDefault="00926691" w:rsidP="0092669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C2AF6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7CD3FFB2" w14:textId="77777777" w:rsidR="00DC755E" w:rsidRDefault="005413CB" w:rsidP="00926691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7BFB9019" w:rsidR="00926691" w:rsidRPr="0030365B" w:rsidRDefault="00926691" w:rsidP="00926691">
            <w:pPr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6C2AF6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4895477" w14:textId="77777777" w:rsidR="00DC755E" w:rsidRDefault="00D77728" w:rsidP="0092669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03537A59" w:rsidR="00926691" w:rsidRPr="0030365B" w:rsidRDefault="00926691" w:rsidP="0092669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00548D" w:rsidRPr="00BB0F01" w14:paraId="448CCE84" w14:textId="77777777" w:rsidTr="00D66360">
        <w:trPr>
          <w:cantSplit/>
          <w:trHeight w:val="872"/>
        </w:trPr>
        <w:tc>
          <w:tcPr>
            <w:tcW w:w="895" w:type="dxa"/>
          </w:tcPr>
          <w:p w14:paraId="74144BF2" w14:textId="77777777" w:rsidR="0000548D" w:rsidRPr="00BB0F01" w:rsidRDefault="0000548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9B2806B" w14:textId="2FC9A733" w:rsidR="0000548D" w:rsidRPr="00F82FD4" w:rsidRDefault="0000548D" w:rsidP="00F64099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Human resource review</w:t>
            </w:r>
          </w:p>
        </w:tc>
        <w:tc>
          <w:tcPr>
            <w:tcW w:w="1350" w:type="dxa"/>
          </w:tcPr>
          <w:p w14:paraId="5FF56C4D" w14:textId="4773BFA2" w:rsidR="0000548D" w:rsidRPr="00F82FD4" w:rsidRDefault="0000548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Board</w:t>
            </w:r>
          </w:p>
        </w:tc>
        <w:tc>
          <w:tcPr>
            <w:tcW w:w="4410" w:type="dxa"/>
          </w:tcPr>
          <w:p w14:paraId="0A02C51D" w14:textId="77777777" w:rsidR="00DC755E" w:rsidRDefault="00AF0D4D" w:rsidP="00926691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color w:val="000000"/>
                <w:sz w:val="20"/>
                <w:szCs w:val="20"/>
                <w:lang w:eastAsia="zh-CN"/>
              </w:rPr>
              <w:t xml:space="preserve">Review </w:t>
            </w:r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the PSU’s policies and processes in the area of HR, including remuneration and performance appraisal, </w:t>
            </w:r>
            <w:r>
              <w:rPr>
                <w:color w:val="000000"/>
                <w:sz w:val="20"/>
                <w:szCs w:val="20"/>
                <w:lang w:eastAsia="zh-CN"/>
              </w:rPr>
              <w:t xml:space="preserve">to ensure they are </w:t>
            </w:r>
            <w:proofErr w:type="spellStart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>are</w:t>
            </w:r>
            <w:proofErr w:type="spellEnd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 robust and transparent and in line with market practices</w:t>
            </w:r>
          </w:p>
          <w:p w14:paraId="6548A13C" w14:textId="131AE653" w:rsidR="00926691" w:rsidRPr="00D66360" w:rsidRDefault="00926691" w:rsidP="0092669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2E5E5DC7" w14:textId="1D907B77" w:rsidR="0000548D" w:rsidRPr="00F82FD4" w:rsidRDefault="003145C7" w:rsidP="00946A8B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24 </w:t>
            </w:r>
            <w:r w:rsidR="00482DD5">
              <w:rPr>
                <w:sz w:val="20"/>
                <w:szCs w:val="20"/>
                <w:lang w:eastAsia="es-PE"/>
              </w:rPr>
              <w:t>May</w:t>
            </w:r>
            <w:r w:rsidR="00E742AE">
              <w:rPr>
                <w:sz w:val="20"/>
                <w:szCs w:val="20"/>
                <w:lang w:eastAsia="es-PE"/>
              </w:rPr>
              <w:t>-</w:t>
            </w:r>
            <w:r w:rsidR="00946A8B">
              <w:rPr>
                <w:sz w:val="20"/>
                <w:szCs w:val="20"/>
                <w:lang w:eastAsia="es-PE"/>
              </w:rPr>
              <w:t xml:space="preserve">3 December </w:t>
            </w:r>
            <w:r w:rsidR="00482DD5">
              <w:rPr>
                <w:sz w:val="20"/>
                <w:szCs w:val="20"/>
                <w:lang w:eastAsia="es-PE"/>
              </w:rPr>
              <w:t>2021</w:t>
            </w:r>
          </w:p>
        </w:tc>
        <w:tc>
          <w:tcPr>
            <w:tcW w:w="1181" w:type="dxa"/>
          </w:tcPr>
          <w:p w14:paraId="7540731B" w14:textId="64A089EE" w:rsidR="0000548D" w:rsidRPr="00F82FD4" w:rsidRDefault="00482DD5" w:rsidP="00890D8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</w:t>
            </w:r>
            <w:r w:rsidR="00890D81">
              <w:rPr>
                <w:sz w:val="20"/>
                <w:szCs w:val="20"/>
                <w:lang w:eastAsia="es-PE"/>
              </w:rPr>
              <w:t>4</w:t>
            </w:r>
            <w:r w:rsidR="00AE5F13">
              <w:rPr>
                <w:sz w:val="20"/>
                <w:szCs w:val="20"/>
                <w:lang w:eastAsia="es-PE"/>
              </w:rPr>
              <w:t xml:space="preserve"> 2021</w:t>
            </w:r>
          </w:p>
        </w:tc>
      </w:tr>
    </w:tbl>
    <w:p w14:paraId="66854627" w14:textId="77777777" w:rsidR="002A0429" w:rsidRPr="002A0429" w:rsidRDefault="002A0429" w:rsidP="00DA498B">
      <w:pPr>
        <w:rPr>
          <w:sz w:val="10"/>
          <w:szCs w:val="10"/>
          <w:lang w:val="en-AU"/>
        </w:rPr>
      </w:pPr>
      <w:bookmarkStart w:id="0" w:name="_GoBack"/>
      <w:bookmarkEnd w:id="0"/>
    </w:p>
    <w:p w14:paraId="0C05F223" w14:textId="6DD02E18" w:rsidR="00406268" w:rsidRPr="00DB7432" w:rsidRDefault="00DB7432" w:rsidP="00DA498B">
      <w:pPr>
        <w:rPr>
          <w:sz w:val="18"/>
          <w:szCs w:val="18"/>
          <w:lang w:val="en-AU"/>
        </w:rPr>
      </w:pPr>
      <w:r w:rsidRPr="00DB7432">
        <w:rPr>
          <w:sz w:val="18"/>
          <w:szCs w:val="18"/>
          <w:lang w:val="en-AU"/>
        </w:rPr>
        <w:t xml:space="preserve">Note: From November 2021, the figure on ‘accessed’ tracks the number of times a </w:t>
      </w:r>
      <w:r w:rsidRPr="00DB7432">
        <w:rPr>
          <w:sz w:val="18"/>
          <w:szCs w:val="18"/>
          <w:lang w:val="en-AU"/>
        </w:rPr>
        <w:t xml:space="preserve">report is downloaded from a </w:t>
      </w:r>
      <w:r w:rsidRPr="00DB7432">
        <w:rPr>
          <w:sz w:val="18"/>
          <w:szCs w:val="18"/>
          <w:lang w:val="en-AU"/>
        </w:rPr>
        <w:t xml:space="preserve">publication </w:t>
      </w:r>
      <w:r w:rsidRPr="00DB7432">
        <w:rPr>
          <w:sz w:val="18"/>
          <w:szCs w:val="18"/>
          <w:lang w:val="en-AU"/>
        </w:rPr>
        <w:t>page</w:t>
      </w:r>
      <w:r w:rsidRPr="00DB7432">
        <w:rPr>
          <w:sz w:val="18"/>
          <w:szCs w:val="18"/>
          <w:lang w:val="en-AU"/>
        </w:rPr>
        <w:t>, rather than each time a publication page is accessed</w:t>
      </w:r>
      <w:proofErr w:type="gramStart"/>
      <w:r w:rsidRPr="00DB7432">
        <w:rPr>
          <w:sz w:val="18"/>
          <w:szCs w:val="18"/>
          <w:lang w:val="en-AU"/>
        </w:rPr>
        <w:t>..</w:t>
      </w:r>
      <w:proofErr w:type="gramEnd"/>
    </w:p>
    <w:sectPr w:rsidR="00406268" w:rsidRPr="00DB7432" w:rsidSect="00926691">
      <w:headerReference w:type="default" r:id="rId50"/>
      <w:footerReference w:type="default" r:id="rId51"/>
      <w:pgSz w:w="16840" w:h="11907" w:orient="landscape" w:code="9"/>
      <w:pgMar w:top="1008" w:right="1296" w:bottom="1008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9672A2" w14:textId="77777777" w:rsidR="005F66F9" w:rsidRDefault="005F66F9" w:rsidP="007F6E90">
      <w:r>
        <w:separator/>
      </w:r>
    </w:p>
  </w:endnote>
  <w:endnote w:type="continuationSeparator" w:id="0">
    <w:p w14:paraId="647CC7AE" w14:textId="77777777" w:rsidR="005F66F9" w:rsidRDefault="005F66F9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">
    <w:altName w:val="Arial Unicode MS"/>
    <w:charset w:val="00"/>
    <w:family w:val="auto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156941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7E7B1497" w14:textId="2ACBF31C" w:rsidR="00AD2393" w:rsidRPr="00AD2393" w:rsidRDefault="00AD2393">
        <w:pPr>
          <w:pStyle w:val="Footer"/>
          <w:jc w:val="center"/>
          <w:rPr>
            <w:sz w:val="20"/>
            <w:szCs w:val="20"/>
          </w:rPr>
        </w:pPr>
        <w:r w:rsidRPr="00AD2393">
          <w:rPr>
            <w:sz w:val="20"/>
            <w:szCs w:val="20"/>
          </w:rPr>
          <w:fldChar w:fldCharType="begin"/>
        </w:r>
        <w:r w:rsidRPr="00AD2393">
          <w:rPr>
            <w:sz w:val="20"/>
            <w:szCs w:val="20"/>
          </w:rPr>
          <w:instrText xml:space="preserve"> PAGE   \* MERGEFORMAT </w:instrText>
        </w:r>
        <w:r w:rsidRPr="00AD2393">
          <w:rPr>
            <w:sz w:val="20"/>
            <w:szCs w:val="20"/>
          </w:rPr>
          <w:fldChar w:fldCharType="separate"/>
        </w:r>
        <w:r w:rsidR="002A0429">
          <w:rPr>
            <w:noProof/>
            <w:sz w:val="20"/>
            <w:szCs w:val="20"/>
          </w:rPr>
          <w:t>4</w:t>
        </w:r>
        <w:r w:rsidRPr="00AD2393">
          <w:rPr>
            <w:noProof/>
            <w:sz w:val="20"/>
            <w:szCs w:val="20"/>
          </w:rPr>
          <w:fldChar w:fldCharType="end"/>
        </w:r>
      </w:p>
    </w:sdtContent>
  </w:sdt>
  <w:p w14:paraId="4AC51E7F" w14:textId="77777777" w:rsidR="00AD2393" w:rsidRDefault="00AD23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567DA" w14:textId="77777777" w:rsidR="005F66F9" w:rsidRDefault="005F66F9" w:rsidP="007F6E90">
      <w:r>
        <w:separator/>
      </w:r>
    </w:p>
  </w:footnote>
  <w:footnote w:type="continuationSeparator" w:id="0">
    <w:p w14:paraId="09368454" w14:textId="77777777" w:rsidR="005F66F9" w:rsidRDefault="005F66F9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01D4E" w14:textId="33C89B74" w:rsidR="00646062" w:rsidRPr="0024663A" w:rsidRDefault="00646062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1C5E6E">
      <w:rPr>
        <w:rFonts w:ascii="Arial" w:hAnsi="Arial" w:cs="Arial"/>
        <w:b/>
        <w:sz w:val="20"/>
        <w:szCs w:val="20"/>
      </w:rPr>
      <w:t>December</w:t>
    </w:r>
    <w:r w:rsidR="00AE0FA6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87A61"/>
    <w:multiLevelType w:val="hybridMultilevel"/>
    <w:tmpl w:val="BAC0E27C"/>
    <w:lvl w:ilvl="0" w:tplc="30D60D40">
      <w:start w:val="19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B7B3F"/>
    <w:multiLevelType w:val="hybridMultilevel"/>
    <w:tmpl w:val="ECF29BA0"/>
    <w:lvl w:ilvl="0" w:tplc="4176D1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4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6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3717A9"/>
    <w:multiLevelType w:val="hybridMultilevel"/>
    <w:tmpl w:val="D0D4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9C7D49"/>
    <w:multiLevelType w:val="hybridMultilevel"/>
    <w:tmpl w:val="0750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524B1B"/>
    <w:multiLevelType w:val="hybridMultilevel"/>
    <w:tmpl w:val="4CE8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5"/>
  </w:num>
  <w:num w:numId="3">
    <w:abstractNumId w:val="19"/>
  </w:num>
  <w:num w:numId="4">
    <w:abstractNumId w:val="32"/>
  </w:num>
  <w:num w:numId="5">
    <w:abstractNumId w:val="2"/>
  </w:num>
  <w:num w:numId="6">
    <w:abstractNumId w:val="17"/>
  </w:num>
  <w:num w:numId="7">
    <w:abstractNumId w:val="13"/>
  </w:num>
  <w:num w:numId="8">
    <w:abstractNumId w:val="25"/>
  </w:num>
  <w:num w:numId="9">
    <w:abstractNumId w:val="22"/>
  </w:num>
  <w:num w:numId="10">
    <w:abstractNumId w:val="24"/>
  </w:num>
  <w:num w:numId="11">
    <w:abstractNumId w:val="23"/>
  </w:num>
  <w:num w:numId="12">
    <w:abstractNumId w:val="31"/>
  </w:num>
  <w:num w:numId="13">
    <w:abstractNumId w:val="11"/>
  </w:num>
  <w:num w:numId="14">
    <w:abstractNumId w:val="16"/>
  </w:num>
  <w:num w:numId="15">
    <w:abstractNumId w:val="20"/>
  </w:num>
  <w:num w:numId="16">
    <w:abstractNumId w:val="7"/>
  </w:num>
  <w:num w:numId="17">
    <w:abstractNumId w:val="4"/>
  </w:num>
  <w:num w:numId="18">
    <w:abstractNumId w:val="33"/>
  </w:num>
  <w:num w:numId="19">
    <w:abstractNumId w:val="3"/>
  </w:num>
  <w:num w:numId="20">
    <w:abstractNumId w:val="21"/>
  </w:num>
  <w:num w:numId="21">
    <w:abstractNumId w:val="14"/>
  </w:num>
  <w:num w:numId="22">
    <w:abstractNumId w:val="8"/>
  </w:num>
  <w:num w:numId="23">
    <w:abstractNumId w:val="26"/>
  </w:num>
  <w:num w:numId="24">
    <w:abstractNumId w:val="10"/>
  </w:num>
  <w:num w:numId="25">
    <w:abstractNumId w:val="35"/>
  </w:num>
  <w:num w:numId="26">
    <w:abstractNumId w:val="28"/>
  </w:num>
  <w:num w:numId="27">
    <w:abstractNumId w:val="12"/>
  </w:num>
  <w:num w:numId="28">
    <w:abstractNumId w:val="0"/>
  </w:num>
  <w:num w:numId="29">
    <w:abstractNumId w:val="5"/>
  </w:num>
  <w:num w:numId="30">
    <w:abstractNumId w:val="15"/>
  </w:num>
  <w:num w:numId="31">
    <w:abstractNumId w:val="30"/>
  </w:num>
  <w:num w:numId="32">
    <w:abstractNumId w:val="1"/>
  </w:num>
  <w:num w:numId="33">
    <w:abstractNumId w:val="18"/>
  </w:num>
  <w:num w:numId="34">
    <w:abstractNumId w:val="27"/>
  </w:num>
  <w:num w:numId="35">
    <w:abstractNumId w:val="34"/>
  </w:num>
  <w:num w:numId="36">
    <w:abstractNumId w:val="6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340"/>
    <w:rsid w:val="00001C31"/>
    <w:rsid w:val="00001C55"/>
    <w:rsid w:val="000020A9"/>
    <w:rsid w:val="000033FB"/>
    <w:rsid w:val="000035DE"/>
    <w:rsid w:val="0000470E"/>
    <w:rsid w:val="000048C2"/>
    <w:rsid w:val="00004C77"/>
    <w:rsid w:val="00004CFE"/>
    <w:rsid w:val="0000524E"/>
    <w:rsid w:val="0000548D"/>
    <w:rsid w:val="000054BC"/>
    <w:rsid w:val="000054E5"/>
    <w:rsid w:val="00005A5B"/>
    <w:rsid w:val="00005D60"/>
    <w:rsid w:val="00006C21"/>
    <w:rsid w:val="00006F07"/>
    <w:rsid w:val="00007179"/>
    <w:rsid w:val="000072F1"/>
    <w:rsid w:val="000077EA"/>
    <w:rsid w:val="000100B5"/>
    <w:rsid w:val="0001031B"/>
    <w:rsid w:val="0001032F"/>
    <w:rsid w:val="00010416"/>
    <w:rsid w:val="00010440"/>
    <w:rsid w:val="000104A8"/>
    <w:rsid w:val="00010BA8"/>
    <w:rsid w:val="00010CF3"/>
    <w:rsid w:val="000110C4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660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0FDC"/>
    <w:rsid w:val="00021B23"/>
    <w:rsid w:val="00021B63"/>
    <w:rsid w:val="00021F8D"/>
    <w:rsid w:val="00021FEA"/>
    <w:rsid w:val="0002214C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5B8"/>
    <w:rsid w:val="00030C69"/>
    <w:rsid w:val="00030CC0"/>
    <w:rsid w:val="00031098"/>
    <w:rsid w:val="000310D1"/>
    <w:rsid w:val="00031894"/>
    <w:rsid w:val="00031A65"/>
    <w:rsid w:val="00031F74"/>
    <w:rsid w:val="00032421"/>
    <w:rsid w:val="000333F7"/>
    <w:rsid w:val="00034882"/>
    <w:rsid w:val="00034A28"/>
    <w:rsid w:val="00035501"/>
    <w:rsid w:val="0003676D"/>
    <w:rsid w:val="00036886"/>
    <w:rsid w:val="00037437"/>
    <w:rsid w:val="000375B0"/>
    <w:rsid w:val="00037B1A"/>
    <w:rsid w:val="0004100C"/>
    <w:rsid w:val="0004147A"/>
    <w:rsid w:val="00041584"/>
    <w:rsid w:val="0004162D"/>
    <w:rsid w:val="00041C86"/>
    <w:rsid w:val="00041DB9"/>
    <w:rsid w:val="00042DD5"/>
    <w:rsid w:val="0004320C"/>
    <w:rsid w:val="00043327"/>
    <w:rsid w:val="00043761"/>
    <w:rsid w:val="00043776"/>
    <w:rsid w:val="000439FE"/>
    <w:rsid w:val="00043C50"/>
    <w:rsid w:val="00043F4E"/>
    <w:rsid w:val="00044761"/>
    <w:rsid w:val="00044DAE"/>
    <w:rsid w:val="00044E50"/>
    <w:rsid w:val="00045004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2CC"/>
    <w:rsid w:val="000505FD"/>
    <w:rsid w:val="000507AD"/>
    <w:rsid w:val="00050B36"/>
    <w:rsid w:val="00051228"/>
    <w:rsid w:val="000512F1"/>
    <w:rsid w:val="000516F6"/>
    <w:rsid w:val="000518CC"/>
    <w:rsid w:val="00051CFF"/>
    <w:rsid w:val="00052232"/>
    <w:rsid w:val="00052C9E"/>
    <w:rsid w:val="00052F81"/>
    <w:rsid w:val="0005316C"/>
    <w:rsid w:val="000534A6"/>
    <w:rsid w:val="000535A0"/>
    <w:rsid w:val="00054604"/>
    <w:rsid w:val="00054C3F"/>
    <w:rsid w:val="00054CAD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0A33"/>
    <w:rsid w:val="0006202E"/>
    <w:rsid w:val="000621A7"/>
    <w:rsid w:val="0006285A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7F6"/>
    <w:rsid w:val="00067B2C"/>
    <w:rsid w:val="00067C5F"/>
    <w:rsid w:val="00070462"/>
    <w:rsid w:val="000707C8"/>
    <w:rsid w:val="00070989"/>
    <w:rsid w:val="00070A94"/>
    <w:rsid w:val="000710B0"/>
    <w:rsid w:val="00071341"/>
    <w:rsid w:val="00071628"/>
    <w:rsid w:val="00071BD9"/>
    <w:rsid w:val="00072631"/>
    <w:rsid w:val="00072929"/>
    <w:rsid w:val="000729D7"/>
    <w:rsid w:val="00072BB1"/>
    <w:rsid w:val="00073445"/>
    <w:rsid w:val="000735B1"/>
    <w:rsid w:val="00073A20"/>
    <w:rsid w:val="00073B49"/>
    <w:rsid w:val="00073F4C"/>
    <w:rsid w:val="000740B8"/>
    <w:rsid w:val="00074455"/>
    <w:rsid w:val="000747A9"/>
    <w:rsid w:val="000750C8"/>
    <w:rsid w:val="000755CC"/>
    <w:rsid w:val="000755D0"/>
    <w:rsid w:val="00075657"/>
    <w:rsid w:val="000766AE"/>
    <w:rsid w:val="0007742A"/>
    <w:rsid w:val="000775EE"/>
    <w:rsid w:val="00077829"/>
    <w:rsid w:val="00077C0C"/>
    <w:rsid w:val="00077C34"/>
    <w:rsid w:val="00077E90"/>
    <w:rsid w:val="0008040F"/>
    <w:rsid w:val="00080C26"/>
    <w:rsid w:val="00080D89"/>
    <w:rsid w:val="00080EA3"/>
    <w:rsid w:val="00080EFD"/>
    <w:rsid w:val="000818DC"/>
    <w:rsid w:val="0008220F"/>
    <w:rsid w:val="000823A2"/>
    <w:rsid w:val="00082638"/>
    <w:rsid w:val="00082DD2"/>
    <w:rsid w:val="00083E96"/>
    <w:rsid w:val="00084D29"/>
    <w:rsid w:val="00084D3D"/>
    <w:rsid w:val="00085570"/>
    <w:rsid w:val="000856DD"/>
    <w:rsid w:val="00085E8F"/>
    <w:rsid w:val="00085FE1"/>
    <w:rsid w:val="00085FFC"/>
    <w:rsid w:val="00087263"/>
    <w:rsid w:val="00087616"/>
    <w:rsid w:val="00087889"/>
    <w:rsid w:val="0009056E"/>
    <w:rsid w:val="00090786"/>
    <w:rsid w:val="00090805"/>
    <w:rsid w:val="00090BC7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4A0"/>
    <w:rsid w:val="00097AB1"/>
    <w:rsid w:val="00097B91"/>
    <w:rsid w:val="00097D08"/>
    <w:rsid w:val="000A0001"/>
    <w:rsid w:val="000A0338"/>
    <w:rsid w:val="000A05D0"/>
    <w:rsid w:val="000A06EA"/>
    <w:rsid w:val="000A1E7F"/>
    <w:rsid w:val="000A1F5A"/>
    <w:rsid w:val="000A21AB"/>
    <w:rsid w:val="000A2276"/>
    <w:rsid w:val="000A3811"/>
    <w:rsid w:val="000A3EBC"/>
    <w:rsid w:val="000A4C89"/>
    <w:rsid w:val="000A53F1"/>
    <w:rsid w:val="000A60B7"/>
    <w:rsid w:val="000A680F"/>
    <w:rsid w:val="000A6F76"/>
    <w:rsid w:val="000A6F87"/>
    <w:rsid w:val="000A7467"/>
    <w:rsid w:val="000A76A2"/>
    <w:rsid w:val="000B0337"/>
    <w:rsid w:val="000B0386"/>
    <w:rsid w:val="000B07F3"/>
    <w:rsid w:val="000B0951"/>
    <w:rsid w:val="000B09DB"/>
    <w:rsid w:val="000B0C18"/>
    <w:rsid w:val="000B1597"/>
    <w:rsid w:val="000B28CE"/>
    <w:rsid w:val="000B28E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23"/>
    <w:rsid w:val="000C064F"/>
    <w:rsid w:val="000C077E"/>
    <w:rsid w:val="000C12E4"/>
    <w:rsid w:val="000C137F"/>
    <w:rsid w:val="000C1390"/>
    <w:rsid w:val="000C1630"/>
    <w:rsid w:val="000C16AC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589F"/>
    <w:rsid w:val="000C61F2"/>
    <w:rsid w:val="000C7ED2"/>
    <w:rsid w:val="000D0810"/>
    <w:rsid w:val="000D0C88"/>
    <w:rsid w:val="000D0FD4"/>
    <w:rsid w:val="000D0FDB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0904"/>
    <w:rsid w:val="000E0B41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4B5"/>
    <w:rsid w:val="000E67AA"/>
    <w:rsid w:val="000E6CEE"/>
    <w:rsid w:val="000E73EB"/>
    <w:rsid w:val="000E77DF"/>
    <w:rsid w:val="000F0A2F"/>
    <w:rsid w:val="000F0B14"/>
    <w:rsid w:val="000F0E9F"/>
    <w:rsid w:val="000F1831"/>
    <w:rsid w:val="000F2492"/>
    <w:rsid w:val="000F2C84"/>
    <w:rsid w:val="000F2D00"/>
    <w:rsid w:val="000F2FD3"/>
    <w:rsid w:val="000F4597"/>
    <w:rsid w:val="000F52E4"/>
    <w:rsid w:val="000F62AC"/>
    <w:rsid w:val="000F69E0"/>
    <w:rsid w:val="000F6B69"/>
    <w:rsid w:val="000F7612"/>
    <w:rsid w:val="000F77FA"/>
    <w:rsid w:val="000F7CC3"/>
    <w:rsid w:val="00100049"/>
    <w:rsid w:val="00100246"/>
    <w:rsid w:val="00100597"/>
    <w:rsid w:val="00100EA8"/>
    <w:rsid w:val="00102717"/>
    <w:rsid w:val="0010298C"/>
    <w:rsid w:val="0010299E"/>
    <w:rsid w:val="00102A2A"/>
    <w:rsid w:val="001035D9"/>
    <w:rsid w:val="00103865"/>
    <w:rsid w:val="0010432A"/>
    <w:rsid w:val="00104AAD"/>
    <w:rsid w:val="00104DB4"/>
    <w:rsid w:val="0010505F"/>
    <w:rsid w:val="00105729"/>
    <w:rsid w:val="00105957"/>
    <w:rsid w:val="00105B55"/>
    <w:rsid w:val="00106CBE"/>
    <w:rsid w:val="00106CC1"/>
    <w:rsid w:val="00107229"/>
    <w:rsid w:val="001100C3"/>
    <w:rsid w:val="00110418"/>
    <w:rsid w:val="00110FBA"/>
    <w:rsid w:val="00111959"/>
    <w:rsid w:val="00111F90"/>
    <w:rsid w:val="00112495"/>
    <w:rsid w:val="00112812"/>
    <w:rsid w:val="00112F98"/>
    <w:rsid w:val="00113927"/>
    <w:rsid w:val="00113D07"/>
    <w:rsid w:val="00114246"/>
    <w:rsid w:val="001142E1"/>
    <w:rsid w:val="00114678"/>
    <w:rsid w:val="001149BD"/>
    <w:rsid w:val="00114C02"/>
    <w:rsid w:val="00114E54"/>
    <w:rsid w:val="00114F07"/>
    <w:rsid w:val="001152C7"/>
    <w:rsid w:val="001159D1"/>
    <w:rsid w:val="00115A8C"/>
    <w:rsid w:val="001165F1"/>
    <w:rsid w:val="001168F4"/>
    <w:rsid w:val="00116C03"/>
    <w:rsid w:val="00116C9E"/>
    <w:rsid w:val="00116D3C"/>
    <w:rsid w:val="001170F3"/>
    <w:rsid w:val="0011766A"/>
    <w:rsid w:val="00117D86"/>
    <w:rsid w:val="00120466"/>
    <w:rsid w:val="0012059D"/>
    <w:rsid w:val="00120817"/>
    <w:rsid w:val="00120A36"/>
    <w:rsid w:val="00121074"/>
    <w:rsid w:val="00121435"/>
    <w:rsid w:val="0012161E"/>
    <w:rsid w:val="00121B6A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3D8"/>
    <w:rsid w:val="00135B7C"/>
    <w:rsid w:val="00135F73"/>
    <w:rsid w:val="0013627B"/>
    <w:rsid w:val="00136592"/>
    <w:rsid w:val="00136C40"/>
    <w:rsid w:val="00136E70"/>
    <w:rsid w:val="0013762D"/>
    <w:rsid w:val="00137E64"/>
    <w:rsid w:val="00140015"/>
    <w:rsid w:val="0014042E"/>
    <w:rsid w:val="001405D8"/>
    <w:rsid w:val="00140690"/>
    <w:rsid w:val="00141435"/>
    <w:rsid w:val="0014182D"/>
    <w:rsid w:val="00141A09"/>
    <w:rsid w:val="00141A14"/>
    <w:rsid w:val="00142163"/>
    <w:rsid w:val="00142A0A"/>
    <w:rsid w:val="001430CF"/>
    <w:rsid w:val="001435D1"/>
    <w:rsid w:val="001442F4"/>
    <w:rsid w:val="001446F1"/>
    <w:rsid w:val="00144E09"/>
    <w:rsid w:val="00144F0E"/>
    <w:rsid w:val="0014559D"/>
    <w:rsid w:val="00145DB5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1F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7CE"/>
    <w:rsid w:val="00154EC8"/>
    <w:rsid w:val="00154FE4"/>
    <w:rsid w:val="00155000"/>
    <w:rsid w:val="0015579C"/>
    <w:rsid w:val="00155A92"/>
    <w:rsid w:val="00155BBF"/>
    <w:rsid w:val="001562A5"/>
    <w:rsid w:val="0015648F"/>
    <w:rsid w:val="0015662D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9D2"/>
    <w:rsid w:val="00160CCD"/>
    <w:rsid w:val="001611A8"/>
    <w:rsid w:val="0016146F"/>
    <w:rsid w:val="00161F53"/>
    <w:rsid w:val="001624D5"/>
    <w:rsid w:val="001638A6"/>
    <w:rsid w:val="0016390F"/>
    <w:rsid w:val="00164AA3"/>
    <w:rsid w:val="00164AC5"/>
    <w:rsid w:val="0016572B"/>
    <w:rsid w:val="0016627D"/>
    <w:rsid w:val="00166FDA"/>
    <w:rsid w:val="00167015"/>
    <w:rsid w:val="001675E7"/>
    <w:rsid w:val="0017006C"/>
    <w:rsid w:val="001711CA"/>
    <w:rsid w:val="00171267"/>
    <w:rsid w:val="001714C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785"/>
    <w:rsid w:val="00180A23"/>
    <w:rsid w:val="00180FA9"/>
    <w:rsid w:val="001819C8"/>
    <w:rsid w:val="00181A92"/>
    <w:rsid w:val="00182183"/>
    <w:rsid w:val="00182AA9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D8B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BC6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1FD7"/>
    <w:rsid w:val="001B25E6"/>
    <w:rsid w:val="001B282E"/>
    <w:rsid w:val="001B297A"/>
    <w:rsid w:val="001B2AD5"/>
    <w:rsid w:val="001B2C7B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5FC4"/>
    <w:rsid w:val="001B6C22"/>
    <w:rsid w:val="001B6DA0"/>
    <w:rsid w:val="001B745F"/>
    <w:rsid w:val="001B74A8"/>
    <w:rsid w:val="001B7D61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3EC"/>
    <w:rsid w:val="001C5B3C"/>
    <w:rsid w:val="001C5E6E"/>
    <w:rsid w:val="001C615F"/>
    <w:rsid w:val="001C7291"/>
    <w:rsid w:val="001C74D3"/>
    <w:rsid w:val="001C7B38"/>
    <w:rsid w:val="001C7CBB"/>
    <w:rsid w:val="001D10C4"/>
    <w:rsid w:val="001D1415"/>
    <w:rsid w:val="001D1493"/>
    <w:rsid w:val="001D15AE"/>
    <w:rsid w:val="001D17E2"/>
    <w:rsid w:val="001D19E7"/>
    <w:rsid w:val="001D2218"/>
    <w:rsid w:val="001D2318"/>
    <w:rsid w:val="001D287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4EA7"/>
    <w:rsid w:val="001D540F"/>
    <w:rsid w:val="001D570A"/>
    <w:rsid w:val="001D5F1F"/>
    <w:rsid w:val="001D63BA"/>
    <w:rsid w:val="001D6A7C"/>
    <w:rsid w:val="001D75D7"/>
    <w:rsid w:val="001D7899"/>
    <w:rsid w:val="001D78BC"/>
    <w:rsid w:val="001D7954"/>
    <w:rsid w:val="001D7F76"/>
    <w:rsid w:val="001D7FEB"/>
    <w:rsid w:val="001E0ACB"/>
    <w:rsid w:val="001E0B62"/>
    <w:rsid w:val="001E0C11"/>
    <w:rsid w:val="001E17C6"/>
    <w:rsid w:val="001E1865"/>
    <w:rsid w:val="001E1BF4"/>
    <w:rsid w:val="001E359C"/>
    <w:rsid w:val="001E3AEF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61D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1AA"/>
    <w:rsid w:val="00205508"/>
    <w:rsid w:val="00205B10"/>
    <w:rsid w:val="00205C79"/>
    <w:rsid w:val="0020682A"/>
    <w:rsid w:val="0020687B"/>
    <w:rsid w:val="00206B3F"/>
    <w:rsid w:val="00206F9E"/>
    <w:rsid w:val="002070C4"/>
    <w:rsid w:val="00207CA8"/>
    <w:rsid w:val="0021030C"/>
    <w:rsid w:val="0021042C"/>
    <w:rsid w:val="00210DC4"/>
    <w:rsid w:val="00211587"/>
    <w:rsid w:val="002115C3"/>
    <w:rsid w:val="00211639"/>
    <w:rsid w:val="002129FB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4E62"/>
    <w:rsid w:val="002252EE"/>
    <w:rsid w:val="00225704"/>
    <w:rsid w:val="0022581A"/>
    <w:rsid w:val="00225C0F"/>
    <w:rsid w:val="00225C5A"/>
    <w:rsid w:val="00226C68"/>
    <w:rsid w:val="00226D16"/>
    <w:rsid w:val="00227409"/>
    <w:rsid w:val="002276EA"/>
    <w:rsid w:val="00227BD9"/>
    <w:rsid w:val="00231264"/>
    <w:rsid w:val="00231942"/>
    <w:rsid w:val="002325D3"/>
    <w:rsid w:val="00232629"/>
    <w:rsid w:val="0023291C"/>
    <w:rsid w:val="0023365E"/>
    <w:rsid w:val="00233761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1E06"/>
    <w:rsid w:val="00242199"/>
    <w:rsid w:val="002426F5"/>
    <w:rsid w:val="0024285C"/>
    <w:rsid w:val="0024295F"/>
    <w:rsid w:val="00242ED5"/>
    <w:rsid w:val="002430A5"/>
    <w:rsid w:val="002436C8"/>
    <w:rsid w:val="0024392E"/>
    <w:rsid w:val="00244235"/>
    <w:rsid w:val="002446CC"/>
    <w:rsid w:val="00244926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0F60"/>
    <w:rsid w:val="00251690"/>
    <w:rsid w:val="00252519"/>
    <w:rsid w:val="00252529"/>
    <w:rsid w:val="00252624"/>
    <w:rsid w:val="00252F4A"/>
    <w:rsid w:val="00253021"/>
    <w:rsid w:val="00253972"/>
    <w:rsid w:val="00253C01"/>
    <w:rsid w:val="00254CFE"/>
    <w:rsid w:val="00254EEC"/>
    <w:rsid w:val="00255E2F"/>
    <w:rsid w:val="002562B6"/>
    <w:rsid w:val="002563D5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79A"/>
    <w:rsid w:val="0026196A"/>
    <w:rsid w:val="00261D62"/>
    <w:rsid w:val="00261DA8"/>
    <w:rsid w:val="00261E45"/>
    <w:rsid w:val="00261E9A"/>
    <w:rsid w:val="00262020"/>
    <w:rsid w:val="00262749"/>
    <w:rsid w:val="002628C2"/>
    <w:rsid w:val="00262B6E"/>
    <w:rsid w:val="002632B3"/>
    <w:rsid w:val="00263563"/>
    <w:rsid w:val="00263939"/>
    <w:rsid w:val="00264133"/>
    <w:rsid w:val="002644B1"/>
    <w:rsid w:val="002644E7"/>
    <w:rsid w:val="002645FE"/>
    <w:rsid w:val="002654E6"/>
    <w:rsid w:val="002662BA"/>
    <w:rsid w:val="0026646C"/>
    <w:rsid w:val="002668F3"/>
    <w:rsid w:val="00266CEB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8B3"/>
    <w:rsid w:val="00277E93"/>
    <w:rsid w:val="00281342"/>
    <w:rsid w:val="00281647"/>
    <w:rsid w:val="002821A8"/>
    <w:rsid w:val="00282AA6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3DC"/>
    <w:rsid w:val="002974BB"/>
    <w:rsid w:val="00297627"/>
    <w:rsid w:val="002A0429"/>
    <w:rsid w:val="002A04C1"/>
    <w:rsid w:val="002A066F"/>
    <w:rsid w:val="002A0DBF"/>
    <w:rsid w:val="002A0F27"/>
    <w:rsid w:val="002A101E"/>
    <w:rsid w:val="002A15B1"/>
    <w:rsid w:val="002A177C"/>
    <w:rsid w:val="002A1A6A"/>
    <w:rsid w:val="002A1FEA"/>
    <w:rsid w:val="002A2134"/>
    <w:rsid w:val="002A2D49"/>
    <w:rsid w:val="002A32C7"/>
    <w:rsid w:val="002A34B3"/>
    <w:rsid w:val="002A34F4"/>
    <w:rsid w:val="002A37A2"/>
    <w:rsid w:val="002A3DC9"/>
    <w:rsid w:val="002A3FC0"/>
    <w:rsid w:val="002A4D58"/>
    <w:rsid w:val="002A6578"/>
    <w:rsid w:val="002A678F"/>
    <w:rsid w:val="002A6B24"/>
    <w:rsid w:val="002A6FAD"/>
    <w:rsid w:val="002A72AC"/>
    <w:rsid w:val="002A78C4"/>
    <w:rsid w:val="002A7A23"/>
    <w:rsid w:val="002A7B5F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B5D5A"/>
    <w:rsid w:val="002C058C"/>
    <w:rsid w:val="002C0634"/>
    <w:rsid w:val="002C0F0C"/>
    <w:rsid w:val="002C1063"/>
    <w:rsid w:val="002C1644"/>
    <w:rsid w:val="002C1679"/>
    <w:rsid w:val="002C2723"/>
    <w:rsid w:val="002C27E9"/>
    <w:rsid w:val="002C284E"/>
    <w:rsid w:val="002C2F89"/>
    <w:rsid w:val="002C33A1"/>
    <w:rsid w:val="002C39B3"/>
    <w:rsid w:val="002C39C5"/>
    <w:rsid w:val="002C39DE"/>
    <w:rsid w:val="002C3C80"/>
    <w:rsid w:val="002C3F67"/>
    <w:rsid w:val="002C3F8E"/>
    <w:rsid w:val="002C43F6"/>
    <w:rsid w:val="002C4810"/>
    <w:rsid w:val="002C4AA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671"/>
    <w:rsid w:val="002D0E00"/>
    <w:rsid w:val="002D1269"/>
    <w:rsid w:val="002D12BA"/>
    <w:rsid w:val="002D1F12"/>
    <w:rsid w:val="002D2230"/>
    <w:rsid w:val="002D22C6"/>
    <w:rsid w:val="002D2D74"/>
    <w:rsid w:val="002D2EEB"/>
    <w:rsid w:val="002D320E"/>
    <w:rsid w:val="002D428E"/>
    <w:rsid w:val="002D468A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60C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199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22B"/>
    <w:rsid w:val="002F7563"/>
    <w:rsid w:val="003001C8"/>
    <w:rsid w:val="00300B75"/>
    <w:rsid w:val="00300B84"/>
    <w:rsid w:val="00300D92"/>
    <w:rsid w:val="0030117F"/>
    <w:rsid w:val="0030157C"/>
    <w:rsid w:val="00301A95"/>
    <w:rsid w:val="00301C75"/>
    <w:rsid w:val="00301F70"/>
    <w:rsid w:val="003030E2"/>
    <w:rsid w:val="003032DC"/>
    <w:rsid w:val="0030365B"/>
    <w:rsid w:val="00304975"/>
    <w:rsid w:val="00304A54"/>
    <w:rsid w:val="00304B2F"/>
    <w:rsid w:val="00305CAD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3C0"/>
    <w:rsid w:val="00311803"/>
    <w:rsid w:val="00311D65"/>
    <w:rsid w:val="00311E46"/>
    <w:rsid w:val="00312482"/>
    <w:rsid w:val="00312D8E"/>
    <w:rsid w:val="00312E7C"/>
    <w:rsid w:val="00312FA7"/>
    <w:rsid w:val="0031385F"/>
    <w:rsid w:val="003145C7"/>
    <w:rsid w:val="00314DB1"/>
    <w:rsid w:val="00315046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876"/>
    <w:rsid w:val="00324CBB"/>
    <w:rsid w:val="003253D6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E89"/>
    <w:rsid w:val="00333FF3"/>
    <w:rsid w:val="003340F1"/>
    <w:rsid w:val="0033419F"/>
    <w:rsid w:val="003341CF"/>
    <w:rsid w:val="0033451B"/>
    <w:rsid w:val="003347E9"/>
    <w:rsid w:val="00334860"/>
    <w:rsid w:val="003349CD"/>
    <w:rsid w:val="00334C81"/>
    <w:rsid w:val="0033538C"/>
    <w:rsid w:val="00335EAE"/>
    <w:rsid w:val="003360D2"/>
    <w:rsid w:val="0033610A"/>
    <w:rsid w:val="0033695B"/>
    <w:rsid w:val="003407BC"/>
    <w:rsid w:val="00340CCE"/>
    <w:rsid w:val="00340D64"/>
    <w:rsid w:val="0034102E"/>
    <w:rsid w:val="003416F0"/>
    <w:rsid w:val="003419EA"/>
    <w:rsid w:val="00341A6C"/>
    <w:rsid w:val="0034224F"/>
    <w:rsid w:val="0034230F"/>
    <w:rsid w:val="00342473"/>
    <w:rsid w:val="0034291A"/>
    <w:rsid w:val="00342963"/>
    <w:rsid w:val="003429CC"/>
    <w:rsid w:val="0034371F"/>
    <w:rsid w:val="00343C95"/>
    <w:rsid w:val="00344129"/>
    <w:rsid w:val="003448A2"/>
    <w:rsid w:val="00344A7B"/>
    <w:rsid w:val="00345067"/>
    <w:rsid w:val="0034515B"/>
    <w:rsid w:val="003455CD"/>
    <w:rsid w:val="003456AF"/>
    <w:rsid w:val="00345878"/>
    <w:rsid w:val="00345A3E"/>
    <w:rsid w:val="00345B78"/>
    <w:rsid w:val="00345F4F"/>
    <w:rsid w:val="00346075"/>
    <w:rsid w:val="0034610C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4DC"/>
    <w:rsid w:val="0035494D"/>
    <w:rsid w:val="0035496E"/>
    <w:rsid w:val="00355018"/>
    <w:rsid w:val="003550AA"/>
    <w:rsid w:val="00355249"/>
    <w:rsid w:val="003552CB"/>
    <w:rsid w:val="0035568F"/>
    <w:rsid w:val="00356282"/>
    <w:rsid w:val="0035646A"/>
    <w:rsid w:val="0035698B"/>
    <w:rsid w:val="00356A16"/>
    <w:rsid w:val="00356C2B"/>
    <w:rsid w:val="00356DD6"/>
    <w:rsid w:val="003571EA"/>
    <w:rsid w:val="00357DDC"/>
    <w:rsid w:val="003619B4"/>
    <w:rsid w:val="00361F82"/>
    <w:rsid w:val="00362BB8"/>
    <w:rsid w:val="0036349D"/>
    <w:rsid w:val="00364846"/>
    <w:rsid w:val="00365BB7"/>
    <w:rsid w:val="003669AC"/>
    <w:rsid w:val="00366BEF"/>
    <w:rsid w:val="0036791D"/>
    <w:rsid w:val="00367E77"/>
    <w:rsid w:val="00370A07"/>
    <w:rsid w:val="003711AD"/>
    <w:rsid w:val="00371AC8"/>
    <w:rsid w:val="00372DC1"/>
    <w:rsid w:val="00373239"/>
    <w:rsid w:val="00373F02"/>
    <w:rsid w:val="00373FB5"/>
    <w:rsid w:val="0037462B"/>
    <w:rsid w:val="0037489E"/>
    <w:rsid w:val="00374DD8"/>
    <w:rsid w:val="00375EAC"/>
    <w:rsid w:val="00376237"/>
    <w:rsid w:val="003766B8"/>
    <w:rsid w:val="003766FC"/>
    <w:rsid w:val="00376798"/>
    <w:rsid w:val="0037691E"/>
    <w:rsid w:val="00376B6F"/>
    <w:rsid w:val="00377483"/>
    <w:rsid w:val="003774AE"/>
    <w:rsid w:val="003779F4"/>
    <w:rsid w:val="003808A4"/>
    <w:rsid w:val="003809D7"/>
    <w:rsid w:val="003812D1"/>
    <w:rsid w:val="00381D67"/>
    <w:rsid w:val="00382360"/>
    <w:rsid w:val="003833BA"/>
    <w:rsid w:val="003835B0"/>
    <w:rsid w:val="003835DE"/>
    <w:rsid w:val="00383AA5"/>
    <w:rsid w:val="003840AB"/>
    <w:rsid w:val="00384A5A"/>
    <w:rsid w:val="00384A8C"/>
    <w:rsid w:val="00385585"/>
    <w:rsid w:val="0038561E"/>
    <w:rsid w:val="003857C6"/>
    <w:rsid w:val="0038580E"/>
    <w:rsid w:val="00385CBC"/>
    <w:rsid w:val="003867B2"/>
    <w:rsid w:val="00386996"/>
    <w:rsid w:val="00386C31"/>
    <w:rsid w:val="00386D92"/>
    <w:rsid w:val="00386F31"/>
    <w:rsid w:val="003870A4"/>
    <w:rsid w:val="0038737E"/>
    <w:rsid w:val="0038771E"/>
    <w:rsid w:val="0038780F"/>
    <w:rsid w:val="00387B7E"/>
    <w:rsid w:val="00387DC2"/>
    <w:rsid w:val="0039000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3805"/>
    <w:rsid w:val="0039503E"/>
    <w:rsid w:val="003957BB"/>
    <w:rsid w:val="00395AF1"/>
    <w:rsid w:val="003961B9"/>
    <w:rsid w:val="00396BC1"/>
    <w:rsid w:val="00397817"/>
    <w:rsid w:val="00397D44"/>
    <w:rsid w:val="003A017A"/>
    <w:rsid w:val="003A0506"/>
    <w:rsid w:val="003A0A6B"/>
    <w:rsid w:val="003A16B9"/>
    <w:rsid w:val="003A204D"/>
    <w:rsid w:val="003A25F9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6D9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A6"/>
    <w:rsid w:val="003B6CD2"/>
    <w:rsid w:val="003B70A2"/>
    <w:rsid w:val="003B754A"/>
    <w:rsid w:val="003C066B"/>
    <w:rsid w:val="003C1B09"/>
    <w:rsid w:val="003C1B7C"/>
    <w:rsid w:val="003C2CE8"/>
    <w:rsid w:val="003C2D6B"/>
    <w:rsid w:val="003C2DE0"/>
    <w:rsid w:val="003C3209"/>
    <w:rsid w:val="003C3B3C"/>
    <w:rsid w:val="003C459C"/>
    <w:rsid w:val="003C4677"/>
    <w:rsid w:val="003C4D7F"/>
    <w:rsid w:val="003C5357"/>
    <w:rsid w:val="003C5801"/>
    <w:rsid w:val="003C5BD4"/>
    <w:rsid w:val="003C688E"/>
    <w:rsid w:val="003C7315"/>
    <w:rsid w:val="003C786C"/>
    <w:rsid w:val="003C78A6"/>
    <w:rsid w:val="003C7EAF"/>
    <w:rsid w:val="003D048A"/>
    <w:rsid w:val="003D0B37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186"/>
    <w:rsid w:val="003D756D"/>
    <w:rsid w:val="003D784D"/>
    <w:rsid w:val="003D7B67"/>
    <w:rsid w:val="003E0E51"/>
    <w:rsid w:val="003E18E5"/>
    <w:rsid w:val="003E1F76"/>
    <w:rsid w:val="003E38A6"/>
    <w:rsid w:val="003E4913"/>
    <w:rsid w:val="003E4A65"/>
    <w:rsid w:val="003E4E6D"/>
    <w:rsid w:val="003E506E"/>
    <w:rsid w:val="003E5BF8"/>
    <w:rsid w:val="003E5F4D"/>
    <w:rsid w:val="003E621F"/>
    <w:rsid w:val="003E6299"/>
    <w:rsid w:val="003E678C"/>
    <w:rsid w:val="003E72C7"/>
    <w:rsid w:val="003E7B82"/>
    <w:rsid w:val="003E7C0B"/>
    <w:rsid w:val="003F0627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206"/>
    <w:rsid w:val="00400841"/>
    <w:rsid w:val="00400A1F"/>
    <w:rsid w:val="00400B15"/>
    <w:rsid w:val="00400C41"/>
    <w:rsid w:val="00401BFB"/>
    <w:rsid w:val="00401CCF"/>
    <w:rsid w:val="00401E37"/>
    <w:rsid w:val="00401FBC"/>
    <w:rsid w:val="004023B8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6DFB"/>
    <w:rsid w:val="00407112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4B4"/>
    <w:rsid w:val="00417C2E"/>
    <w:rsid w:val="0042061A"/>
    <w:rsid w:val="00420FEF"/>
    <w:rsid w:val="00421BEC"/>
    <w:rsid w:val="0042249A"/>
    <w:rsid w:val="004225BF"/>
    <w:rsid w:val="00422890"/>
    <w:rsid w:val="00422FBE"/>
    <w:rsid w:val="00423016"/>
    <w:rsid w:val="004235F0"/>
    <w:rsid w:val="00423CDC"/>
    <w:rsid w:val="004247B2"/>
    <w:rsid w:val="00424C5D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3C6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5BA6"/>
    <w:rsid w:val="00436190"/>
    <w:rsid w:val="004362FC"/>
    <w:rsid w:val="00436338"/>
    <w:rsid w:val="00436548"/>
    <w:rsid w:val="0043668E"/>
    <w:rsid w:val="004366DE"/>
    <w:rsid w:val="004369E2"/>
    <w:rsid w:val="00436A91"/>
    <w:rsid w:val="00436CFB"/>
    <w:rsid w:val="00437A39"/>
    <w:rsid w:val="00441564"/>
    <w:rsid w:val="00441E2A"/>
    <w:rsid w:val="004420E5"/>
    <w:rsid w:val="004434EE"/>
    <w:rsid w:val="00443626"/>
    <w:rsid w:val="00444192"/>
    <w:rsid w:val="0044457D"/>
    <w:rsid w:val="00444992"/>
    <w:rsid w:val="00445071"/>
    <w:rsid w:val="004459FD"/>
    <w:rsid w:val="004460B3"/>
    <w:rsid w:val="0044673B"/>
    <w:rsid w:val="00446D8B"/>
    <w:rsid w:val="004504A6"/>
    <w:rsid w:val="0045056A"/>
    <w:rsid w:val="00450D1F"/>
    <w:rsid w:val="0045126A"/>
    <w:rsid w:val="00451C74"/>
    <w:rsid w:val="004520DF"/>
    <w:rsid w:val="00452376"/>
    <w:rsid w:val="00452378"/>
    <w:rsid w:val="00452496"/>
    <w:rsid w:val="00452C6D"/>
    <w:rsid w:val="0045353E"/>
    <w:rsid w:val="00454208"/>
    <w:rsid w:val="00454784"/>
    <w:rsid w:val="00454F3F"/>
    <w:rsid w:val="0045534E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53A"/>
    <w:rsid w:val="00472AF8"/>
    <w:rsid w:val="00472C1F"/>
    <w:rsid w:val="00472CFC"/>
    <w:rsid w:val="00473089"/>
    <w:rsid w:val="004737D6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9E0"/>
    <w:rsid w:val="00476B0B"/>
    <w:rsid w:val="00476FBE"/>
    <w:rsid w:val="004776A9"/>
    <w:rsid w:val="004801AF"/>
    <w:rsid w:val="00480303"/>
    <w:rsid w:val="00480C79"/>
    <w:rsid w:val="004810EF"/>
    <w:rsid w:val="00481617"/>
    <w:rsid w:val="004824EE"/>
    <w:rsid w:val="00482DD5"/>
    <w:rsid w:val="00483C2A"/>
    <w:rsid w:val="00483D02"/>
    <w:rsid w:val="004841EE"/>
    <w:rsid w:val="004842EF"/>
    <w:rsid w:val="00484519"/>
    <w:rsid w:val="004846D0"/>
    <w:rsid w:val="004854F5"/>
    <w:rsid w:val="0048592D"/>
    <w:rsid w:val="004861F7"/>
    <w:rsid w:val="0048628B"/>
    <w:rsid w:val="00486F14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1E4"/>
    <w:rsid w:val="00492456"/>
    <w:rsid w:val="00492772"/>
    <w:rsid w:val="00493025"/>
    <w:rsid w:val="0049350B"/>
    <w:rsid w:val="00493AA9"/>
    <w:rsid w:val="00493F8F"/>
    <w:rsid w:val="004947A9"/>
    <w:rsid w:val="00494AA9"/>
    <w:rsid w:val="00494E9F"/>
    <w:rsid w:val="00495787"/>
    <w:rsid w:val="0049616D"/>
    <w:rsid w:val="004964A7"/>
    <w:rsid w:val="00496DED"/>
    <w:rsid w:val="00496ED5"/>
    <w:rsid w:val="00497030"/>
    <w:rsid w:val="004971BD"/>
    <w:rsid w:val="004975D9"/>
    <w:rsid w:val="004978D8"/>
    <w:rsid w:val="004A0303"/>
    <w:rsid w:val="004A048D"/>
    <w:rsid w:val="004A0FD3"/>
    <w:rsid w:val="004A125A"/>
    <w:rsid w:val="004A158B"/>
    <w:rsid w:val="004A184D"/>
    <w:rsid w:val="004A1A42"/>
    <w:rsid w:val="004A1A68"/>
    <w:rsid w:val="004A1ED7"/>
    <w:rsid w:val="004A2CF1"/>
    <w:rsid w:val="004A2E3D"/>
    <w:rsid w:val="004A31AB"/>
    <w:rsid w:val="004A3A35"/>
    <w:rsid w:val="004A3BC5"/>
    <w:rsid w:val="004A4135"/>
    <w:rsid w:val="004A4257"/>
    <w:rsid w:val="004A4A10"/>
    <w:rsid w:val="004A5119"/>
    <w:rsid w:val="004A5771"/>
    <w:rsid w:val="004A5AA0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0E7E"/>
    <w:rsid w:val="004B11CC"/>
    <w:rsid w:val="004B1B06"/>
    <w:rsid w:val="004B1B34"/>
    <w:rsid w:val="004B28F4"/>
    <w:rsid w:val="004B2E44"/>
    <w:rsid w:val="004B3F28"/>
    <w:rsid w:val="004B45FA"/>
    <w:rsid w:val="004B4A44"/>
    <w:rsid w:val="004B54CC"/>
    <w:rsid w:val="004B5551"/>
    <w:rsid w:val="004B594C"/>
    <w:rsid w:val="004B6735"/>
    <w:rsid w:val="004B7A39"/>
    <w:rsid w:val="004B7C09"/>
    <w:rsid w:val="004B7EF5"/>
    <w:rsid w:val="004C0BCF"/>
    <w:rsid w:val="004C0C25"/>
    <w:rsid w:val="004C0E6E"/>
    <w:rsid w:val="004C1812"/>
    <w:rsid w:val="004C1E4B"/>
    <w:rsid w:val="004C1E84"/>
    <w:rsid w:val="004C2576"/>
    <w:rsid w:val="004C265B"/>
    <w:rsid w:val="004C26C0"/>
    <w:rsid w:val="004C276B"/>
    <w:rsid w:val="004C2C1D"/>
    <w:rsid w:val="004C2C89"/>
    <w:rsid w:val="004C2DD1"/>
    <w:rsid w:val="004C370C"/>
    <w:rsid w:val="004C394C"/>
    <w:rsid w:val="004C47F1"/>
    <w:rsid w:val="004C4BAC"/>
    <w:rsid w:val="004C5273"/>
    <w:rsid w:val="004C62C0"/>
    <w:rsid w:val="004C6829"/>
    <w:rsid w:val="004C69C6"/>
    <w:rsid w:val="004C6BF3"/>
    <w:rsid w:val="004C6FB2"/>
    <w:rsid w:val="004C7B48"/>
    <w:rsid w:val="004C7DDD"/>
    <w:rsid w:val="004D042F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529"/>
    <w:rsid w:val="004E1656"/>
    <w:rsid w:val="004E16A4"/>
    <w:rsid w:val="004E16FA"/>
    <w:rsid w:val="004E19F8"/>
    <w:rsid w:val="004E1C49"/>
    <w:rsid w:val="004E24DD"/>
    <w:rsid w:val="004E2ABF"/>
    <w:rsid w:val="004E37D1"/>
    <w:rsid w:val="004E469C"/>
    <w:rsid w:val="004E54D6"/>
    <w:rsid w:val="004E5B8F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3D7B"/>
    <w:rsid w:val="004F4292"/>
    <w:rsid w:val="004F50E2"/>
    <w:rsid w:val="004F5D6F"/>
    <w:rsid w:val="004F62F4"/>
    <w:rsid w:val="004F6E30"/>
    <w:rsid w:val="004F71ED"/>
    <w:rsid w:val="004F73E0"/>
    <w:rsid w:val="004F766E"/>
    <w:rsid w:val="005003F7"/>
    <w:rsid w:val="00500B57"/>
    <w:rsid w:val="00500FFA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26D"/>
    <w:rsid w:val="00512BFA"/>
    <w:rsid w:val="00512EB6"/>
    <w:rsid w:val="00513289"/>
    <w:rsid w:val="00513294"/>
    <w:rsid w:val="0051345C"/>
    <w:rsid w:val="0051367D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6AB"/>
    <w:rsid w:val="00521A4F"/>
    <w:rsid w:val="00521AE5"/>
    <w:rsid w:val="00522696"/>
    <w:rsid w:val="00522987"/>
    <w:rsid w:val="00522B2F"/>
    <w:rsid w:val="00522DC5"/>
    <w:rsid w:val="00522E82"/>
    <w:rsid w:val="0052314D"/>
    <w:rsid w:val="005239B0"/>
    <w:rsid w:val="00524174"/>
    <w:rsid w:val="0052426C"/>
    <w:rsid w:val="005243B6"/>
    <w:rsid w:val="0052441A"/>
    <w:rsid w:val="00524490"/>
    <w:rsid w:val="00524602"/>
    <w:rsid w:val="00525174"/>
    <w:rsid w:val="0052518A"/>
    <w:rsid w:val="005252C8"/>
    <w:rsid w:val="00525BF3"/>
    <w:rsid w:val="00525DEF"/>
    <w:rsid w:val="00525FF4"/>
    <w:rsid w:val="0052665B"/>
    <w:rsid w:val="00526701"/>
    <w:rsid w:val="0052695F"/>
    <w:rsid w:val="00526C99"/>
    <w:rsid w:val="00527EF6"/>
    <w:rsid w:val="00530178"/>
    <w:rsid w:val="005309C5"/>
    <w:rsid w:val="00531214"/>
    <w:rsid w:val="00532019"/>
    <w:rsid w:val="005323A0"/>
    <w:rsid w:val="0053250F"/>
    <w:rsid w:val="0053261A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752"/>
    <w:rsid w:val="00537BA2"/>
    <w:rsid w:val="005401D9"/>
    <w:rsid w:val="005412F8"/>
    <w:rsid w:val="005413CB"/>
    <w:rsid w:val="0054192F"/>
    <w:rsid w:val="005419D5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06F3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06BF"/>
    <w:rsid w:val="00561137"/>
    <w:rsid w:val="005616E5"/>
    <w:rsid w:val="005618F5"/>
    <w:rsid w:val="00561D46"/>
    <w:rsid w:val="00561FAF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46B4"/>
    <w:rsid w:val="00564DC7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4C8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46"/>
    <w:rsid w:val="005750E5"/>
    <w:rsid w:val="00575493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77ED9"/>
    <w:rsid w:val="0058045F"/>
    <w:rsid w:val="00580E8A"/>
    <w:rsid w:val="00581BE7"/>
    <w:rsid w:val="00582EC9"/>
    <w:rsid w:val="00583967"/>
    <w:rsid w:val="00584DDD"/>
    <w:rsid w:val="00585369"/>
    <w:rsid w:val="00585556"/>
    <w:rsid w:val="00585776"/>
    <w:rsid w:val="005857B1"/>
    <w:rsid w:val="005859D7"/>
    <w:rsid w:val="00585A71"/>
    <w:rsid w:val="00585A89"/>
    <w:rsid w:val="00586315"/>
    <w:rsid w:val="005863CC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0A0"/>
    <w:rsid w:val="005911B2"/>
    <w:rsid w:val="005916FF"/>
    <w:rsid w:val="00592784"/>
    <w:rsid w:val="00592835"/>
    <w:rsid w:val="0059309C"/>
    <w:rsid w:val="00593453"/>
    <w:rsid w:val="00593627"/>
    <w:rsid w:val="0059377E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16EB"/>
    <w:rsid w:val="005A24BC"/>
    <w:rsid w:val="005A2666"/>
    <w:rsid w:val="005A2806"/>
    <w:rsid w:val="005A2970"/>
    <w:rsid w:val="005A2C38"/>
    <w:rsid w:val="005A2E83"/>
    <w:rsid w:val="005A32C3"/>
    <w:rsid w:val="005A3483"/>
    <w:rsid w:val="005A395B"/>
    <w:rsid w:val="005A3F5E"/>
    <w:rsid w:val="005A4051"/>
    <w:rsid w:val="005A43FD"/>
    <w:rsid w:val="005A447E"/>
    <w:rsid w:val="005A4BA2"/>
    <w:rsid w:val="005A5285"/>
    <w:rsid w:val="005A55B3"/>
    <w:rsid w:val="005A5B1E"/>
    <w:rsid w:val="005A5C27"/>
    <w:rsid w:val="005A6987"/>
    <w:rsid w:val="005A6B0B"/>
    <w:rsid w:val="005A70F9"/>
    <w:rsid w:val="005A72E9"/>
    <w:rsid w:val="005A7719"/>
    <w:rsid w:val="005A7BA9"/>
    <w:rsid w:val="005A7CD1"/>
    <w:rsid w:val="005A7F05"/>
    <w:rsid w:val="005B00EE"/>
    <w:rsid w:val="005B0477"/>
    <w:rsid w:val="005B0531"/>
    <w:rsid w:val="005B0B55"/>
    <w:rsid w:val="005B18CE"/>
    <w:rsid w:val="005B1E4F"/>
    <w:rsid w:val="005B226A"/>
    <w:rsid w:val="005B2721"/>
    <w:rsid w:val="005B2A11"/>
    <w:rsid w:val="005B2B3C"/>
    <w:rsid w:val="005B37BA"/>
    <w:rsid w:val="005B3813"/>
    <w:rsid w:val="005B4076"/>
    <w:rsid w:val="005B4170"/>
    <w:rsid w:val="005B42DE"/>
    <w:rsid w:val="005B45FC"/>
    <w:rsid w:val="005B49C9"/>
    <w:rsid w:val="005B4A77"/>
    <w:rsid w:val="005B6193"/>
    <w:rsid w:val="005B61AA"/>
    <w:rsid w:val="005B69E0"/>
    <w:rsid w:val="005B6ADD"/>
    <w:rsid w:val="005B7139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41A"/>
    <w:rsid w:val="005C45F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1C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69D4"/>
    <w:rsid w:val="005D7031"/>
    <w:rsid w:val="005D799D"/>
    <w:rsid w:val="005E0B59"/>
    <w:rsid w:val="005E0C25"/>
    <w:rsid w:val="005E0D2B"/>
    <w:rsid w:val="005E1C66"/>
    <w:rsid w:val="005E1E87"/>
    <w:rsid w:val="005E2061"/>
    <w:rsid w:val="005E22D5"/>
    <w:rsid w:val="005E25CF"/>
    <w:rsid w:val="005E2708"/>
    <w:rsid w:val="005E30FD"/>
    <w:rsid w:val="005E310E"/>
    <w:rsid w:val="005E344B"/>
    <w:rsid w:val="005E3740"/>
    <w:rsid w:val="005E4221"/>
    <w:rsid w:val="005E4735"/>
    <w:rsid w:val="005E4788"/>
    <w:rsid w:val="005E47EC"/>
    <w:rsid w:val="005E5ABF"/>
    <w:rsid w:val="005E5F08"/>
    <w:rsid w:val="005E60B8"/>
    <w:rsid w:val="005E64BC"/>
    <w:rsid w:val="005E64CB"/>
    <w:rsid w:val="005E657D"/>
    <w:rsid w:val="005E7116"/>
    <w:rsid w:val="005E7702"/>
    <w:rsid w:val="005E770D"/>
    <w:rsid w:val="005E78AE"/>
    <w:rsid w:val="005F0271"/>
    <w:rsid w:val="005F064E"/>
    <w:rsid w:val="005F109C"/>
    <w:rsid w:val="005F11B6"/>
    <w:rsid w:val="005F1206"/>
    <w:rsid w:val="005F1AA0"/>
    <w:rsid w:val="005F1D4F"/>
    <w:rsid w:val="005F21EA"/>
    <w:rsid w:val="005F23FD"/>
    <w:rsid w:val="005F265F"/>
    <w:rsid w:val="005F3038"/>
    <w:rsid w:val="005F3290"/>
    <w:rsid w:val="005F357B"/>
    <w:rsid w:val="005F3E07"/>
    <w:rsid w:val="005F4553"/>
    <w:rsid w:val="005F4CFF"/>
    <w:rsid w:val="005F4E83"/>
    <w:rsid w:val="005F54C1"/>
    <w:rsid w:val="005F59BB"/>
    <w:rsid w:val="005F5BA8"/>
    <w:rsid w:val="005F66A2"/>
    <w:rsid w:val="005F66F9"/>
    <w:rsid w:val="005F6762"/>
    <w:rsid w:val="005F6A30"/>
    <w:rsid w:val="005F6AA7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0747D"/>
    <w:rsid w:val="00610183"/>
    <w:rsid w:val="00610F46"/>
    <w:rsid w:val="00611CCA"/>
    <w:rsid w:val="00611DBB"/>
    <w:rsid w:val="006121B2"/>
    <w:rsid w:val="0061234E"/>
    <w:rsid w:val="00612481"/>
    <w:rsid w:val="00612789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4A"/>
    <w:rsid w:val="006179B8"/>
    <w:rsid w:val="00617A2A"/>
    <w:rsid w:val="00617AEA"/>
    <w:rsid w:val="00617AEF"/>
    <w:rsid w:val="00617BD5"/>
    <w:rsid w:val="00617E1D"/>
    <w:rsid w:val="00617ED0"/>
    <w:rsid w:val="00617EFA"/>
    <w:rsid w:val="006202BF"/>
    <w:rsid w:val="00620A14"/>
    <w:rsid w:val="00620C8D"/>
    <w:rsid w:val="00620CF9"/>
    <w:rsid w:val="00621B78"/>
    <w:rsid w:val="00621CF4"/>
    <w:rsid w:val="00623F24"/>
    <w:rsid w:val="00624034"/>
    <w:rsid w:val="006242C9"/>
    <w:rsid w:val="0062453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9DA"/>
    <w:rsid w:val="00636CFB"/>
    <w:rsid w:val="00640C92"/>
    <w:rsid w:val="00640CAB"/>
    <w:rsid w:val="00640CDC"/>
    <w:rsid w:val="00640CF6"/>
    <w:rsid w:val="00640E70"/>
    <w:rsid w:val="00641725"/>
    <w:rsid w:val="006417BE"/>
    <w:rsid w:val="006428C1"/>
    <w:rsid w:val="00642C5A"/>
    <w:rsid w:val="00642D07"/>
    <w:rsid w:val="006431D4"/>
    <w:rsid w:val="00643870"/>
    <w:rsid w:val="006440B1"/>
    <w:rsid w:val="006450E9"/>
    <w:rsid w:val="00645540"/>
    <w:rsid w:val="00645E55"/>
    <w:rsid w:val="00645E6C"/>
    <w:rsid w:val="00646062"/>
    <w:rsid w:val="0064622B"/>
    <w:rsid w:val="006465C0"/>
    <w:rsid w:val="00646A02"/>
    <w:rsid w:val="00646C45"/>
    <w:rsid w:val="00647EAB"/>
    <w:rsid w:val="00647EAF"/>
    <w:rsid w:val="00647F18"/>
    <w:rsid w:val="00650B38"/>
    <w:rsid w:val="006512A6"/>
    <w:rsid w:val="00651A3B"/>
    <w:rsid w:val="00651DA7"/>
    <w:rsid w:val="006520F7"/>
    <w:rsid w:val="006525EE"/>
    <w:rsid w:val="00652A50"/>
    <w:rsid w:val="006532E8"/>
    <w:rsid w:val="00653462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021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0F06"/>
    <w:rsid w:val="00671150"/>
    <w:rsid w:val="00671FAE"/>
    <w:rsid w:val="00672F3D"/>
    <w:rsid w:val="00673007"/>
    <w:rsid w:val="006733DC"/>
    <w:rsid w:val="006733E0"/>
    <w:rsid w:val="006738B0"/>
    <w:rsid w:val="00673FE7"/>
    <w:rsid w:val="0067468C"/>
    <w:rsid w:val="00675102"/>
    <w:rsid w:val="00675C42"/>
    <w:rsid w:val="00675DD0"/>
    <w:rsid w:val="00675E40"/>
    <w:rsid w:val="0067659B"/>
    <w:rsid w:val="00676A65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1F3F"/>
    <w:rsid w:val="00682849"/>
    <w:rsid w:val="00682920"/>
    <w:rsid w:val="00682ABF"/>
    <w:rsid w:val="00682B65"/>
    <w:rsid w:val="00682C7C"/>
    <w:rsid w:val="006834C2"/>
    <w:rsid w:val="00683E20"/>
    <w:rsid w:val="0068446D"/>
    <w:rsid w:val="00684860"/>
    <w:rsid w:val="00685776"/>
    <w:rsid w:val="00685C3D"/>
    <w:rsid w:val="00686228"/>
    <w:rsid w:val="006866F4"/>
    <w:rsid w:val="00686B0A"/>
    <w:rsid w:val="00686D3B"/>
    <w:rsid w:val="00687C91"/>
    <w:rsid w:val="00687C96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5FE"/>
    <w:rsid w:val="006A0DC2"/>
    <w:rsid w:val="006A1173"/>
    <w:rsid w:val="006A1C13"/>
    <w:rsid w:val="006A1D78"/>
    <w:rsid w:val="006A25D0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02CB"/>
    <w:rsid w:val="006B0DEA"/>
    <w:rsid w:val="006B19D8"/>
    <w:rsid w:val="006B27DF"/>
    <w:rsid w:val="006B2990"/>
    <w:rsid w:val="006B2D1C"/>
    <w:rsid w:val="006B2FCD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2829"/>
    <w:rsid w:val="006C2AF6"/>
    <w:rsid w:val="006C30B6"/>
    <w:rsid w:val="006C375A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0D6B"/>
    <w:rsid w:val="006D1EFA"/>
    <w:rsid w:val="006D250C"/>
    <w:rsid w:val="006D2C9B"/>
    <w:rsid w:val="006D3505"/>
    <w:rsid w:val="006D35DA"/>
    <w:rsid w:val="006D3725"/>
    <w:rsid w:val="006D3980"/>
    <w:rsid w:val="006D39F6"/>
    <w:rsid w:val="006D3D6C"/>
    <w:rsid w:val="006D454D"/>
    <w:rsid w:val="006D4654"/>
    <w:rsid w:val="006D479E"/>
    <w:rsid w:val="006D4B2C"/>
    <w:rsid w:val="006D4F17"/>
    <w:rsid w:val="006D6CA2"/>
    <w:rsid w:val="006D6FCB"/>
    <w:rsid w:val="006D70EC"/>
    <w:rsid w:val="006D79A3"/>
    <w:rsid w:val="006D7E71"/>
    <w:rsid w:val="006E010E"/>
    <w:rsid w:val="006E047E"/>
    <w:rsid w:val="006E0B14"/>
    <w:rsid w:val="006E15C6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6BB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01B"/>
    <w:rsid w:val="0070020C"/>
    <w:rsid w:val="0070052E"/>
    <w:rsid w:val="00700574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3B82"/>
    <w:rsid w:val="00703BBB"/>
    <w:rsid w:val="00704251"/>
    <w:rsid w:val="0070495F"/>
    <w:rsid w:val="00704AFE"/>
    <w:rsid w:val="00704DCF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BA"/>
    <w:rsid w:val="007143DE"/>
    <w:rsid w:val="0071581A"/>
    <w:rsid w:val="00715EEA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0CE9"/>
    <w:rsid w:val="007211C8"/>
    <w:rsid w:val="00721326"/>
    <w:rsid w:val="00721697"/>
    <w:rsid w:val="00721797"/>
    <w:rsid w:val="00721ACA"/>
    <w:rsid w:val="007220A3"/>
    <w:rsid w:val="00722F78"/>
    <w:rsid w:val="0072384E"/>
    <w:rsid w:val="00723B00"/>
    <w:rsid w:val="0072431F"/>
    <w:rsid w:val="007246A9"/>
    <w:rsid w:val="00724959"/>
    <w:rsid w:val="00724E8B"/>
    <w:rsid w:val="00725436"/>
    <w:rsid w:val="007258AD"/>
    <w:rsid w:val="00725B3B"/>
    <w:rsid w:val="00726BF8"/>
    <w:rsid w:val="007272FF"/>
    <w:rsid w:val="00727352"/>
    <w:rsid w:val="0072737B"/>
    <w:rsid w:val="00727B63"/>
    <w:rsid w:val="00730E04"/>
    <w:rsid w:val="00730E14"/>
    <w:rsid w:val="00731FCF"/>
    <w:rsid w:val="007328CF"/>
    <w:rsid w:val="007328D6"/>
    <w:rsid w:val="00732E94"/>
    <w:rsid w:val="00733184"/>
    <w:rsid w:val="00733949"/>
    <w:rsid w:val="0073419B"/>
    <w:rsid w:val="00734BB5"/>
    <w:rsid w:val="007364B3"/>
    <w:rsid w:val="007364E3"/>
    <w:rsid w:val="00737AB9"/>
    <w:rsid w:val="00737DA2"/>
    <w:rsid w:val="00740349"/>
    <w:rsid w:val="00740A86"/>
    <w:rsid w:val="00740F81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1E8"/>
    <w:rsid w:val="007472BC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03"/>
    <w:rsid w:val="0075523E"/>
    <w:rsid w:val="00755882"/>
    <w:rsid w:val="00755891"/>
    <w:rsid w:val="00755B09"/>
    <w:rsid w:val="00756352"/>
    <w:rsid w:val="0075638D"/>
    <w:rsid w:val="00756916"/>
    <w:rsid w:val="00756BBA"/>
    <w:rsid w:val="00760CA1"/>
    <w:rsid w:val="007612D2"/>
    <w:rsid w:val="00761CC1"/>
    <w:rsid w:val="00761FC3"/>
    <w:rsid w:val="007625F3"/>
    <w:rsid w:val="00762EE2"/>
    <w:rsid w:val="00763310"/>
    <w:rsid w:val="00763CD0"/>
    <w:rsid w:val="00763D8A"/>
    <w:rsid w:val="00764043"/>
    <w:rsid w:val="00764282"/>
    <w:rsid w:val="00764CC1"/>
    <w:rsid w:val="007653AC"/>
    <w:rsid w:val="007655A9"/>
    <w:rsid w:val="007656DE"/>
    <w:rsid w:val="00765D9F"/>
    <w:rsid w:val="00766D04"/>
    <w:rsid w:val="00767255"/>
    <w:rsid w:val="0076763F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4DB0"/>
    <w:rsid w:val="00775122"/>
    <w:rsid w:val="007753B4"/>
    <w:rsid w:val="0077571A"/>
    <w:rsid w:val="00775728"/>
    <w:rsid w:val="00775811"/>
    <w:rsid w:val="00775C01"/>
    <w:rsid w:val="00776577"/>
    <w:rsid w:val="00776E5A"/>
    <w:rsid w:val="00776F3F"/>
    <w:rsid w:val="0077727E"/>
    <w:rsid w:val="00777AE1"/>
    <w:rsid w:val="00777D3A"/>
    <w:rsid w:val="00780212"/>
    <w:rsid w:val="00780684"/>
    <w:rsid w:val="007807DD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256"/>
    <w:rsid w:val="007855FC"/>
    <w:rsid w:val="0078567F"/>
    <w:rsid w:val="0078587F"/>
    <w:rsid w:val="0078594C"/>
    <w:rsid w:val="0078647C"/>
    <w:rsid w:val="00787640"/>
    <w:rsid w:val="007877A9"/>
    <w:rsid w:val="00787ADB"/>
    <w:rsid w:val="0079041F"/>
    <w:rsid w:val="00790EF8"/>
    <w:rsid w:val="00790F5C"/>
    <w:rsid w:val="00791DDA"/>
    <w:rsid w:val="00791F8E"/>
    <w:rsid w:val="00792891"/>
    <w:rsid w:val="00792969"/>
    <w:rsid w:val="00792C8F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0E7"/>
    <w:rsid w:val="007A227E"/>
    <w:rsid w:val="007A240B"/>
    <w:rsid w:val="007A251A"/>
    <w:rsid w:val="007A2C5E"/>
    <w:rsid w:val="007A2F87"/>
    <w:rsid w:val="007A313B"/>
    <w:rsid w:val="007A3773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05F"/>
    <w:rsid w:val="007B1427"/>
    <w:rsid w:val="007B189B"/>
    <w:rsid w:val="007B1D52"/>
    <w:rsid w:val="007B2529"/>
    <w:rsid w:val="007B378E"/>
    <w:rsid w:val="007B37A2"/>
    <w:rsid w:val="007B4689"/>
    <w:rsid w:val="007B4B84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1EBF"/>
    <w:rsid w:val="007C2102"/>
    <w:rsid w:val="007C2195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04D"/>
    <w:rsid w:val="007D012F"/>
    <w:rsid w:val="007D0670"/>
    <w:rsid w:val="007D1AD1"/>
    <w:rsid w:val="007D229E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D7E67"/>
    <w:rsid w:val="007E082C"/>
    <w:rsid w:val="007E1064"/>
    <w:rsid w:val="007E11D3"/>
    <w:rsid w:val="007E1B03"/>
    <w:rsid w:val="007E2146"/>
    <w:rsid w:val="007E2620"/>
    <w:rsid w:val="007E2804"/>
    <w:rsid w:val="007E2D5E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1C92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7F7695"/>
    <w:rsid w:val="00800010"/>
    <w:rsid w:val="0080166E"/>
    <w:rsid w:val="0080211D"/>
    <w:rsid w:val="0080226A"/>
    <w:rsid w:val="00802309"/>
    <w:rsid w:val="008023DA"/>
    <w:rsid w:val="00802B1F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8FC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143"/>
    <w:rsid w:val="008163A9"/>
    <w:rsid w:val="0081680C"/>
    <w:rsid w:val="00816929"/>
    <w:rsid w:val="00817C0D"/>
    <w:rsid w:val="00817F8A"/>
    <w:rsid w:val="008213B1"/>
    <w:rsid w:val="00822427"/>
    <w:rsid w:val="00822625"/>
    <w:rsid w:val="00822704"/>
    <w:rsid w:val="00822B54"/>
    <w:rsid w:val="00824093"/>
    <w:rsid w:val="008242B8"/>
    <w:rsid w:val="00824482"/>
    <w:rsid w:val="008249F0"/>
    <w:rsid w:val="008252AE"/>
    <w:rsid w:val="00825470"/>
    <w:rsid w:val="008255C3"/>
    <w:rsid w:val="008259E1"/>
    <w:rsid w:val="00825BEF"/>
    <w:rsid w:val="00825CF0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1BDB"/>
    <w:rsid w:val="008326EB"/>
    <w:rsid w:val="00832750"/>
    <w:rsid w:val="008329D8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6508"/>
    <w:rsid w:val="0083766D"/>
    <w:rsid w:val="00840475"/>
    <w:rsid w:val="008406A2"/>
    <w:rsid w:val="008409BE"/>
    <w:rsid w:val="00840E6F"/>
    <w:rsid w:val="00841709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34D"/>
    <w:rsid w:val="00846580"/>
    <w:rsid w:val="00846B48"/>
    <w:rsid w:val="00846C5D"/>
    <w:rsid w:val="00846FF5"/>
    <w:rsid w:val="0084713F"/>
    <w:rsid w:val="00847F52"/>
    <w:rsid w:val="00850117"/>
    <w:rsid w:val="00850BB7"/>
    <w:rsid w:val="00850FB5"/>
    <w:rsid w:val="00851C3C"/>
    <w:rsid w:val="00851E08"/>
    <w:rsid w:val="00851F70"/>
    <w:rsid w:val="00852AD7"/>
    <w:rsid w:val="008532B3"/>
    <w:rsid w:val="00853E47"/>
    <w:rsid w:val="008546A3"/>
    <w:rsid w:val="0085478A"/>
    <w:rsid w:val="00855A5E"/>
    <w:rsid w:val="00855D2C"/>
    <w:rsid w:val="00855F78"/>
    <w:rsid w:val="0085696D"/>
    <w:rsid w:val="00856C50"/>
    <w:rsid w:val="00856FF5"/>
    <w:rsid w:val="0085701D"/>
    <w:rsid w:val="008576BF"/>
    <w:rsid w:val="00857AF0"/>
    <w:rsid w:val="00857E0A"/>
    <w:rsid w:val="00860641"/>
    <w:rsid w:val="00860894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6FE0"/>
    <w:rsid w:val="008672C4"/>
    <w:rsid w:val="0086753B"/>
    <w:rsid w:val="00870105"/>
    <w:rsid w:val="00870EBA"/>
    <w:rsid w:val="00871C61"/>
    <w:rsid w:val="00871E95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77F64"/>
    <w:rsid w:val="0088004F"/>
    <w:rsid w:val="00880360"/>
    <w:rsid w:val="0088070E"/>
    <w:rsid w:val="008818CA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5CEF"/>
    <w:rsid w:val="00885D2F"/>
    <w:rsid w:val="0088705B"/>
    <w:rsid w:val="008871BA"/>
    <w:rsid w:val="008872AC"/>
    <w:rsid w:val="00887A72"/>
    <w:rsid w:val="0089046A"/>
    <w:rsid w:val="008909E1"/>
    <w:rsid w:val="00890D8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DC6"/>
    <w:rsid w:val="00893FB6"/>
    <w:rsid w:val="00894973"/>
    <w:rsid w:val="00894B2C"/>
    <w:rsid w:val="00894B74"/>
    <w:rsid w:val="00894E3C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68D"/>
    <w:rsid w:val="008A1C80"/>
    <w:rsid w:val="008A20DE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53B"/>
    <w:rsid w:val="008B35AD"/>
    <w:rsid w:val="008B3B6D"/>
    <w:rsid w:val="008B456D"/>
    <w:rsid w:val="008B4C8A"/>
    <w:rsid w:val="008B4CDD"/>
    <w:rsid w:val="008B4D50"/>
    <w:rsid w:val="008B548C"/>
    <w:rsid w:val="008B549E"/>
    <w:rsid w:val="008B61CF"/>
    <w:rsid w:val="008B61FF"/>
    <w:rsid w:val="008B7774"/>
    <w:rsid w:val="008B7CD4"/>
    <w:rsid w:val="008C09A8"/>
    <w:rsid w:val="008C0C4B"/>
    <w:rsid w:val="008C1005"/>
    <w:rsid w:val="008C1BAF"/>
    <w:rsid w:val="008C1F40"/>
    <w:rsid w:val="008C2348"/>
    <w:rsid w:val="008C267A"/>
    <w:rsid w:val="008C2759"/>
    <w:rsid w:val="008C3790"/>
    <w:rsid w:val="008C3AA7"/>
    <w:rsid w:val="008C3AAD"/>
    <w:rsid w:val="008C3BAE"/>
    <w:rsid w:val="008C459A"/>
    <w:rsid w:val="008C4C54"/>
    <w:rsid w:val="008C54E0"/>
    <w:rsid w:val="008C5B65"/>
    <w:rsid w:val="008C5C78"/>
    <w:rsid w:val="008C5CAF"/>
    <w:rsid w:val="008C5D99"/>
    <w:rsid w:val="008C6253"/>
    <w:rsid w:val="008C67BE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73D"/>
    <w:rsid w:val="008D1A4A"/>
    <w:rsid w:val="008D1FBC"/>
    <w:rsid w:val="008D2277"/>
    <w:rsid w:val="008D26F2"/>
    <w:rsid w:val="008D28ED"/>
    <w:rsid w:val="008D2A57"/>
    <w:rsid w:val="008D2F83"/>
    <w:rsid w:val="008D3365"/>
    <w:rsid w:val="008D33AA"/>
    <w:rsid w:val="008D3B73"/>
    <w:rsid w:val="008D3EEB"/>
    <w:rsid w:val="008D414F"/>
    <w:rsid w:val="008D46DF"/>
    <w:rsid w:val="008D4DA0"/>
    <w:rsid w:val="008D4F1B"/>
    <w:rsid w:val="008D4F43"/>
    <w:rsid w:val="008D5099"/>
    <w:rsid w:val="008D616C"/>
    <w:rsid w:val="008D61B1"/>
    <w:rsid w:val="008D62B2"/>
    <w:rsid w:val="008D6487"/>
    <w:rsid w:val="008D66DE"/>
    <w:rsid w:val="008D7DD8"/>
    <w:rsid w:val="008D7EBE"/>
    <w:rsid w:val="008E0251"/>
    <w:rsid w:val="008E02F6"/>
    <w:rsid w:val="008E04F2"/>
    <w:rsid w:val="008E1160"/>
    <w:rsid w:val="008E1577"/>
    <w:rsid w:val="008E1AA1"/>
    <w:rsid w:val="008E1D2A"/>
    <w:rsid w:val="008E205B"/>
    <w:rsid w:val="008E206C"/>
    <w:rsid w:val="008E23BD"/>
    <w:rsid w:val="008E2B66"/>
    <w:rsid w:val="008E2CE1"/>
    <w:rsid w:val="008E3450"/>
    <w:rsid w:val="008E38C6"/>
    <w:rsid w:val="008E3AA8"/>
    <w:rsid w:val="008E44E1"/>
    <w:rsid w:val="008E45BA"/>
    <w:rsid w:val="008E482F"/>
    <w:rsid w:val="008E4EE5"/>
    <w:rsid w:val="008E539C"/>
    <w:rsid w:val="008E5439"/>
    <w:rsid w:val="008E5CAA"/>
    <w:rsid w:val="008E63EE"/>
    <w:rsid w:val="008E6CCB"/>
    <w:rsid w:val="008E6FB4"/>
    <w:rsid w:val="008E7CBD"/>
    <w:rsid w:val="008E7D5B"/>
    <w:rsid w:val="008F01CF"/>
    <w:rsid w:val="008F01D7"/>
    <w:rsid w:val="008F12DE"/>
    <w:rsid w:val="008F17FE"/>
    <w:rsid w:val="008F1E79"/>
    <w:rsid w:val="008F29D5"/>
    <w:rsid w:val="008F2F7D"/>
    <w:rsid w:val="008F31EA"/>
    <w:rsid w:val="008F3E1E"/>
    <w:rsid w:val="008F3FD6"/>
    <w:rsid w:val="008F4375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2C3"/>
    <w:rsid w:val="0090643F"/>
    <w:rsid w:val="0090659A"/>
    <w:rsid w:val="0090681C"/>
    <w:rsid w:val="00906C41"/>
    <w:rsid w:val="009076A9"/>
    <w:rsid w:val="0091023E"/>
    <w:rsid w:val="00910541"/>
    <w:rsid w:val="00910C3B"/>
    <w:rsid w:val="00910FE8"/>
    <w:rsid w:val="00911786"/>
    <w:rsid w:val="00911A64"/>
    <w:rsid w:val="009121DD"/>
    <w:rsid w:val="009123BF"/>
    <w:rsid w:val="0091280B"/>
    <w:rsid w:val="00912D1A"/>
    <w:rsid w:val="00913188"/>
    <w:rsid w:val="009148FA"/>
    <w:rsid w:val="00915448"/>
    <w:rsid w:val="00915B57"/>
    <w:rsid w:val="009160AA"/>
    <w:rsid w:val="00916123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7AC"/>
    <w:rsid w:val="00924E11"/>
    <w:rsid w:val="00924F18"/>
    <w:rsid w:val="00925941"/>
    <w:rsid w:val="00925FC5"/>
    <w:rsid w:val="0092608F"/>
    <w:rsid w:val="00926405"/>
    <w:rsid w:val="00926483"/>
    <w:rsid w:val="00926604"/>
    <w:rsid w:val="00926691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5C7"/>
    <w:rsid w:val="00931E49"/>
    <w:rsid w:val="00932548"/>
    <w:rsid w:val="00932F56"/>
    <w:rsid w:val="00932FEF"/>
    <w:rsid w:val="0093301D"/>
    <w:rsid w:val="00933486"/>
    <w:rsid w:val="009338A8"/>
    <w:rsid w:val="00933FC9"/>
    <w:rsid w:val="00934198"/>
    <w:rsid w:val="009343A1"/>
    <w:rsid w:val="009343BF"/>
    <w:rsid w:val="009348B8"/>
    <w:rsid w:val="009351BC"/>
    <w:rsid w:val="009359DC"/>
    <w:rsid w:val="00935E8D"/>
    <w:rsid w:val="0093639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B2"/>
    <w:rsid w:val="009410E7"/>
    <w:rsid w:val="009412B6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5BB8"/>
    <w:rsid w:val="0094646A"/>
    <w:rsid w:val="00946486"/>
    <w:rsid w:val="009464A2"/>
    <w:rsid w:val="00946A8B"/>
    <w:rsid w:val="00946EFB"/>
    <w:rsid w:val="00946EFF"/>
    <w:rsid w:val="00947C67"/>
    <w:rsid w:val="00950697"/>
    <w:rsid w:val="00950734"/>
    <w:rsid w:val="009507F5"/>
    <w:rsid w:val="00950D3B"/>
    <w:rsid w:val="0095139E"/>
    <w:rsid w:val="00951D6B"/>
    <w:rsid w:val="00952B3B"/>
    <w:rsid w:val="00952D87"/>
    <w:rsid w:val="00953161"/>
    <w:rsid w:val="009532B5"/>
    <w:rsid w:val="009537D5"/>
    <w:rsid w:val="00954165"/>
    <w:rsid w:val="00954A91"/>
    <w:rsid w:val="00954F2A"/>
    <w:rsid w:val="0095525F"/>
    <w:rsid w:val="00955E2B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19E"/>
    <w:rsid w:val="00961995"/>
    <w:rsid w:val="00961D03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97B"/>
    <w:rsid w:val="00964AEE"/>
    <w:rsid w:val="00964E1A"/>
    <w:rsid w:val="00965265"/>
    <w:rsid w:val="00965445"/>
    <w:rsid w:val="00965589"/>
    <w:rsid w:val="00965CCE"/>
    <w:rsid w:val="00966C3B"/>
    <w:rsid w:val="00966D04"/>
    <w:rsid w:val="00966E2B"/>
    <w:rsid w:val="00966F8C"/>
    <w:rsid w:val="009672A4"/>
    <w:rsid w:val="00967351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987"/>
    <w:rsid w:val="00973D2D"/>
    <w:rsid w:val="009743C6"/>
    <w:rsid w:val="00974613"/>
    <w:rsid w:val="009746B3"/>
    <w:rsid w:val="00975249"/>
    <w:rsid w:val="009756DB"/>
    <w:rsid w:val="00975F43"/>
    <w:rsid w:val="00976867"/>
    <w:rsid w:val="00976A28"/>
    <w:rsid w:val="00976C9A"/>
    <w:rsid w:val="009778C8"/>
    <w:rsid w:val="00981468"/>
    <w:rsid w:val="009817F7"/>
    <w:rsid w:val="0098217F"/>
    <w:rsid w:val="00982C98"/>
    <w:rsid w:val="00983485"/>
    <w:rsid w:val="00983DB3"/>
    <w:rsid w:val="00984EEF"/>
    <w:rsid w:val="009854AC"/>
    <w:rsid w:val="00985903"/>
    <w:rsid w:val="00986E6B"/>
    <w:rsid w:val="00990B3B"/>
    <w:rsid w:val="00991869"/>
    <w:rsid w:val="00991AA8"/>
    <w:rsid w:val="0099284A"/>
    <w:rsid w:val="00992969"/>
    <w:rsid w:val="00992B20"/>
    <w:rsid w:val="00992FA2"/>
    <w:rsid w:val="009938F5"/>
    <w:rsid w:val="00993E22"/>
    <w:rsid w:val="00993E7D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1DF2"/>
    <w:rsid w:val="009A2B84"/>
    <w:rsid w:val="009A2C56"/>
    <w:rsid w:val="009A2DA7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625F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BF6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E50"/>
    <w:rsid w:val="009C5FA4"/>
    <w:rsid w:val="009C622C"/>
    <w:rsid w:val="009C7154"/>
    <w:rsid w:val="009C7AA6"/>
    <w:rsid w:val="009C7E73"/>
    <w:rsid w:val="009D00D7"/>
    <w:rsid w:val="009D046C"/>
    <w:rsid w:val="009D07F0"/>
    <w:rsid w:val="009D09E0"/>
    <w:rsid w:val="009D11EF"/>
    <w:rsid w:val="009D1578"/>
    <w:rsid w:val="009D17FF"/>
    <w:rsid w:val="009D1CA2"/>
    <w:rsid w:val="009D2485"/>
    <w:rsid w:val="009D3722"/>
    <w:rsid w:val="009D3747"/>
    <w:rsid w:val="009D443C"/>
    <w:rsid w:val="009D4CC3"/>
    <w:rsid w:val="009D4D7C"/>
    <w:rsid w:val="009D5386"/>
    <w:rsid w:val="009D5F9D"/>
    <w:rsid w:val="009D6673"/>
    <w:rsid w:val="009D66FC"/>
    <w:rsid w:val="009D6B1A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3C8D"/>
    <w:rsid w:val="009E425C"/>
    <w:rsid w:val="009E4265"/>
    <w:rsid w:val="009E4746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991"/>
    <w:rsid w:val="009F1C0E"/>
    <w:rsid w:val="009F1D8B"/>
    <w:rsid w:val="009F1E55"/>
    <w:rsid w:val="009F23D2"/>
    <w:rsid w:val="009F2632"/>
    <w:rsid w:val="009F3007"/>
    <w:rsid w:val="009F32AE"/>
    <w:rsid w:val="009F3BAB"/>
    <w:rsid w:val="009F3C6F"/>
    <w:rsid w:val="009F46C6"/>
    <w:rsid w:val="009F4FCA"/>
    <w:rsid w:val="009F5469"/>
    <w:rsid w:val="009F54AA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07BF"/>
    <w:rsid w:val="00A01361"/>
    <w:rsid w:val="00A0141E"/>
    <w:rsid w:val="00A016B3"/>
    <w:rsid w:val="00A02415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5DD"/>
    <w:rsid w:val="00A13A02"/>
    <w:rsid w:val="00A13AE5"/>
    <w:rsid w:val="00A1403C"/>
    <w:rsid w:val="00A14FE8"/>
    <w:rsid w:val="00A152DF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22C6"/>
    <w:rsid w:val="00A23AFB"/>
    <w:rsid w:val="00A2425A"/>
    <w:rsid w:val="00A244DA"/>
    <w:rsid w:val="00A24D54"/>
    <w:rsid w:val="00A24F0B"/>
    <w:rsid w:val="00A24F78"/>
    <w:rsid w:val="00A25070"/>
    <w:rsid w:val="00A2553B"/>
    <w:rsid w:val="00A25914"/>
    <w:rsid w:val="00A25AB8"/>
    <w:rsid w:val="00A25D14"/>
    <w:rsid w:val="00A25D5A"/>
    <w:rsid w:val="00A25EF6"/>
    <w:rsid w:val="00A3059C"/>
    <w:rsid w:val="00A30999"/>
    <w:rsid w:val="00A30A82"/>
    <w:rsid w:val="00A30D21"/>
    <w:rsid w:val="00A30EA8"/>
    <w:rsid w:val="00A313BA"/>
    <w:rsid w:val="00A313D1"/>
    <w:rsid w:val="00A3172A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0DD"/>
    <w:rsid w:val="00A35457"/>
    <w:rsid w:val="00A3602A"/>
    <w:rsid w:val="00A36299"/>
    <w:rsid w:val="00A3649D"/>
    <w:rsid w:val="00A36505"/>
    <w:rsid w:val="00A365A2"/>
    <w:rsid w:val="00A36850"/>
    <w:rsid w:val="00A37DEB"/>
    <w:rsid w:val="00A4005A"/>
    <w:rsid w:val="00A404EA"/>
    <w:rsid w:val="00A40DF1"/>
    <w:rsid w:val="00A41512"/>
    <w:rsid w:val="00A416BF"/>
    <w:rsid w:val="00A4187A"/>
    <w:rsid w:val="00A41AA2"/>
    <w:rsid w:val="00A4255D"/>
    <w:rsid w:val="00A4299C"/>
    <w:rsid w:val="00A4342B"/>
    <w:rsid w:val="00A435D1"/>
    <w:rsid w:val="00A43F48"/>
    <w:rsid w:val="00A44151"/>
    <w:rsid w:val="00A4449D"/>
    <w:rsid w:val="00A44D01"/>
    <w:rsid w:val="00A454FC"/>
    <w:rsid w:val="00A45E2A"/>
    <w:rsid w:val="00A4654E"/>
    <w:rsid w:val="00A4689F"/>
    <w:rsid w:val="00A468D2"/>
    <w:rsid w:val="00A472CD"/>
    <w:rsid w:val="00A47B7E"/>
    <w:rsid w:val="00A50676"/>
    <w:rsid w:val="00A507CB"/>
    <w:rsid w:val="00A50CBD"/>
    <w:rsid w:val="00A50F52"/>
    <w:rsid w:val="00A5166B"/>
    <w:rsid w:val="00A517DF"/>
    <w:rsid w:val="00A51C72"/>
    <w:rsid w:val="00A51DD7"/>
    <w:rsid w:val="00A521D6"/>
    <w:rsid w:val="00A522BE"/>
    <w:rsid w:val="00A526BA"/>
    <w:rsid w:val="00A528F7"/>
    <w:rsid w:val="00A52F8D"/>
    <w:rsid w:val="00A53784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CA7"/>
    <w:rsid w:val="00A57F75"/>
    <w:rsid w:val="00A60357"/>
    <w:rsid w:val="00A60D13"/>
    <w:rsid w:val="00A61886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BE6"/>
    <w:rsid w:val="00A72CDC"/>
    <w:rsid w:val="00A72F59"/>
    <w:rsid w:val="00A73B3A"/>
    <w:rsid w:val="00A7458C"/>
    <w:rsid w:val="00A74948"/>
    <w:rsid w:val="00A74FB2"/>
    <w:rsid w:val="00A750C5"/>
    <w:rsid w:val="00A75773"/>
    <w:rsid w:val="00A759DA"/>
    <w:rsid w:val="00A75F6D"/>
    <w:rsid w:val="00A75FC9"/>
    <w:rsid w:val="00A76279"/>
    <w:rsid w:val="00A76B4F"/>
    <w:rsid w:val="00A7709E"/>
    <w:rsid w:val="00A770AF"/>
    <w:rsid w:val="00A771E7"/>
    <w:rsid w:val="00A776C4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1F85"/>
    <w:rsid w:val="00A8394E"/>
    <w:rsid w:val="00A83A76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457E"/>
    <w:rsid w:val="00A95035"/>
    <w:rsid w:val="00A9532A"/>
    <w:rsid w:val="00A95DFB"/>
    <w:rsid w:val="00A95F12"/>
    <w:rsid w:val="00A967E8"/>
    <w:rsid w:val="00A96963"/>
    <w:rsid w:val="00A97704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3652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5CC"/>
    <w:rsid w:val="00AA7673"/>
    <w:rsid w:val="00AA7BEA"/>
    <w:rsid w:val="00AA7C00"/>
    <w:rsid w:val="00AA7E9A"/>
    <w:rsid w:val="00AB03F1"/>
    <w:rsid w:val="00AB0B37"/>
    <w:rsid w:val="00AB17AC"/>
    <w:rsid w:val="00AB23C4"/>
    <w:rsid w:val="00AB29E9"/>
    <w:rsid w:val="00AB2B3A"/>
    <w:rsid w:val="00AB2FC9"/>
    <w:rsid w:val="00AB30EC"/>
    <w:rsid w:val="00AB3FD4"/>
    <w:rsid w:val="00AB43CB"/>
    <w:rsid w:val="00AB4687"/>
    <w:rsid w:val="00AB4C5B"/>
    <w:rsid w:val="00AB4C69"/>
    <w:rsid w:val="00AB4C6B"/>
    <w:rsid w:val="00AB4CD7"/>
    <w:rsid w:val="00AB5168"/>
    <w:rsid w:val="00AB558B"/>
    <w:rsid w:val="00AB56B7"/>
    <w:rsid w:val="00AB5DB1"/>
    <w:rsid w:val="00AB6B9A"/>
    <w:rsid w:val="00AB6DCF"/>
    <w:rsid w:val="00AB73A9"/>
    <w:rsid w:val="00AC088B"/>
    <w:rsid w:val="00AC16C9"/>
    <w:rsid w:val="00AC174D"/>
    <w:rsid w:val="00AC1B62"/>
    <w:rsid w:val="00AC1EC6"/>
    <w:rsid w:val="00AC1ED6"/>
    <w:rsid w:val="00AC1F9D"/>
    <w:rsid w:val="00AC231F"/>
    <w:rsid w:val="00AC2769"/>
    <w:rsid w:val="00AC2823"/>
    <w:rsid w:val="00AC2C9C"/>
    <w:rsid w:val="00AC3319"/>
    <w:rsid w:val="00AC3433"/>
    <w:rsid w:val="00AC3DDC"/>
    <w:rsid w:val="00AC4207"/>
    <w:rsid w:val="00AC4418"/>
    <w:rsid w:val="00AC46D8"/>
    <w:rsid w:val="00AC4908"/>
    <w:rsid w:val="00AC4B19"/>
    <w:rsid w:val="00AC5755"/>
    <w:rsid w:val="00AC587E"/>
    <w:rsid w:val="00AC5B6F"/>
    <w:rsid w:val="00AC5F71"/>
    <w:rsid w:val="00AC627F"/>
    <w:rsid w:val="00AC6482"/>
    <w:rsid w:val="00AC64DE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1C1"/>
    <w:rsid w:val="00AD2393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0FA6"/>
    <w:rsid w:val="00AE1314"/>
    <w:rsid w:val="00AE25D7"/>
    <w:rsid w:val="00AE2905"/>
    <w:rsid w:val="00AE2F9D"/>
    <w:rsid w:val="00AE3CA1"/>
    <w:rsid w:val="00AE402D"/>
    <w:rsid w:val="00AE52C4"/>
    <w:rsid w:val="00AE5682"/>
    <w:rsid w:val="00AE5F13"/>
    <w:rsid w:val="00AE6737"/>
    <w:rsid w:val="00AE6D4F"/>
    <w:rsid w:val="00AE702D"/>
    <w:rsid w:val="00AE7919"/>
    <w:rsid w:val="00AE7AE3"/>
    <w:rsid w:val="00AF02C7"/>
    <w:rsid w:val="00AF0478"/>
    <w:rsid w:val="00AF0586"/>
    <w:rsid w:val="00AF0760"/>
    <w:rsid w:val="00AF0D4D"/>
    <w:rsid w:val="00AF1273"/>
    <w:rsid w:val="00AF15C2"/>
    <w:rsid w:val="00AF2035"/>
    <w:rsid w:val="00AF2A96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17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69C"/>
    <w:rsid w:val="00B03C10"/>
    <w:rsid w:val="00B03F02"/>
    <w:rsid w:val="00B04184"/>
    <w:rsid w:val="00B04461"/>
    <w:rsid w:val="00B046FE"/>
    <w:rsid w:val="00B04FD6"/>
    <w:rsid w:val="00B07223"/>
    <w:rsid w:val="00B076A3"/>
    <w:rsid w:val="00B07B8D"/>
    <w:rsid w:val="00B07C2E"/>
    <w:rsid w:val="00B1082A"/>
    <w:rsid w:val="00B1107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522"/>
    <w:rsid w:val="00B165E1"/>
    <w:rsid w:val="00B166D8"/>
    <w:rsid w:val="00B16A1F"/>
    <w:rsid w:val="00B16B2A"/>
    <w:rsid w:val="00B16FA7"/>
    <w:rsid w:val="00B1703C"/>
    <w:rsid w:val="00B174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658"/>
    <w:rsid w:val="00B2594E"/>
    <w:rsid w:val="00B25F94"/>
    <w:rsid w:val="00B26336"/>
    <w:rsid w:val="00B2633B"/>
    <w:rsid w:val="00B26611"/>
    <w:rsid w:val="00B26796"/>
    <w:rsid w:val="00B26C2E"/>
    <w:rsid w:val="00B278F6"/>
    <w:rsid w:val="00B304AC"/>
    <w:rsid w:val="00B3055A"/>
    <w:rsid w:val="00B31C7E"/>
    <w:rsid w:val="00B3223B"/>
    <w:rsid w:val="00B3262B"/>
    <w:rsid w:val="00B32AFF"/>
    <w:rsid w:val="00B32B94"/>
    <w:rsid w:val="00B330E9"/>
    <w:rsid w:val="00B339AF"/>
    <w:rsid w:val="00B33B3D"/>
    <w:rsid w:val="00B33F03"/>
    <w:rsid w:val="00B34046"/>
    <w:rsid w:val="00B35093"/>
    <w:rsid w:val="00B359FB"/>
    <w:rsid w:val="00B35B4E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2EB"/>
    <w:rsid w:val="00B4678E"/>
    <w:rsid w:val="00B46AC0"/>
    <w:rsid w:val="00B46C4C"/>
    <w:rsid w:val="00B47373"/>
    <w:rsid w:val="00B47762"/>
    <w:rsid w:val="00B479CF"/>
    <w:rsid w:val="00B47EF8"/>
    <w:rsid w:val="00B502FC"/>
    <w:rsid w:val="00B50474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3CED"/>
    <w:rsid w:val="00B53EF5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194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3F38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27E"/>
    <w:rsid w:val="00B823EF"/>
    <w:rsid w:val="00B82493"/>
    <w:rsid w:val="00B82BEA"/>
    <w:rsid w:val="00B83160"/>
    <w:rsid w:val="00B8355C"/>
    <w:rsid w:val="00B83D65"/>
    <w:rsid w:val="00B83FAA"/>
    <w:rsid w:val="00B84C5E"/>
    <w:rsid w:val="00B85847"/>
    <w:rsid w:val="00B86D40"/>
    <w:rsid w:val="00B8703F"/>
    <w:rsid w:val="00B8769D"/>
    <w:rsid w:val="00B9050D"/>
    <w:rsid w:val="00B90890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22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97CF7"/>
    <w:rsid w:val="00BA02BF"/>
    <w:rsid w:val="00BA05C5"/>
    <w:rsid w:val="00BA064D"/>
    <w:rsid w:val="00BA08A8"/>
    <w:rsid w:val="00BA0CCD"/>
    <w:rsid w:val="00BA10BF"/>
    <w:rsid w:val="00BA14F8"/>
    <w:rsid w:val="00BA1513"/>
    <w:rsid w:val="00BA18D8"/>
    <w:rsid w:val="00BA2195"/>
    <w:rsid w:val="00BA2323"/>
    <w:rsid w:val="00BA2433"/>
    <w:rsid w:val="00BA2622"/>
    <w:rsid w:val="00BA2D12"/>
    <w:rsid w:val="00BA32F1"/>
    <w:rsid w:val="00BA36E2"/>
    <w:rsid w:val="00BA3A75"/>
    <w:rsid w:val="00BA3E2F"/>
    <w:rsid w:val="00BA44CB"/>
    <w:rsid w:val="00BA4618"/>
    <w:rsid w:val="00BA511B"/>
    <w:rsid w:val="00BA529A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3C46"/>
    <w:rsid w:val="00BB4321"/>
    <w:rsid w:val="00BB463B"/>
    <w:rsid w:val="00BB521F"/>
    <w:rsid w:val="00BB558A"/>
    <w:rsid w:val="00BB660D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119"/>
    <w:rsid w:val="00BD0394"/>
    <w:rsid w:val="00BD0687"/>
    <w:rsid w:val="00BD0A4B"/>
    <w:rsid w:val="00BD0C4D"/>
    <w:rsid w:val="00BD0EB6"/>
    <w:rsid w:val="00BD19DF"/>
    <w:rsid w:val="00BD1CFB"/>
    <w:rsid w:val="00BD1EEE"/>
    <w:rsid w:val="00BD3354"/>
    <w:rsid w:val="00BD3897"/>
    <w:rsid w:val="00BD3C0E"/>
    <w:rsid w:val="00BD3DE6"/>
    <w:rsid w:val="00BD3FF6"/>
    <w:rsid w:val="00BD4042"/>
    <w:rsid w:val="00BD45B9"/>
    <w:rsid w:val="00BD4F5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68C"/>
    <w:rsid w:val="00BD7A2E"/>
    <w:rsid w:val="00BE00A1"/>
    <w:rsid w:val="00BE09A5"/>
    <w:rsid w:val="00BE0C66"/>
    <w:rsid w:val="00BE0D50"/>
    <w:rsid w:val="00BE10A4"/>
    <w:rsid w:val="00BE1431"/>
    <w:rsid w:val="00BE1644"/>
    <w:rsid w:val="00BE1B1A"/>
    <w:rsid w:val="00BE1C26"/>
    <w:rsid w:val="00BE2945"/>
    <w:rsid w:val="00BE2A95"/>
    <w:rsid w:val="00BE3121"/>
    <w:rsid w:val="00BE33BF"/>
    <w:rsid w:val="00BE403B"/>
    <w:rsid w:val="00BE4BBC"/>
    <w:rsid w:val="00BE512D"/>
    <w:rsid w:val="00BE6052"/>
    <w:rsid w:val="00BE68AE"/>
    <w:rsid w:val="00BE6FFF"/>
    <w:rsid w:val="00BE70C4"/>
    <w:rsid w:val="00BE72D2"/>
    <w:rsid w:val="00BE7686"/>
    <w:rsid w:val="00BE778E"/>
    <w:rsid w:val="00BF019B"/>
    <w:rsid w:val="00BF066A"/>
    <w:rsid w:val="00BF072F"/>
    <w:rsid w:val="00BF0F81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5E91"/>
    <w:rsid w:val="00BF612E"/>
    <w:rsid w:val="00BF670B"/>
    <w:rsid w:val="00BF67BF"/>
    <w:rsid w:val="00BF708D"/>
    <w:rsid w:val="00BF7155"/>
    <w:rsid w:val="00BF779C"/>
    <w:rsid w:val="00BF7CAE"/>
    <w:rsid w:val="00BF7CC7"/>
    <w:rsid w:val="00C001CB"/>
    <w:rsid w:val="00C006E3"/>
    <w:rsid w:val="00C00FD9"/>
    <w:rsid w:val="00C0139F"/>
    <w:rsid w:val="00C01818"/>
    <w:rsid w:val="00C01A58"/>
    <w:rsid w:val="00C01E61"/>
    <w:rsid w:val="00C027D6"/>
    <w:rsid w:val="00C03355"/>
    <w:rsid w:val="00C0358D"/>
    <w:rsid w:val="00C03C81"/>
    <w:rsid w:val="00C0412F"/>
    <w:rsid w:val="00C042E0"/>
    <w:rsid w:val="00C0491D"/>
    <w:rsid w:val="00C049FC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07FAC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495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B5B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0"/>
    <w:rsid w:val="00C306CD"/>
    <w:rsid w:val="00C31AF3"/>
    <w:rsid w:val="00C31FAB"/>
    <w:rsid w:val="00C3360B"/>
    <w:rsid w:val="00C34BF3"/>
    <w:rsid w:val="00C355BA"/>
    <w:rsid w:val="00C35DD7"/>
    <w:rsid w:val="00C36502"/>
    <w:rsid w:val="00C3688E"/>
    <w:rsid w:val="00C36ABB"/>
    <w:rsid w:val="00C36F31"/>
    <w:rsid w:val="00C370BE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3B2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242"/>
    <w:rsid w:val="00C524BA"/>
    <w:rsid w:val="00C52670"/>
    <w:rsid w:val="00C53AFB"/>
    <w:rsid w:val="00C54297"/>
    <w:rsid w:val="00C54AE8"/>
    <w:rsid w:val="00C54FDA"/>
    <w:rsid w:val="00C55220"/>
    <w:rsid w:val="00C55AB4"/>
    <w:rsid w:val="00C5604A"/>
    <w:rsid w:val="00C57E4B"/>
    <w:rsid w:val="00C60754"/>
    <w:rsid w:val="00C61222"/>
    <w:rsid w:val="00C618AC"/>
    <w:rsid w:val="00C618CB"/>
    <w:rsid w:val="00C6195B"/>
    <w:rsid w:val="00C61FE5"/>
    <w:rsid w:val="00C621C3"/>
    <w:rsid w:val="00C62C92"/>
    <w:rsid w:val="00C63E5F"/>
    <w:rsid w:val="00C6420B"/>
    <w:rsid w:val="00C6434E"/>
    <w:rsid w:val="00C64D04"/>
    <w:rsid w:val="00C64FCA"/>
    <w:rsid w:val="00C65AB4"/>
    <w:rsid w:val="00C65F3C"/>
    <w:rsid w:val="00C65F97"/>
    <w:rsid w:val="00C664E8"/>
    <w:rsid w:val="00C66CD3"/>
    <w:rsid w:val="00C66D1B"/>
    <w:rsid w:val="00C66D93"/>
    <w:rsid w:val="00C66FBF"/>
    <w:rsid w:val="00C67039"/>
    <w:rsid w:val="00C67E72"/>
    <w:rsid w:val="00C67EE7"/>
    <w:rsid w:val="00C70BAA"/>
    <w:rsid w:val="00C70D27"/>
    <w:rsid w:val="00C71100"/>
    <w:rsid w:val="00C71129"/>
    <w:rsid w:val="00C712ED"/>
    <w:rsid w:val="00C7161A"/>
    <w:rsid w:val="00C71EA9"/>
    <w:rsid w:val="00C7295C"/>
    <w:rsid w:val="00C72D63"/>
    <w:rsid w:val="00C73801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77EAC"/>
    <w:rsid w:val="00C802C8"/>
    <w:rsid w:val="00C80DBC"/>
    <w:rsid w:val="00C81553"/>
    <w:rsid w:val="00C81788"/>
    <w:rsid w:val="00C8219C"/>
    <w:rsid w:val="00C828F3"/>
    <w:rsid w:val="00C829D0"/>
    <w:rsid w:val="00C82ABF"/>
    <w:rsid w:val="00C82FA4"/>
    <w:rsid w:val="00C8336A"/>
    <w:rsid w:val="00C83658"/>
    <w:rsid w:val="00C8474A"/>
    <w:rsid w:val="00C847AC"/>
    <w:rsid w:val="00C84B76"/>
    <w:rsid w:val="00C84B78"/>
    <w:rsid w:val="00C85060"/>
    <w:rsid w:val="00C853F6"/>
    <w:rsid w:val="00C85DC3"/>
    <w:rsid w:val="00C862DA"/>
    <w:rsid w:val="00C86A6E"/>
    <w:rsid w:val="00C86A81"/>
    <w:rsid w:val="00C86AD3"/>
    <w:rsid w:val="00C86E42"/>
    <w:rsid w:val="00C87251"/>
    <w:rsid w:val="00C878DD"/>
    <w:rsid w:val="00C87D3C"/>
    <w:rsid w:val="00C87DE1"/>
    <w:rsid w:val="00C87EBA"/>
    <w:rsid w:val="00C87FA3"/>
    <w:rsid w:val="00C90465"/>
    <w:rsid w:val="00C904CE"/>
    <w:rsid w:val="00C905B1"/>
    <w:rsid w:val="00C91323"/>
    <w:rsid w:val="00C9226A"/>
    <w:rsid w:val="00C92641"/>
    <w:rsid w:val="00C9296D"/>
    <w:rsid w:val="00C92C96"/>
    <w:rsid w:val="00C9302D"/>
    <w:rsid w:val="00C93166"/>
    <w:rsid w:val="00C93203"/>
    <w:rsid w:val="00C93435"/>
    <w:rsid w:val="00C944F6"/>
    <w:rsid w:val="00C94906"/>
    <w:rsid w:val="00C94C04"/>
    <w:rsid w:val="00C952EE"/>
    <w:rsid w:val="00C954E0"/>
    <w:rsid w:val="00C95BD5"/>
    <w:rsid w:val="00C96454"/>
    <w:rsid w:val="00C975EA"/>
    <w:rsid w:val="00C97637"/>
    <w:rsid w:val="00CA00FA"/>
    <w:rsid w:val="00CA122F"/>
    <w:rsid w:val="00CA12B4"/>
    <w:rsid w:val="00CA1628"/>
    <w:rsid w:val="00CA1A08"/>
    <w:rsid w:val="00CA238E"/>
    <w:rsid w:val="00CA2A17"/>
    <w:rsid w:val="00CA3380"/>
    <w:rsid w:val="00CA33D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48C"/>
    <w:rsid w:val="00CB0808"/>
    <w:rsid w:val="00CB0F5D"/>
    <w:rsid w:val="00CB124B"/>
    <w:rsid w:val="00CB1417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3FA9"/>
    <w:rsid w:val="00CB4195"/>
    <w:rsid w:val="00CB41F1"/>
    <w:rsid w:val="00CB47F9"/>
    <w:rsid w:val="00CB5148"/>
    <w:rsid w:val="00CB51A7"/>
    <w:rsid w:val="00CB561D"/>
    <w:rsid w:val="00CB62A2"/>
    <w:rsid w:val="00CB6420"/>
    <w:rsid w:val="00CB7355"/>
    <w:rsid w:val="00CB736D"/>
    <w:rsid w:val="00CB7589"/>
    <w:rsid w:val="00CC0BE6"/>
    <w:rsid w:val="00CC13AC"/>
    <w:rsid w:val="00CC13D6"/>
    <w:rsid w:val="00CC1BD8"/>
    <w:rsid w:val="00CC36EC"/>
    <w:rsid w:val="00CC3A6D"/>
    <w:rsid w:val="00CC3A9D"/>
    <w:rsid w:val="00CC4296"/>
    <w:rsid w:val="00CC43AA"/>
    <w:rsid w:val="00CC447C"/>
    <w:rsid w:val="00CC4AD2"/>
    <w:rsid w:val="00CC5346"/>
    <w:rsid w:val="00CC6168"/>
    <w:rsid w:val="00CC6756"/>
    <w:rsid w:val="00CC6917"/>
    <w:rsid w:val="00CC6E05"/>
    <w:rsid w:val="00CC74AD"/>
    <w:rsid w:val="00CC7D14"/>
    <w:rsid w:val="00CD0030"/>
    <w:rsid w:val="00CD0192"/>
    <w:rsid w:val="00CD0D9A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46"/>
    <w:rsid w:val="00CD7659"/>
    <w:rsid w:val="00CD7B27"/>
    <w:rsid w:val="00CD7B8B"/>
    <w:rsid w:val="00CE009B"/>
    <w:rsid w:val="00CE0720"/>
    <w:rsid w:val="00CE0753"/>
    <w:rsid w:val="00CE13D3"/>
    <w:rsid w:val="00CE2239"/>
    <w:rsid w:val="00CE253B"/>
    <w:rsid w:val="00CE32CA"/>
    <w:rsid w:val="00CE3EF5"/>
    <w:rsid w:val="00CE4021"/>
    <w:rsid w:val="00CE4081"/>
    <w:rsid w:val="00CE4130"/>
    <w:rsid w:val="00CE4339"/>
    <w:rsid w:val="00CE4A8C"/>
    <w:rsid w:val="00CE503E"/>
    <w:rsid w:val="00CE6013"/>
    <w:rsid w:val="00CE63C9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1651"/>
    <w:rsid w:val="00CF2262"/>
    <w:rsid w:val="00CF25C4"/>
    <w:rsid w:val="00CF2846"/>
    <w:rsid w:val="00CF3115"/>
    <w:rsid w:val="00CF34F4"/>
    <w:rsid w:val="00CF389D"/>
    <w:rsid w:val="00CF38C5"/>
    <w:rsid w:val="00CF3C38"/>
    <w:rsid w:val="00CF3C7B"/>
    <w:rsid w:val="00CF4B4D"/>
    <w:rsid w:val="00CF51D1"/>
    <w:rsid w:val="00CF5B8C"/>
    <w:rsid w:val="00CF5DE6"/>
    <w:rsid w:val="00CF5E4A"/>
    <w:rsid w:val="00CF6926"/>
    <w:rsid w:val="00CF6D7B"/>
    <w:rsid w:val="00CF7E4F"/>
    <w:rsid w:val="00D00766"/>
    <w:rsid w:val="00D00AB2"/>
    <w:rsid w:val="00D00FA2"/>
    <w:rsid w:val="00D0141D"/>
    <w:rsid w:val="00D01A23"/>
    <w:rsid w:val="00D01C6D"/>
    <w:rsid w:val="00D02705"/>
    <w:rsid w:val="00D02F13"/>
    <w:rsid w:val="00D030FE"/>
    <w:rsid w:val="00D032F5"/>
    <w:rsid w:val="00D03BFB"/>
    <w:rsid w:val="00D04054"/>
    <w:rsid w:val="00D04330"/>
    <w:rsid w:val="00D0463B"/>
    <w:rsid w:val="00D04C12"/>
    <w:rsid w:val="00D04CB0"/>
    <w:rsid w:val="00D04E2A"/>
    <w:rsid w:val="00D05D45"/>
    <w:rsid w:val="00D061E6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3F28"/>
    <w:rsid w:val="00D1456D"/>
    <w:rsid w:val="00D145CE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4F1"/>
    <w:rsid w:val="00D20599"/>
    <w:rsid w:val="00D20D15"/>
    <w:rsid w:val="00D20E9C"/>
    <w:rsid w:val="00D20EA8"/>
    <w:rsid w:val="00D215E6"/>
    <w:rsid w:val="00D219FA"/>
    <w:rsid w:val="00D21C9B"/>
    <w:rsid w:val="00D22CDF"/>
    <w:rsid w:val="00D23402"/>
    <w:rsid w:val="00D237E8"/>
    <w:rsid w:val="00D241BA"/>
    <w:rsid w:val="00D24204"/>
    <w:rsid w:val="00D2424E"/>
    <w:rsid w:val="00D246DE"/>
    <w:rsid w:val="00D24CB1"/>
    <w:rsid w:val="00D25143"/>
    <w:rsid w:val="00D263A2"/>
    <w:rsid w:val="00D26C7B"/>
    <w:rsid w:val="00D27392"/>
    <w:rsid w:val="00D2768F"/>
    <w:rsid w:val="00D27CFB"/>
    <w:rsid w:val="00D31BDA"/>
    <w:rsid w:val="00D323F0"/>
    <w:rsid w:val="00D3256E"/>
    <w:rsid w:val="00D3259A"/>
    <w:rsid w:val="00D32D9B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243"/>
    <w:rsid w:val="00D40BEB"/>
    <w:rsid w:val="00D40D47"/>
    <w:rsid w:val="00D40DCE"/>
    <w:rsid w:val="00D415D7"/>
    <w:rsid w:val="00D4160B"/>
    <w:rsid w:val="00D41BEE"/>
    <w:rsid w:val="00D420FE"/>
    <w:rsid w:val="00D42634"/>
    <w:rsid w:val="00D42EBD"/>
    <w:rsid w:val="00D43694"/>
    <w:rsid w:val="00D438C9"/>
    <w:rsid w:val="00D43A74"/>
    <w:rsid w:val="00D43BA8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663"/>
    <w:rsid w:val="00D51836"/>
    <w:rsid w:val="00D51DEA"/>
    <w:rsid w:val="00D51EA5"/>
    <w:rsid w:val="00D52DA0"/>
    <w:rsid w:val="00D52E1F"/>
    <w:rsid w:val="00D52F3E"/>
    <w:rsid w:val="00D53965"/>
    <w:rsid w:val="00D54593"/>
    <w:rsid w:val="00D5479D"/>
    <w:rsid w:val="00D54D21"/>
    <w:rsid w:val="00D54DCF"/>
    <w:rsid w:val="00D55333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23DB"/>
    <w:rsid w:val="00D64F85"/>
    <w:rsid w:val="00D64FB0"/>
    <w:rsid w:val="00D64FD7"/>
    <w:rsid w:val="00D65592"/>
    <w:rsid w:val="00D65911"/>
    <w:rsid w:val="00D66360"/>
    <w:rsid w:val="00D663A8"/>
    <w:rsid w:val="00D663B6"/>
    <w:rsid w:val="00D66710"/>
    <w:rsid w:val="00D668F4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3DA"/>
    <w:rsid w:val="00D724E3"/>
    <w:rsid w:val="00D727C0"/>
    <w:rsid w:val="00D7294C"/>
    <w:rsid w:val="00D72B1F"/>
    <w:rsid w:val="00D73354"/>
    <w:rsid w:val="00D751E5"/>
    <w:rsid w:val="00D7527E"/>
    <w:rsid w:val="00D75340"/>
    <w:rsid w:val="00D7591E"/>
    <w:rsid w:val="00D76650"/>
    <w:rsid w:val="00D77055"/>
    <w:rsid w:val="00D771C8"/>
    <w:rsid w:val="00D7752B"/>
    <w:rsid w:val="00D77728"/>
    <w:rsid w:val="00D7788C"/>
    <w:rsid w:val="00D779EF"/>
    <w:rsid w:val="00D77CAB"/>
    <w:rsid w:val="00D80224"/>
    <w:rsid w:val="00D8041F"/>
    <w:rsid w:val="00D80514"/>
    <w:rsid w:val="00D811CA"/>
    <w:rsid w:val="00D81528"/>
    <w:rsid w:val="00D81B26"/>
    <w:rsid w:val="00D822FA"/>
    <w:rsid w:val="00D82660"/>
    <w:rsid w:val="00D82AFC"/>
    <w:rsid w:val="00D82D2D"/>
    <w:rsid w:val="00D836CF"/>
    <w:rsid w:val="00D845A0"/>
    <w:rsid w:val="00D84FF1"/>
    <w:rsid w:val="00D8635F"/>
    <w:rsid w:val="00D86645"/>
    <w:rsid w:val="00D87123"/>
    <w:rsid w:val="00D8740D"/>
    <w:rsid w:val="00D901EA"/>
    <w:rsid w:val="00D90418"/>
    <w:rsid w:val="00D908E7"/>
    <w:rsid w:val="00D915EB"/>
    <w:rsid w:val="00D9169D"/>
    <w:rsid w:val="00D91BEF"/>
    <w:rsid w:val="00D92679"/>
    <w:rsid w:val="00D9289F"/>
    <w:rsid w:val="00D92A7D"/>
    <w:rsid w:val="00D931E9"/>
    <w:rsid w:val="00D93236"/>
    <w:rsid w:val="00D93275"/>
    <w:rsid w:val="00D940A8"/>
    <w:rsid w:val="00D94CDE"/>
    <w:rsid w:val="00D94F6A"/>
    <w:rsid w:val="00D95F24"/>
    <w:rsid w:val="00D96B21"/>
    <w:rsid w:val="00D973E0"/>
    <w:rsid w:val="00D97B8C"/>
    <w:rsid w:val="00DA0499"/>
    <w:rsid w:val="00DA096D"/>
    <w:rsid w:val="00DA0B09"/>
    <w:rsid w:val="00DA114B"/>
    <w:rsid w:val="00DA1F0E"/>
    <w:rsid w:val="00DA2302"/>
    <w:rsid w:val="00DA2613"/>
    <w:rsid w:val="00DA2683"/>
    <w:rsid w:val="00DA2C26"/>
    <w:rsid w:val="00DA2C77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395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075"/>
    <w:rsid w:val="00DB42F6"/>
    <w:rsid w:val="00DB44F3"/>
    <w:rsid w:val="00DB5AAD"/>
    <w:rsid w:val="00DB6E02"/>
    <w:rsid w:val="00DB6ED8"/>
    <w:rsid w:val="00DB6F78"/>
    <w:rsid w:val="00DB7432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6E6B"/>
    <w:rsid w:val="00DC7194"/>
    <w:rsid w:val="00DC755E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5E33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6D6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A1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2C54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30F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C9B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826"/>
    <w:rsid w:val="00E07FA1"/>
    <w:rsid w:val="00E10509"/>
    <w:rsid w:val="00E109DC"/>
    <w:rsid w:val="00E10D4C"/>
    <w:rsid w:val="00E11419"/>
    <w:rsid w:val="00E11859"/>
    <w:rsid w:val="00E11FD8"/>
    <w:rsid w:val="00E12216"/>
    <w:rsid w:val="00E12DDC"/>
    <w:rsid w:val="00E12FBC"/>
    <w:rsid w:val="00E13F4D"/>
    <w:rsid w:val="00E14B72"/>
    <w:rsid w:val="00E152CE"/>
    <w:rsid w:val="00E153C0"/>
    <w:rsid w:val="00E15A36"/>
    <w:rsid w:val="00E15B43"/>
    <w:rsid w:val="00E1628C"/>
    <w:rsid w:val="00E16478"/>
    <w:rsid w:val="00E16D55"/>
    <w:rsid w:val="00E16EF9"/>
    <w:rsid w:val="00E1746D"/>
    <w:rsid w:val="00E17BBD"/>
    <w:rsid w:val="00E17FA3"/>
    <w:rsid w:val="00E200DB"/>
    <w:rsid w:val="00E208FB"/>
    <w:rsid w:val="00E21C7B"/>
    <w:rsid w:val="00E21DC7"/>
    <w:rsid w:val="00E221BC"/>
    <w:rsid w:val="00E22241"/>
    <w:rsid w:val="00E227B7"/>
    <w:rsid w:val="00E235E5"/>
    <w:rsid w:val="00E23A6E"/>
    <w:rsid w:val="00E23AF8"/>
    <w:rsid w:val="00E23C6A"/>
    <w:rsid w:val="00E23EF4"/>
    <w:rsid w:val="00E241B4"/>
    <w:rsid w:val="00E242E9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1E3C"/>
    <w:rsid w:val="00E31F7C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11B5"/>
    <w:rsid w:val="00E42D49"/>
    <w:rsid w:val="00E43391"/>
    <w:rsid w:val="00E434DF"/>
    <w:rsid w:val="00E4353F"/>
    <w:rsid w:val="00E43706"/>
    <w:rsid w:val="00E4386D"/>
    <w:rsid w:val="00E43DDC"/>
    <w:rsid w:val="00E44DB6"/>
    <w:rsid w:val="00E4562A"/>
    <w:rsid w:val="00E45BAF"/>
    <w:rsid w:val="00E45CE2"/>
    <w:rsid w:val="00E4617B"/>
    <w:rsid w:val="00E4689B"/>
    <w:rsid w:val="00E46A5D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2CC5"/>
    <w:rsid w:val="00E52FFE"/>
    <w:rsid w:val="00E531B6"/>
    <w:rsid w:val="00E533D0"/>
    <w:rsid w:val="00E53563"/>
    <w:rsid w:val="00E538E2"/>
    <w:rsid w:val="00E54483"/>
    <w:rsid w:val="00E5450F"/>
    <w:rsid w:val="00E54A2E"/>
    <w:rsid w:val="00E5523D"/>
    <w:rsid w:val="00E55644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243D"/>
    <w:rsid w:val="00E73744"/>
    <w:rsid w:val="00E73A8E"/>
    <w:rsid w:val="00E74244"/>
    <w:rsid w:val="00E742AE"/>
    <w:rsid w:val="00E74750"/>
    <w:rsid w:val="00E74DDE"/>
    <w:rsid w:val="00E7530C"/>
    <w:rsid w:val="00E76518"/>
    <w:rsid w:val="00E76E6C"/>
    <w:rsid w:val="00E770A9"/>
    <w:rsid w:val="00E77299"/>
    <w:rsid w:val="00E77D49"/>
    <w:rsid w:val="00E77D85"/>
    <w:rsid w:val="00E80000"/>
    <w:rsid w:val="00E80369"/>
    <w:rsid w:val="00E8046B"/>
    <w:rsid w:val="00E80489"/>
    <w:rsid w:val="00E80C32"/>
    <w:rsid w:val="00E80E7D"/>
    <w:rsid w:val="00E821F0"/>
    <w:rsid w:val="00E82212"/>
    <w:rsid w:val="00E82458"/>
    <w:rsid w:val="00E82482"/>
    <w:rsid w:val="00E82A36"/>
    <w:rsid w:val="00E830E4"/>
    <w:rsid w:val="00E83D17"/>
    <w:rsid w:val="00E83D8B"/>
    <w:rsid w:val="00E83E70"/>
    <w:rsid w:val="00E83FE5"/>
    <w:rsid w:val="00E844EE"/>
    <w:rsid w:val="00E8464A"/>
    <w:rsid w:val="00E849E8"/>
    <w:rsid w:val="00E85389"/>
    <w:rsid w:val="00E853A0"/>
    <w:rsid w:val="00E855BC"/>
    <w:rsid w:val="00E857A6"/>
    <w:rsid w:val="00E857EA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08A"/>
    <w:rsid w:val="00E902EA"/>
    <w:rsid w:val="00E90345"/>
    <w:rsid w:val="00E903C6"/>
    <w:rsid w:val="00E90762"/>
    <w:rsid w:val="00E90E35"/>
    <w:rsid w:val="00E91685"/>
    <w:rsid w:val="00E91A1E"/>
    <w:rsid w:val="00E92D8A"/>
    <w:rsid w:val="00E92F52"/>
    <w:rsid w:val="00E93902"/>
    <w:rsid w:val="00E94284"/>
    <w:rsid w:val="00E944EA"/>
    <w:rsid w:val="00E94882"/>
    <w:rsid w:val="00E948CB"/>
    <w:rsid w:val="00E9515B"/>
    <w:rsid w:val="00E95313"/>
    <w:rsid w:val="00E95406"/>
    <w:rsid w:val="00E95E77"/>
    <w:rsid w:val="00E95FF5"/>
    <w:rsid w:val="00E96078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280F"/>
    <w:rsid w:val="00EA2E9C"/>
    <w:rsid w:val="00EA312C"/>
    <w:rsid w:val="00EA3197"/>
    <w:rsid w:val="00EA3559"/>
    <w:rsid w:val="00EA36EF"/>
    <w:rsid w:val="00EA3784"/>
    <w:rsid w:val="00EA3E29"/>
    <w:rsid w:val="00EA3E5C"/>
    <w:rsid w:val="00EA46E0"/>
    <w:rsid w:val="00EA4B7D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172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69B"/>
    <w:rsid w:val="00EC27DD"/>
    <w:rsid w:val="00EC28CE"/>
    <w:rsid w:val="00EC3506"/>
    <w:rsid w:val="00EC352A"/>
    <w:rsid w:val="00EC3A71"/>
    <w:rsid w:val="00EC3DAD"/>
    <w:rsid w:val="00EC41D3"/>
    <w:rsid w:val="00EC4677"/>
    <w:rsid w:val="00EC5FAD"/>
    <w:rsid w:val="00EC694E"/>
    <w:rsid w:val="00EC6F33"/>
    <w:rsid w:val="00EC722F"/>
    <w:rsid w:val="00EC7462"/>
    <w:rsid w:val="00EC750C"/>
    <w:rsid w:val="00EC76C2"/>
    <w:rsid w:val="00EC7B44"/>
    <w:rsid w:val="00EC7C52"/>
    <w:rsid w:val="00ED0698"/>
    <w:rsid w:val="00ED0E1B"/>
    <w:rsid w:val="00ED1801"/>
    <w:rsid w:val="00ED19B8"/>
    <w:rsid w:val="00ED204F"/>
    <w:rsid w:val="00ED2166"/>
    <w:rsid w:val="00ED2509"/>
    <w:rsid w:val="00ED2B48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5D"/>
    <w:rsid w:val="00EE14B3"/>
    <w:rsid w:val="00EE2207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0822"/>
    <w:rsid w:val="00EF1281"/>
    <w:rsid w:val="00EF145D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385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0D8"/>
    <w:rsid w:val="00F14964"/>
    <w:rsid w:val="00F14DBC"/>
    <w:rsid w:val="00F14EFD"/>
    <w:rsid w:val="00F1535F"/>
    <w:rsid w:val="00F1630C"/>
    <w:rsid w:val="00F16458"/>
    <w:rsid w:val="00F16B98"/>
    <w:rsid w:val="00F16BBD"/>
    <w:rsid w:val="00F17083"/>
    <w:rsid w:val="00F17F81"/>
    <w:rsid w:val="00F2011A"/>
    <w:rsid w:val="00F2024F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7D6"/>
    <w:rsid w:val="00F23B7B"/>
    <w:rsid w:val="00F243AA"/>
    <w:rsid w:val="00F247C4"/>
    <w:rsid w:val="00F2482F"/>
    <w:rsid w:val="00F24987"/>
    <w:rsid w:val="00F259C5"/>
    <w:rsid w:val="00F2663F"/>
    <w:rsid w:val="00F26786"/>
    <w:rsid w:val="00F271BF"/>
    <w:rsid w:val="00F276C8"/>
    <w:rsid w:val="00F277AE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4D81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39F"/>
    <w:rsid w:val="00F4382C"/>
    <w:rsid w:val="00F4422F"/>
    <w:rsid w:val="00F443CC"/>
    <w:rsid w:val="00F4488D"/>
    <w:rsid w:val="00F448F2"/>
    <w:rsid w:val="00F44D57"/>
    <w:rsid w:val="00F45EDF"/>
    <w:rsid w:val="00F46855"/>
    <w:rsid w:val="00F46E42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BDA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15D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B99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2FC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77518"/>
    <w:rsid w:val="00F8007D"/>
    <w:rsid w:val="00F8016E"/>
    <w:rsid w:val="00F802C1"/>
    <w:rsid w:val="00F80660"/>
    <w:rsid w:val="00F807C4"/>
    <w:rsid w:val="00F81BE0"/>
    <w:rsid w:val="00F820DF"/>
    <w:rsid w:val="00F82428"/>
    <w:rsid w:val="00F8245A"/>
    <w:rsid w:val="00F82684"/>
    <w:rsid w:val="00F82894"/>
    <w:rsid w:val="00F82C17"/>
    <w:rsid w:val="00F82EC4"/>
    <w:rsid w:val="00F82FD4"/>
    <w:rsid w:val="00F832AC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863"/>
    <w:rsid w:val="00F91EF2"/>
    <w:rsid w:val="00F91FDF"/>
    <w:rsid w:val="00F927E5"/>
    <w:rsid w:val="00F92997"/>
    <w:rsid w:val="00F938EA"/>
    <w:rsid w:val="00F93B4E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5BF"/>
    <w:rsid w:val="00FA5856"/>
    <w:rsid w:val="00FA6DC5"/>
    <w:rsid w:val="00FA7AD4"/>
    <w:rsid w:val="00FA7EF6"/>
    <w:rsid w:val="00FB0272"/>
    <w:rsid w:val="00FB0603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5E2"/>
    <w:rsid w:val="00FB7955"/>
    <w:rsid w:val="00FB7CC2"/>
    <w:rsid w:val="00FB7DBF"/>
    <w:rsid w:val="00FC04C8"/>
    <w:rsid w:val="00FC0904"/>
    <w:rsid w:val="00FC0B8D"/>
    <w:rsid w:val="00FC0EE0"/>
    <w:rsid w:val="00FC11A8"/>
    <w:rsid w:val="00FC13BB"/>
    <w:rsid w:val="00FC14F3"/>
    <w:rsid w:val="00FC1596"/>
    <w:rsid w:val="00FC1BB6"/>
    <w:rsid w:val="00FC20BE"/>
    <w:rsid w:val="00FC21B3"/>
    <w:rsid w:val="00FC2E47"/>
    <w:rsid w:val="00FC2F9E"/>
    <w:rsid w:val="00FC34E6"/>
    <w:rsid w:val="00FC3940"/>
    <w:rsid w:val="00FC45E8"/>
    <w:rsid w:val="00FC4EC9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EE0"/>
    <w:rsid w:val="00FD0FE1"/>
    <w:rsid w:val="00FD10C8"/>
    <w:rsid w:val="00FD1826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5EF7"/>
    <w:rsid w:val="00FD6668"/>
    <w:rsid w:val="00FD68C0"/>
    <w:rsid w:val="00FD6EBC"/>
    <w:rsid w:val="00FD74BB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A6C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8F7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1511F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qFormat/>
    <w:locked/>
    <w:rsid w:val="008D1A4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511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EndnoteText">
    <w:name w:val="endnote text"/>
    <w:basedOn w:val="Normal"/>
    <w:link w:val="EndnoteTextChar"/>
    <w:semiHidden/>
    <w:unhideWhenUsed/>
    <w:rsid w:val="0064606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46062"/>
  </w:style>
  <w:style w:type="character" w:styleId="EndnoteReference">
    <w:name w:val="endnote reference"/>
    <w:basedOn w:val="DefaultParagraphFont"/>
    <w:semiHidden/>
    <w:unhideWhenUsed/>
    <w:rsid w:val="006460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1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pec.org/publications/2021/11/final-review-of-the-apec-supply-chain-connectivity-framework-action-plan-2017-2020-(scfap-ii)" TargetMode="External"/><Relationship Id="rId18" Type="http://schemas.openxmlformats.org/officeDocument/2006/relationships/hyperlink" Target="https://www.apec.org/Publications/2021/08/The-Compendium-of-Resources-for-the-Facilitation-of-the-Trade-and-Distribution" TargetMode="External"/><Relationship Id="rId26" Type="http://schemas.openxmlformats.org/officeDocument/2006/relationships/hyperlink" Target="https://www.apec.org/Publications/2021/10/A-Review-of-the-APEC-List-of-Environmental-Goods" TargetMode="External"/><Relationship Id="rId39" Type="http://schemas.openxmlformats.org/officeDocument/2006/relationships/hyperlink" Target="https://www.apec.org/Press/News-Releases/2021/0816_ARTA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pec.org/Press/News-Releases/2021/0910_dashboard" TargetMode="External"/><Relationship Id="rId34" Type="http://schemas.openxmlformats.org/officeDocument/2006/relationships/hyperlink" Target="https://www.apec.org/Press/Infographics/2021_0526_ARTA_2" TargetMode="External"/><Relationship Id="rId42" Type="http://schemas.openxmlformats.org/officeDocument/2006/relationships/hyperlink" Target="https://www.apec.org/press/blogs/2021/the-asia-pacific-s-recovery-will-be-divided-and-fragile" TargetMode="External"/><Relationship Id="rId47" Type="http://schemas.openxmlformats.org/officeDocument/2006/relationships/hyperlink" Target="https://www.apec.org/Press/Blogs/2021/0308_women" TargetMode="External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21/09/Peer-Review-and-Capacity-Building-on-APEC-Infrastructure-Development-and-Investment" TargetMode="External"/><Relationship Id="rId17" Type="http://schemas.openxmlformats.org/officeDocument/2006/relationships/hyperlink" Target="https://www.apec.org/publications/2021/11/fact-sheet-2021-apec-economic-policy-report" TargetMode="External"/><Relationship Id="rId25" Type="http://schemas.openxmlformats.org/officeDocument/2006/relationships/hyperlink" Target="https://www.apec.org/Press/Blogs/2021/0531_Vaccines" TargetMode="External"/><Relationship Id="rId33" Type="http://schemas.openxmlformats.org/officeDocument/2006/relationships/hyperlink" Target="https://www.apec.org/Press/News-Releases/2021/0529_ARTA" TargetMode="External"/><Relationship Id="rId38" Type="http://schemas.openxmlformats.org/officeDocument/2006/relationships/hyperlink" Target="https://www.apec.org/Publications/2021/08/APEC-Regional-Trends-Analysis-August-2021-Update" TargetMode="External"/><Relationship Id="rId46" Type="http://schemas.openxmlformats.org/officeDocument/2006/relationships/hyperlink" Target="https://www.apec.org/about-us/policy-support-uni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ublications/2021/11/2021-apec-economic-policy-report" TargetMode="External"/><Relationship Id="rId20" Type="http://schemas.openxmlformats.org/officeDocument/2006/relationships/hyperlink" Target="https://www.apec.org/Publications/2021/09/The-APEC-Women-and-the-Economy-Dashboard-2021" TargetMode="External"/><Relationship Id="rId29" Type="http://schemas.openxmlformats.org/officeDocument/2006/relationships/hyperlink" Target="https://www.apec.org/publications/2021/02/apec-regional-trends-analysis-february-2021-update" TargetMode="External"/><Relationship Id="rId41" Type="http://schemas.openxmlformats.org/officeDocument/2006/relationships/hyperlink" Target="https://www.apec.org/press/news-releases/2021/apec-region-s-economy-to-grow-by-6-in-2021-repor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21/11/apec-regional-trends-analysis-november-2021-apec-s-climate-change-challenge-toward-a-resilient-recovery-policies-matter" TargetMode="External"/><Relationship Id="rId24" Type="http://schemas.openxmlformats.org/officeDocument/2006/relationships/hyperlink" Target="https://www.apec.org/Press/News-Releases/2021/0518_Vaccine" TargetMode="External"/><Relationship Id="rId32" Type="http://schemas.openxmlformats.org/officeDocument/2006/relationships/hyperlink" Target="https://www.apec.org/Press/News-Releases/2021/0528_ARTA" TargetMode="External"/><Relationship Id="rId37" Type="http://schemas.openxmlformats.org/officeDocument/2006/relationships/hyperlink" Target="https://www.apec.org/Press/Videos/2021/0531_ARTA" TargetMode="External"/><Relationship Id="rId40" Type="http://schemas.openxmlformats.org/officeDocument/2006/relationships/hyperlink" Target="https://www.apec.org/publications/2021/11/apec-regional-trends-analysis-november-2021-apec-s-climate-change-challenge-toward-a-resilient-recovery-policies-matter" TargetMode="External"/><Relationship Id="rId45" Type="http://schemas.openxmlformats.org/officeDocument/2006/relationships/hyperlink" Target="https://www.apec.org/Publications/2021/07/Research-Outcomes-Summary-of-Research-Projects-and-COVID-19-Policy-Briefs-2020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ress/Blogs/2021/0922_Travel" TargetMode="External"/><Relationship Id="rId23" Type="http://schemas.openxmlformats.org/officeDocument/2006/relationships/hyperlink" Target="https://www.apec.org/Publications/2021/05/Promoting-Trade-in-Vaccines-and-Related-Supplies-and-Equipment" TargetMode="External"/><Relationship Id="rId28" Type="http://schemas.openxmlformats.org/officeDocument/2006/relationships/hyperlink" Target="https://www.apec.org/publications/2021/11/apec-in-charts-2021" TargetMode="External"/><Relationship Id="rId36" Type="http://schemas.openxmlformats.org/officeDocument/2006/relationships/hyperlink" Target="https://www.apec.org/Press/Videos/2021/0524_Denis" TargetMode="External"/><Relationship Id="rId49" Type="http://schemas.openxmlformats.org/officeDocument/2006/relationships/hyperlink" Target="https://www.apec.org/Press/Blogs/2021/0422_COVID" TargetMode="External"/><Relationship Id="rId10" Type="http://schemas.openxmlformats.org/officeDocument/2006/relationships/hyperlink" Target="https://www.apec.org/Publications/2021/05/APEC-Regional-Trends-Analysis---May-2021" TargetMode="External"/><Relationship Id="rId19" Type="http://schemas.openxmlformats.org/officeDocument/2006/relationships/hyperlink" Target="https://www.apec.org/press/news-releases/2021/1007_apec" TargetMode="External"/><Relationship Id="rId31" Type="http://schemas.openxmlformats.org/officeDocument/2006/relationships/hyperlink" Target="https://www.apec.org/Publications/2021/05/APEC-Regional-Trends-Analysis---May-2021" TargetMode="External"/><Relationship Id="rId44" Type="http://schemas.openxmlformats.org/officeDocument/2006/relationships/hyperlink" Target="https://www.apec.org/press/infographics/infographic-2021-economic-trends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statistics.apec.org/" TargetMode="External"/><Relationship Id="rId14" Type="http://schemas.openxmlformats.org/officeDocument/2006/relationships/hyperlink" Target="https://www.apec.org/Publications/2021/08/Passports-Tickets-and-Face-Masks" TargetMode="External"/><Relationship Id="rId22" Type="http://schemas.openxmlformats.org/officeDocument/2006/relationships/hyperlink" Target="https://www.apec.org/Press/Infographics/2021_0910_dashboard" TargetMode="External"/><Relationship Id="rId27" Type="http://schemas.openxmlformats.org/officeDocument/2006/relationships/hyperlink" Target="https://www.apec.org/press/news-releases/2021/expanding-the-apec-list-of-environmental-goods-list-to-fight-climate-change-analysis" TargetMode="External"/><Relationship Id="rId30" Type="http://schemas.openxmlformats.org/officeDocument/2006/relationships/hyperlink" Target="https://www.apec.org/Press/News-Releases/2021/0204_ARTA" TargetMode="External"/><Relationship Id="rId35" Type="http://schemas.openxmlformats.org/officeDocument/2006/relationships/hyperlink" Target="https://www.apec.org/Press/Infographics/2021_0526_ARTA_1" TargetMode="External"/><Relationship Id="rId43" Type="http://schemas.openxmlformats.org/officeDocument/2006/relationships/hyperlink" Target="https://www.apec.org/press/infographics/infographic-apec-and-climate-change" TargetMode="External"/><Relationship Id="rId48" Type="http://schemas.openxmlformats.org/officeDocument/2006/relationships/hyperlink" Target="https://www.apec.org/Press/Blogs/2021/0315_Inclusion" TargetMode="External"/><Relationship Id="rId8" Type="http://schemas.openxmlformats.org/officeDocument/2006/relationships/hyperlink" Target="http://statistics.apec.org/" TargetMode="External"/><Relationship Id="rId5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949F00-7C97-49AE-BE2E-58010F789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48</Words>
  <Characters>1110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3030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1-11-02T05:20:00Z</dcterms:created>
  <dcterms:modified xsi:type="dcterms:W3CDTF">2021-11-30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